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9990"/>
      </w:tblGrid>
      <w:tr w:rsidR="00DD5E1E" w:rsidTr="00DD5E1E">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9990"/>
            </w:tblGrid>
            <w:tr w:rsidR="00DD5E1E">
              <w:trPr>
                <w:tblCellSpacing w:w="0" w:type="dxa"/>
                <w:jc w:val="center"/>
              </w:trPr>
              <w:tc>
                <w:tcPr>
                  <w:tcW w:w="5000" w:type="pct"/>
                  <w:tcMar>
                    <w:top w:w="0" w:type="dxa"/>
                    <w:left w:w="225" w:type="dxa"/>
                    <w:bottom w:w="105" w:type="dxa"/>
                    <w:right w:w="225" w:type="dxa"/>
                  </w:tcMar>
                  <w:hideMark/>
                </w:tcPr>
                <w:p w:rsidR="00DD5E1E" w:rsidRDefault="00DD5E1E">
                  <w:pPr>
                    <w:rPr>
                      <w:sz w:val="20"/>
                      <w:szCs w:val="20"/>
                    </w:rPr>
                  </w:pPr>
                </w:p>
              </w:tc>
            </w:tr>
            <w:tr w:rsidR="00DD5E1E">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714"/>
                  </w:tblGrid>
                  <w:tr w:rsidR="00DD5E1E">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DD5E1E">
                          <w:trPr>
                            <w:tblCellSpacing w:w="0" w:type="dxa"/>
                            <w:jc w:val="center"/>
                          </w:trPr>
                          <w:tc>
                            <w:tcPr>
                              <w:tcW w:w="5000" w:type="pct"/>
                              <w:tcMar>
                                <w:top w:w="0" w:type="dxa"/>
                                <w:left w:w="135" w:type="dxa"/>
                                <w:bottom w:w="0" w:type="dxa"/>
                                <w:right w:w="135" w:type="dxa"/>
                              </w:tcMar>
                              <w:vAlign w:val="bottom"/>
                              <w:hideMark/>
                            </w:tcPr>
                            <w:p w:rsidR="00DD5E1E" w:rsidRDefault="00DD5E1E">
                              <w:pPr>
                                <w:rPr>
                                  <w:sz w:val="20"/>
                                  <w:szCs w:val="20"/>
                                </w:rPr>
                              </w:pPr>
                            </w:p>
                          </w:tc>
                        </w:tr>
                      </w:tbl>
                      <w:p w:rsidR="00DD5E1E" w:rsidRDefault="00DD5E1E">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14"/>
                        </w:tblGrid>
                        <w:tr w:rsidR="00DD5E1E">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579"/>
                              </w:tblGrid>
                              <w:tr w:rsidR="00DD5E1E">
                                <w:trPr>
                                  <w:tblCellSpacing w:w="0" w:type="dxa"/>
                                  <w:jc w:val="right"/>
                                </w:trPr>
                                <w:tc>
                                  <w:tcPr>
                                    <w:tcW w:w="0" w:type="auto"/>
                                    <w:vAlign w:val="bottom"/>
                                    <w:hideMark/>
                                  </w:tcPr>
                                  <w:p w:rsidR="00DD5E1E" w:rsidRDefault="00DD5E1E">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4" name="Picture 74"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DD5E1E">
                                      <w:trPr>
                                        <w:tblCellSpacing w:w="0" w:type="dxa"/>
                                        <w:jc w:val="right"/>
                                      </w:trPr>
                                      <w:tc>
                                        <w:tcPr>
                                          <w:tcW w:w="0" w:type="auto"/>
                                          <w:shd w:val="clear" w:color="auto" w:fill="000000"/>
                                          <w:tcMar>
                                            <w:top w:w="210" w:type="dxa"/>
                                            <w:left w:w="540" w:type="dxa"/>
                                            <w:bottom w:w="0" w:type="dxa"/>
                                            <w:right w:w="540" w:type="dxa"/>
                                          </w:tcMar>
                                          <w:vAlign w:val="bottom"/>
                                          <w:hideMark/>
                                        </w:tcPr>
                                        <w:p w:rsidR="00DD5E1E" w:rsidRDefault="00DD5E1E">
                                          <w:pPr>
                                            <w:jc w:val="center"/>
                                            <w:rPr>
                                              <w:rFonts w:ascii="Arial" w:hAnsi="Arial" w:cs="Arial"/>
                                              <w:color w:val="FFFFFF"/>
                                            </w:rPr>
                                          </w:pPr>
                                          <w:r>
                                            <w:rPr>
                                              <w:rFonts w:ascii="Arial" w:hAnsi="Arial" w:cs="Arial"/>
                                              <w:b/>
                                              <w:bCs/>
                                              <w:color w:val="FFFFFF"/>
                                            </w:rPr>
                                            <w:t>Date 4/8/15</w:t>
                                          </w:r>
                                        </w:p>
                                      </w:tc>
                                    </w:tr>
                                  </w:tbl>
                                  <w:p w:rsidR="00DD5E1E" w:rsidRDefault="00DD5E1E">
                                    <w:pPr>
                                      <w:jc w:val="right"/>
                                      <w:rPr>
                                        <w:sz w:val="20"/>
                                        <w:szCs w:val="20"/>
                                      </w:rPr>
                                    </w:pPr>
                                  </w:p>
                                </w:tc>
                              </w:tr>
                            </w:tbl>
                            <w:p w:rsidR="00DD5E1E" w:rsidRDefault="00DD5E1E">
                              <w:pPr>
                                <w:jc w:val="right"/>
                                <w:rPr>
                                  <w:sz w:val="20"/>
                                  <w:szCs w:val="20"/>
                                </w:rPr>
                              </w:pPr>
                            </w:p>
                          </w:tc>
                        </w:tr>
                      </w:tbl>
                      <w:p w:rsidR="00DD5E1E" w:rsidRDefault="00DD5E1E">
                        <w:pPr>
                          <w:jc w:val="right"/>
                          <w:rPr>
                            <w:sz w:val="20"/>
                            <w:szCs w:val="20"/>
                          </w:rPr>
                        </w:pPr>
                      </w:p>
                    </w:tc>
                  </w:tr>
                </w:tbl>
                <w:p w:rsidR="00DD5E1E" w:rsidRDefault="00DD5E1E">
                  <w:pPr>
                    <w:jc w:val="center"/>
                    <w:rPr>
                      <w:sz w:val="20"/>
                      <w:szCs w:val="20"/>
                    </w:rPr>
                  </w:pPr>
                </w:p>
              </w:tc>
            </w:tr>
            <w:tr w:rsidR="00DD5E1E">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0"/>
                    <w:gridCol w:w="9570"/>
                    <w:gridCol w:w="210"/>
                  </w:tblGrid>
                  <w:tr w:rsidR="00DD5E1E">
                    <w:trPr>
                      <w:tblCellSpacing w:w="0" w:type="dxa"/>
                    </w:trPr>
                    <w:tc>
                      <w:tcPr>
                        <w:tcW w:w="0" w:type="auto"/>
                        <w:hideMark/>
                      </w:tcPr>
                      <w:p w:rsidR="00DD5E1E" w:rsidRDefault="00DD5E1E">
                        <w:r>
                          <w:rPr>
                            <w:noProof/>
                          </w:rPr>
                          <w:drawing>
                            <wp:inline distT="0" distB="0" distL="0" distR="0">
                              <wp:extent cx="123825" cy="190500"/>
                              <wp:effectExtent l="0" t="0" r="9525" b="0"/>
                              <wp:docPr id="73" name="Picture 73"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D5E1E">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570"/>
                              </w:tblGrid>
                              <w:tr w:rsidR="00DD5E1E">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120"/>
                                      <w:gridCol w:w="210"/>
                                    </w:tblGrid>
                                    <w:tr w:rsidR="00DD5E1E">
                                      <w:trPr>
                                        <w:tblCellSpacing w:w="0" w:type="dxa"/>
                                      </w:trPr>
                                      <w:tc>
                                        <w:tcPr>
                                          <w:tcW w:w="0" w:type="auto"/>
                                          <w:shd w:val="clear" w:color="auto" w:fill="FFFFFF"/>
                                          <w:hideMark/>
                                        </w:tcPr>
                                        <w:p w:rsidR="00DD5E1E" w:rsidRDefault="00DD5E1E">
                                          <w:r>
                                            <w:rPr>
                                              <w:noProof/>
                                            </w:rPr>
                                            <w:drawing>
                                              <wp:inline distT="0" distB="0" distL="0" distR="0">
                                                <wp:extent cx="123825" cy="76200"/>
                                                <wp:effectExtent l="0" t="0" r="9525" b="0"/>
                                                <wp:docPr id="72" name="Picture 72"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120"/>
                                          </w:tblGrid>
                                          <w:tr w:rsidR="00DD5E1E">
                                            <w:trPr>
                                              <w:trHeight w:val="15"/>
                                              <w:tblCellSpacing w:w="0" w:type="dxa"/>
                                              <w:jc w:val="center"/>
                                            </w:trPr>
                                            <w:tc>
                                              <w:tcPr>
                                                <w:tcW w:w="0" w:type="auto"/>
                                                <w:shd w:val="clear" w:color="auto" w:fill="E9E9E9"/>
                                                <w:vAlign w:val="center"/>
                                                <w:hideMark/>
                                              </w:tcPr>
                                              <w:p w:rsidR="00DD5E1E" w:rsidRDefault="00DD5E1E"/>
                                            </w:tc>
                                          </w:tr>
                                          <w:tr w:rsidR="00DD5E1E">
                                            <w:trPr>
                                              <w:trHeight w:val="15"/>
                                              <w:tblCellSpacing w:w="0" w:type="dxa"/>
                                              <w:jc w:val="center"/>
                                            </w:trPr>
                                            <w:tc>
                                              <w:tcPr>
                                                <w:tcW w:w="0" w:type="auto"/>
                                                <w:shd w:val="clear" w:color="auto" w:fill="EDEDED"/>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1F1F1"/>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6F6F6"/>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9F9F9"/>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CFCFC"/>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DFDFD"/>
                                                <w:vAlign w:val="center"/>
                                                <w:hideMark/>
                                              </w:tcPr>
                                              <w:p w:rsidR="00DD5E1E" w:rsidRDefault="00DD5E1E">
                                                <w:pPr>
                                                  <w:rPr>
                                                    <w:sz w:val="20"/>
                                                    <w:szCs w:val="20"/>
                                                  </w:rPr>
                                                </w:pPr>
                                              </w:p>
                                            </w:tc>
                                          </w:tr>
                                          <w:tr w:rsidR="00DD5E1E">
                                            <w:trPr>
                                              <w:trHeight w:val="15"/>
                                              <w:tblCellSpacing w:w="0" w:type="dxa"/>
                                              <w:jc w:val="center"/>
                                            </w:trPr>
                                            <w:tc>
                                              <w:tcPr>
                                                <w:tcW w:w="0" w:type="auto"/>
                                                <w:shd w:val="clear" w:color="auto" w:fill="FEFEFE"/>
                                                <w:vAlign w:val="center"/>
                                                <w:hideMark/>
                                              </w:tcPr>
                                              <w:p w:rsidR="00DD5E1E" w:rsidRDefault="00DD5E1E">
                                                <w:pPr>
                                                  <w:rPr>
                                                    <w:sz w:val="20"/>
                                                    <w:szCs w:val="20"/>
                                                  </w:rPr>
                                                </w:pPr>
                                              </w:p>
                                            </w:tc>
                                          </w:tr>
                                        </w:tbl>
                                        <w:p w:rsidR="00DD5E1E" w:rsidRDefault="00DD5E1E">
                                          <w:pPr>
                                            <w:jc w:val="center"/>
                                            <w:rPr>
                                              <w:sz w:val="20"/>
                                              <w:szCs w:val="20"/>
                                            </w:rPr>
                                          </w:pPr>
                                        </w:p>
                                      </w:tc>
                                      <w:tc>
                                        <w:tcPr>
                                          <w:tcW w:w="0" w:type="auto"/>
                                          <w:shd w:val="clear" w:color="auto" w:fill="FFFFFF"/>
                                          <w:hideMark/>
                                        </w:tcPr>
                                        <w:p w:rsidR="00DD5E1E" w:rsidRDefault="00DD5E1E">
                                          <w:r>
                                            <w:rPr>
                                              <w:noProof/>
                                            </w:rPr>
                                            <w:drawing>
                                              <wp:inline distT="0" distB="0" distL="0" distR="0">
                                                <wp:extent cx="123825" cy="76200"/>
                                                <wp:effectExtent l="0" t="0" r="9525" b="0"/>
                                                <wp:docPr id="71" name="Picture 71"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sz w:val="20"/>
                                  <w:szCs w:val="20"/>
                                </w:rPr>
                              </w:pPr>
                            </w:p>
                          </w:tc>
                        </w:tr>
                      </w:tbl>
                      <w:p w:rsidR="00DD5E1E" w:rsidRDefault="00DD5E1E">
                        <w:pPr>
                          <w:jc w:val="center"/>
                          <w:rPr>
                            <w:sz w:val="20"/>
                            <w:szCs w:val="20"/>
                          </w:rPr>
                        </w:pPr>
                      </w:p>
                    </w:tc>
                    <w:tc>
                      <w:tcPr>
                        <w:tcW w:w="0" w:type="auto"/>
                        <w:hideMark/>
                      </w:tcPr>
                      <w:p w:rsidR="00DD5E1E" w:rsidRDefault="00DD5E1E">
                        <w:r>
                          <w:rPr>
                            <w:noProof/>
                          </w:rPr>
                          <w:drawing>
                            <wp:inline distT="0" distB="0" distL="0" distR="0">
                              <wp:extent cx="123825" cy="190500"/>
                              <wp:effectExtent l="0" t="0" r="9525" b="0"/>
                              <wp:docPr id="70" name="Picture 70"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DD5E1E" w:rsidRDefault="00DD5E1E">
                  <w:pPr>
                    <w:rPr>
                      <w:sz w:val="20"/>
                      <w:szCs w:val="20"/>
                    </w:rPr>
                  </w:pPr>
                </w:p>
              </w:tc>
            </w:tr>
            <w:tr w:rsidR="00DD5E1E">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330"/>
                    <w:gridCol w:w="30"/>
                    <w:gridCol w:w="30"/>
                    <w:gridCol w:w="30"/>
                    <w:gridCol w:w="30"/>
                    <w:gridCol w:w="30"/>
                    <w:gridCol w:w="30"/>
                    <w:gridCol w:w="30"/>
                    <w:gridCol w:w="30"/>
                    <w:gridCol w:w="30"/>
                    <w:gridCol w:w="60"/>
                  </w:tblGrid>
                  <w:tr w:rsidR="00DD5E1E">
                    <w:trPr>
                      <w:tblCellSpacing w:w="0" w:type="dxa"/>
                      <w:jc w:val="center"/>
                    </w:trPr>
                    <w:tc>
                      <w:tcPr>
                        <w:tcW w:w="0" w:type="auto"/>
                        <w:shd w:val="clear" w:color="auto" w:fill="F7F7F7"/>
                        <w:vAlign w:val="bottom"/>
                        <w:hideMark/>
                      </w:tcPr>
                      <w:p w:rsidR="00DD5E1E" w:rsidRDefault="00DD5E1E">
                        <w:r>
                          <w:rPr>
                            <w:noProof/>
                          </w:rPr>
                          <w:drawing>
                            <wp:inline distT="0" distB="0" distL="0" distR="0">
                              <wp:extent cx="28575" cy="342900"/>
                              <wp:effectExtent l="0" t="0" r="9525" b="0"/>
                              <wp:docPr id="69" name="Picture 69"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DD5E1E" w:rsidRDefault="00DD5E1E">
                        <w:r>
                          <w:rPr>
                            <w:noProof/>
                          </w:rPr>
                          <w:drawing>
                            <wp:inline distT="0" distB="0" distL="0" distR="0">
                              <wp:extent cx="19050" cy="342900"/>
                              <wp:effectExtent l="0" t="0" r="0" b="0"/>
                              <wp:docPr id="68" name="Picture 68"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DD5E1E" w:rsidRDefault="00DD5E1E">
                        <w:r>
                          <w:rPr>
                            <w:noProof/>
                          </w:rPr>
                          <w:drawing>
                            <wp:inline distT="0" distB="0" distL="0" distR="0">
                              <wp:extent cx="9525" cy="342900"/>
                              <wp:effectExtent l="0" t="0" r="9525" b="0"/>
                              <wp:docPr id="67" name="Picture 67"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D5E1E" w:rsidRDefault="00DD5E1E">
                        <w:r>
                          <w:rPr>
                            <w:noProof/>
                          </w:rPr>
                          <w:drawing>
                            <wp:inline distT="0" distB="0" distL="0" distR="0">
                              <wp:extent cx="9525" cy="342900"/>
                              <wp:effectExtent l="0" t="0" r="9525" b="0"/>
                              <wp:docPr id="66" name="Picture 66"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D5E1E" w:rsidRDefault="00DD5E1E">
                        <w:r>
                          <w:rPr>
                            <w:noProof/>
                          </w:rPr>
                          <w:drawing>
                            <wp:inline distT="0" distB="0" distL="0" distR="0">
                              <wp:extent cx="9525" cy="342900"/>
                              <wp:effectExtent l="0" t="0" r="9525" b="0"/>
                              <wp:docPr id="65" name="Picture 65"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D5E1E" w:rsidRDefault="00DD5E1E">
                        <w:r>
                          <w:rPr>
                            <w:noProof/>
                          </w:rPr>
                          <w:drawing>
                            <wp:inline distT="0" distB="0" distL="0" distR="0">
                              <wp:extent cx="9525" cy="342900"/>
                              <wp:effectExtent l="0" t="0" r="9525" b="0"/>
                              <wp:docPr id="64" name="Picture 64"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D5E1E" w:rsidRDefault="00DD5E1E">
                        <w:r>
                          <w:rPr>
                            <w:noProof/>
                          </w:rPr>
                          <w:drawing>
                            <wp:inline distT="0" distB="0" distL="0" distR="0">
                              <wp:extent cx="9525" cy="342900"/>
                              <wp:effectExtent l="0" t="0" r="9525" b="0"/>
                              <wp:docPr id="63" name="Picture 63"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D5E1E" w:rsidRDefault="00DD5E1E">
                        <w:r>
                          <w:rPr>
                            <w:noProof/>
                          </w:rPr>
                          <w:drawing>
                            <wp:inline distT="0" distB="0" distL="0" distR="0">
                              <wp:extent cx="9525" cy="342900"/>
                              <wp:effectExtent l="0" t="0" r="9525" b="0"/>
                              <wp:docPr id="62" name="Picture 62"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D5E1E" w:rsidRDefault="00DD5E1E">
                        <w:r>
                          <w:rPr>
                            <w:noProof/>
                          </w:rPr>
                          <w:drawing>
                            <wp:inline distT="0" distB="0" distL="0" distR="0">
                              <wp:extent cx="9525" cy="342900"/>
                              <wp:effectExtent l="0" t="0" r="9525" b="0"/>
                              <wp:docPr id="61" name="Picture 61"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DD5E1E" w:rsidRDefault="00DD5E1E">
                        <w:r>
                          <w:rPr>
                            <w:noProof/>
                          </w:rPr>
                          <w:drawing>
                            <wp:inline distT="0" distB="0" distL="0" distR="0">
                              <wp:extent cx="9525" cy="342900"/>
                              <wp:effectExtent l="0" t="0" r="9525" b="0"/>
                              <wp:docPr id="60" name="Picture 60"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D5E1E">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0" w:type="dxa"/>
                                            <w:left w:w="540" w:type="dxa"/>
                                            <w:bottom w:w="0" w:type="dxa"/>
                                            <w:right w:w="540" w:type="dxa"/>
                                          </w:tcMar>
                                          <w:vAlign w:val="bottom"/>
                                          <w:hideMark/>
                                        </w:tcPr>
                                        <w:p w:rsidR="00DD5E1E" w:rsidRDefault="00DD5E1E">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9" name="Picture 59"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58" name="Picture 5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0" w:type="dxa"/>
                                            <w:left w:w="540" w:type="dxa"/>
                                            <w:bottom w:w="0" w:type="dxa"/>
                                            <w:right w:w="540" w:type="dxa"/>
                                          </w:tcMar>
                                          <w:vAlign w:val="bottom"/>
                                          <w:hideMark/>
                                        </w:tcPr>
                                        <w:p w:rsidR="00DD5E1E" w:rsidRDefault="00DD5E1E">
                                          <w:pPr>
                                            <w:jc w:val="center"/>
                                            <w:rPr>
                                              <w:rFonts w:ascii="Georgia" w:hAnsi="Georgia" w:cs="Arial"/>
                                              <w:color w:val="000090"/>
                                              <w:sz w:val="36"/>
                                              <w:szCs w:val="36"/>
                                            </w:rPr>
                                          </w:pPr>
                                          <w:r>
                                            <w:rPr>
                                              <w:rFonts w:ascii="Georgia" w:hAnsi="Georgia" w:cs="Arial"/>
                                              <w:color w:val="000090"/>
                                              <w:sz w:val="36"/>
                                              <w:szCs w:val="36"/>
                                            </w:rPr>
                                            <w:t>  </w:t>
                                          </w:r>
                                        </w:p>
                                        <w:p w:rsidR="00DD5E1E" w:rsidRDefault="00DD5E1E">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DD5E1E" w:rsidRDefault="00DD5E1E">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DD5E1E" w:rsidRDefault="00DD5E1E">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hideMark/>
                                        </w:tcPr>
                                        <w:p w:rsidR="00DD5E1E" w:rsidRDefault="00DD5E1E">
                                          <w:pPr>
                                            <w:ind w:left="720"/>
                                            <w:jc w:val="center"/>
                                            <w:rPr>
                                              <w:rFonts w:ascii="Arial" w:hAnsi="Arial" w:cs="Arial"/>
                                              <w:color w:val="000000"/>
                                              <w:sz w:val="28"/>
                                              <w:szCs w:val="28"/>
                                            </w:rPr>
                                          </w:pPr>
                                          <w:r>
                                            <w:rPr>
                                              <w:rStyle w:val="Strong"/>
                                              <w:rFonts w:ascii="Arial" w:hAnsi="Arial" w:cs="Arial"/>
                                              <w:color w:val="000000"/>
                                              <w:sz w:val="28"/>
                                              <w:szCs w:val="28"/>
                                            </w:rPr>
                                            <w:t>4/8/15</w:t>
                                          </w:r>
                                        </w:p>
                                        <w:p w:rsidR="00DD5E1E" w:rsidRDefault="00DD5E1E">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DD5E1E" w:rsidRDefault="00DD5E1E">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DD5E1E" w:rsidRDefault="00DD5E1E">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DD5E1E" w:rsidRDefault="00DD5E1E">
                                          <w:pPr>
                                            <w:spacing w:after="240"/>
                                            <w:ind w:left="1440"/>
                                            <w:rPr>
                                              <w:rFonts w:ascii="Arial" w:hAnsi="Arial" w:cs="Arial"/>
                                              <w:color w:val="000000"/>
                                            </w:rPr>
                                          </w:pPr>
                                          <w:hyperlink r:id="rId23" w:tgtFrame="_new" w:history="1">
                                            <w:r>
                                              <w:rPr>
                                                <w:rStyle w:val="Hyperlink"/>
                                                <w:rFonts w:ascii="Arial" w:hAnsi="Arial" w:cs="Arial"/>
                                                <w:color w:val="000000"/>
                                              </w:rPr>
                                              <w:t xml:space="preserve">Together in Tehran, Erdogan and Rouhani call for end to bloodshed in Yemen </w:t>
                                            </w:r>
                                          </w:hyperlink>
                                        </w:p>
                                        <w:p w:rsidR="00DD5E1E" w:rsidRDefault="00DD5E1E">
                                          <w:pPr>
                                            <w:spacing w:after="240"/>
                                            <w:ind w:left="1440"/>
                                            <w:rPr>
                                              <w:rFonts w:ascii="Arial" w:hAnsi="Arial" w:cs="Arial"/>
                                              <w:color w:val="000000"/>
                                            </w:rPr>
                                          </w:pPr>
                                          <w:hyperlink r:id="rId24" w:tgtFrame="_new" w:history="1">
                                            <w:r>
                                              <w:rPr>
                                                <w:rStyle w:val="Hyperlink"/>
                                                <w:rFonts w:ascii="Arial" w:hAnsi="Arial" w:cs="Arial"/>
                                                <w:color w:val="000000"/>
                                              </w:rPr>
                                              <w:t>Yemen crisis unites the world: Pakistan helps Indians, India helps US, France, Germany citizens</w:t>
                                            </w:r>
                                          </w:hyperlink>
                                        </w:p>
                                        <w:p w:rsidR="00DD5E1E" w:rsidRDefault="00DD5E1E">
                                          <w:pPr>
                                            <w:spacing w:after="240"/>
                                            <w:ind w:left="1440"/>
                                            <w:rPr>
                                              <w:rFonts w:ascii="Arial" w:hAnsi="Arial" w:cs="Arial"/>
                                              <w:color w:val="000000"/>
                                            </w:rPr>
                                          </w:pPr>
                                          <w:hyperlink r:id="rId25" w:tgtFrame="_new" w:history="1">
                                            <w:r>
                                              <w:rPr>
                                                <w:rStyle w:val="Hyperlink"/>
                                                <w:rFonts w:ascii="Arial" w:hAnsi="Arial" w:cs="Arial"/>
                                                <w:color w:val="000000"/>
                                              </w:rPr>
                                              <w:t>Red Cross says situation 'catastrophic' in Yemen's Aden</w:t>
                                            </w:r>
                                          </w:hyperlink>
                                        </w:p>
                                        <w:p w:rsidR="00DD5E1E" w:rsidRDefault="00DD5E1E">
                                          <w:pPr>
                                            <w:spacing w:after="240"/>
                                            <w:ind w:left="1440"/>
                                            <w:rPr>
                                              <w:rFonts w:ascii="Arial" w:hAnsi="Arial" w:cs="Arial"/>
                                              <w:color w:val="000000"/>
                                            </w:rPr>
                                          </w:pPr>
                                          <w:hyperlink r:id="rId26" w:tgtFrame="_new" w:history="1">
                                            <w:r>
                                              <w:rPr>
                                                <w:rStyle w:val="Hyperlink"/>
                                                <w:rFonts w:ascii="Arial" w:hAnsi="Arial" w:cs="Arial"/>
                                                <w:color w:val="000000"/>
                                              </w:rPr>
                                              <w:t>560 dead amid fears of humanitarian collapse in war-torn Yemen</w:t>
                                            </w:r>
                                          </w:hyperlink>
                                        </w:p>
                                        <w:p w:rsidR="00DD5E1E" w:rsidRDefault="00DD5E1E">
                                          <w:pPr>
                                            <w:spacing w:after="240"/>
                                            <w:ind w:left="1440"/>
                                            <w:rPr>
                                              <w:rFonts w:ascii="Arial" w:hAnsi="Arial" w:cs="Arial"/>
                                              <w:color w:val="000000"/>
                                            </w:rPr>
                                          </w:pPr>
                                          <w:hyperlink r:id="rId27" w:tgtFrame="_new" w:history="1">
                                            <w:r>
                                              <w:rPr>
                                                <w:rStyle w:val="Hyperlink"/>
                                                <w:rFonts w:ascii="Arial" w:hAnsi="Arial" w:cs="Arial"/>
                                                <w:color w:val="000000"/>
                                              </w:rPr>
                                              <w:t>UN agency says at least 74 children killed in Yemen fighting</w:t>
                                            </w:r>
                                          </w:hyperlink>
                                        </w:p>
                                        <w:p w:rsidR="00DD5E1E" w:rsidRDefault="00DD5E1E">
                                          <w:pPr>
                                            <w:spacing w:after="240"/>
                                            <w:ind w:left="1440"/>
                                            <w:rPr>
                                              <w:rFonts w:ascii="Arial" w:hAnsi="Arial" w:cs="Arial"/>
                                              <w:color w:val="000000"/>
                                            </w:rPr>
                                          </w:pPr>
                                          <w:hyperlink r:id="rId28" w:tgtFrame="_new" w:history="1">
                                            <w:r>
                                              <w:rPr>
                                                <w:rStyle w:val="Hyperlink"/>
                                                <w:rFonts w:ascii="Arial" w:hAnsi="Arial" w:cs="Arial"/>
                                                <w:color w:val="000000"/>
                                              </w:rPr>
                                              <w:t xml:space="preserve">US expediting weapon supplies to Saudis in fight against Yemen's </w:t>
                                            </w:r>
                                            <w:proofErr w:type="spellStart"/>
                                            <w:r>
                                              <w:rPr>
                                                <w:rStyle w:val="Hyperlink"/>
                                                <w:rFonts w:ascii="Arial" w:hAnsi="Arial" w:cs="Arial"/>
                                                <w:color w:val="000000"/>
                                              </w:rPr>
                                              <w:t>Houthis</w:t>
                                            </w:r>
                                            <w:proofErr w:type="spellEnd"/>
                                            <w:r>
                                              <w:rPr>
                                                <w:rStyle w:val="Hyperlink"/>
                                                <w:rFonts w:ascii="Arial" w:hAnsi="Arial" w:cs="Arial"/>
                                                <w:color w:val="000000"/>
                                              </w:rPr>
                                              <w:t xml:space="preserve"> </w:t>
                                            </w:r>
                                          </w:hyperlink>
                                        </w:p>
                                        <w:p w:rsidR="00DD5E1E" w:rsidRDefault="00DD5E1E">
                                          <w:pPr>
                                            <w:spacing w:after="240"/>
                                            <w:ind w:left="1440"/>
                                            <w:rPr>
                                              <w:rFonts w:ascii="Arial" w:hAnsi="Arial" w:cs="Arial"/>
                                              <w:color w:val="000000"/>
                                            </w:rPr>
                                          </w:pPr>
                                          <w:hyperlink r:id="rId29" w:tgtFrame="_new" w:history="1">
                                            <w:r>
                                              <w:rPr>
                                                <w:rStyle w:val="Hyperlink"/>
                                                <w:rFonts w:ascii="Arial" w:hAnsi="Arial" w:cs="Arial"/>
                                                <w:color w:val="000000"/>
                                              </w:rPr>
                                              <w:t>Hamas official says Yarmouk camp bombed again</w:t>
                                            </w:r>
                                          </w:hyperlink>
                                        </w:p>
                                        <w:p w:rsidR="00DD5E1E" w:rsidRDefault="00DD5E1E">
                                          <w:pPr>
                                            <w:spacing w:after="240"/>
                                            <w:ind w:left="1440"/>
                                            <w:rPr>
                                              <w:rFonts w:ascii="Arial" w:hAnsi="Arial" w:cs="Arial"/>
                                              <w:color w:val="000000"/>
                                            </w:rPr>
                                          </w:pPr>
                                          <w:hyperlink r:id="rId30" w:tgtFrame="_new" w:history="1">
                                            <w:r>
                                              <w:rPr>
                                                <w:rStyle w:val="Hyperlink"/>
                                                <w:rFonts w:ascii="Arial" w:hAnsi="Arial" w:cs="Arial"/>
                                                <w:color w:val="000000"/>
                                              </w:rPr>
                                              <w:t>Obama faces Democrat defiance in Congress over Iran deal</w:t>
                                            </w:r>
                                          </w:hyperlink>
                                        </w:p>
                                        <w:p w:rsidR="00DD5E1E" w:rsidRDefault="00DD5E1E">
                                          <w:pPr>
                                            <w:spacing w:after="240"/>
                                            <w:ind w:left="1440"/>
                                            <w:rPr>
                                              <w:rFonts w:ascii="Arial" w:hAnsi="Arial" w:cs="Arial"/>
                                              <w:color w:val="000000"/>
                                            </w:rPr>
                                          </w:pPr>
                                          <w:hyperlink r:id="rId31" w:tgtFrame="_new" w:history="1">
                                            <w:r>
                                              <w:rPr>
                                                <w:rStyle w:val="Hyperlink"/>
                                                <w:rFonts w:ascii="Arial" w:hAnsi="Arial" w:cs="Arial"/>
                                                <w:color w:val="000000"/>
                                              </w:rPr>
                                              <w:t xml:space="preserve">Obama warns of 'zero' breakout time without nuclear deal </w:t>
                                            </w:r>
                                          </w:hyperlink>
                                        </w:p>
                                        <w:p w:rsidR="00DD5E1E" w:rsidRDefault="00DD5E1E">
                                          <w:pPr>
                                            <w:spacing w:after="240"/>
                                            <w:ind w:left="1440"/>
                                            <w:rPr>
                                              <w:rFonts w:ascii="Arial" w:hAnsi="Arial" w:cs="Arial"/>
                                              <w:color w:val="000000"/>
                                            </w:rPr>
                                          </w:pPr>
                                          <w:hyperlink r:id="rId32" w:tgtFrame="_new" w:history="1">
                                            <w:r>
                                              <w:rPr>
                                                <w:rStyle w:val="Hyperlink"/>
                                                <w:rFonts w:ascii="Arial" w:hAnsi="Arial" w:cs="Arial"/>
                                                <w:color w:val="000000"/>
                                              </w:rPr>
                                              <w:t>Obama admits: Deal will give Iran 'near zero' breakout time in 13 years</w:t>
                                            </w:r>
                                          </w:hyperlink>
                                        </w:p>
                                        <w:p w:rsidR="00DD5E1E" w:rsidRDefault="00DD5E1E">
                                          <w:pPr>
                                            <w:spacing w:after="240"/>
                                            <w:ind w:left="1440"/>
                                            <w:rPr>
                                              <w:rFonts w:ascii="Arial" w:hAnsi="Arial" w:cs="Arial"/>
                                              <w:color w:val="000000"/>
                                            </w:rPr>
                                          </w:pPr>
                                          <w:hyperlink r:id="rId33" w:tgtFrame="_new" w:history="1">
                                            <w:r>
                                              <w:rPr>
                                                <w:rStyle w:val="Hyperlink"/>
                                                <w:rFonts w:ascii="Arial" w:hAnsi="Arial" w:cs="Arial"/>
                                                <w:color w:val="000000"/>
                                              </w:rPr>
                                              <w:t xml:space="preserve">CIA head says critics of Iran nuclear deal 'disingenuous' </w:t>
                                            </w:r>
                                          </w:hyperlink>
                                        </w:p>
                                        <w:p w:rsidR="00DD5E1E" w:rsidRDefault="00DD5E1E">
                                          <w:pPr>
                                            <w:spacing w:after="240"/>
                                            <w:ind w:left="1440"/>
                                            <w:rPr>
                                              <w:rFonts w:ascii="Arial" w:hAnsi="Arial" w:cs="Arial"/>
                                              <w:color w:val="000000"/>
                                            </w:rPr>
                                          </w:pPr>
                                          <w:hyperlink r:id="rId34" w:tgtFrame="_new" w:history="1">
                                            <w:r>
                                              <w:rPr>
                                                <w:rStyle w:val="Hyperlink"/>
                                                <w:rFonts w:ascii="Arial" w:hAnsi="Arial" w:cs="Arial"/>
                                                <w:color w:val="000000"/>
                                              </w:rPr>
                                              <w:t>Iran news report: Tehran will start using fastest centrifuges on day deal takes effect</w:t>
                                            </w:r>
                                          </w:hyperlink>
                                        </w:p>
                                        <w:p w:rsidR="00DD5E1E" w:rsidRDefault="00DD5E1E">
                                          <w:pPr>
                                            <w:spacing w:after="240"/>
                                            <w:ind w:left="1440"/>
                                            <w:rPr>
                                              <w:rFonts w:ascii="Arial" w:hAnsi="Arial" w:cs="Arial"/>
                                              <w:color w:val="000000"/>
                                            </w:rPr>
                                          </w:pPr>
                                          <w:hyperlink r:id="rId35" w:tgtFrame="_new" w:history="1">
                                            <w:r>
                                              <w:rPr>
                                                <w:rStyle w:val="Hyperlink"/>
                                                <w:rFonts w:ascii="Arial" w:hAnsi="Arial" w:cs="Arial"/>
                                                <w:color w:val="000000"/>
                                              </w:rPr>
                                              <w:t xml:space="preserve">Iran deal links sanctions relief to compliance on military nuclear work </w:t>
                                            </w:r>
                                          </w:hyperlink>
                                        </w:p>
                                        <w:p w:rsidR="00DD5E1E" w:rsidRDefault="00DD5E1E">
                                          <w:pPr>
                                            <w:spacing w:after="240"/>
                                            <w:ind w:left="1440"/>
                                            <w:rPr>
                                              <w:rFonts w:ascii="Arial" w:hAnsi="Arial" w:cs="Arial"/>
                                              <w:color w:val="000000"/>
                                            </w:rPr>
                                          </w:pPr>
                                          <w:hyperlink r:id="rId36" w:tgtFrame="_new" w:history="1">
                                            <w:r>
                                              <w:rPr>
                                                <w:rStyle w:val="Hyperlink"/>
                                                <w:rFonts w:ascii="Arial" w:hAnsi="Arial" w:cs="Arial"/>
                                                <w:color w:val="000000"/>
                                              </w:rPr>
                                              <w:t>Huckabee Quotes Blogger: There Have Been More Sanctions On Indiana Than Iran</w:t>
                                            </w:r>
                                          </w:hyperlink>
                                        </w:p>
                                        <w:p w:rsidR="00DD5E1E" w:rsidRDefault="00DD5E1E">
                                          <w:pPr>
                                            <w:spacing w:after="240"/>
                                            <w:ind w:left="1440"/>
                                            <w:rPr>
                                              <w:rFonts w:ascii="Arial" w:hAnsi="Arial" w:cs="Arial"/>
                                              <w:color w:val="000000"/>
                                            </w:rPr>
                                          </w:pPr>
                                          <w:hyperlink r:id="rId37" w:tgtFrame="_new" w:history="1">
                                            <w:r>
                                              <w:rPr>
                                                <w:rStyle w:val="Hyperlink"/>
                                                <w:rFonts w:ascii="Arial" w:hAnsi="Arial" w:cs="Arial"/>
                                                <w:color w:val="000000"/>
                                              </w:rPr>
                                              <w:t xml:space="preserve">Steinitz: Iran deal won't provide insurance for even a year unless loopholes closed </w:t>
                                            </w:r>
                                          </w:hyperlink>
                                        </w:p>
                                        <w:p w:rsidR="00DD5E1E" w:rsidRDefault="00DD5E1E">
                                          <w:pPr>
                                            <w:spacing w:after="240"/>
                                            <w:ind w:left="1440"/>
                                            <w:rPr>
                                              <w:rFonts w:ascii="Arial" w:hAnsi="Arial" w:cs="Arial"/>
                                              <w:color w:val="000000"/>
                                            </w:rPr>
                                          </w:pPr>
                                          <w:hyperlink r:id="rId38" w:tgtFrame="_new" w:history="1">
                                            <w:r>
                                              <w:rPr>
                                                <w:rStyle w:val="Hyperlink"/>
                                                <w:rFonts w:ascii="Arial" w:hAnsi="Arial" w:cs="Arial"/>
                                                <w:color w:val="000000"/>
                                              </w:rPr>
                                              <w:t>'A dream deal for Iran, a nightmare deal for the world'</w:t>
                                            </w:r>
                                          </w:hyperlink>
                                        </w:p>
                                        <w:p w:rsidR="00DD5E1E" w:rsidRDefault="00DD5E1E">
                                          <w:pPr>
                                            <w:spacing w:after="240"/>
                                            <w:ind w:left="1440"/>
                                            <w:rPr>
                                              <w:rFonts w:ascii="Arial" w:hAnsi="Arial" w:cs="Arial"/>
                                              <w:color w:val="000000"/>
                                            </w:rPr>
                                          </w:pPr>
                                          <w:hyperlink r:id="rId39" w:tgtFrame="_new" w:history="1">
                                            <w:r>
                                              <w:rPr>
                                                <w:rStyle w:val="Hyperlink"/>
                                                <w:rFonts w:ascii="Arial" w:hAnsi="Arial" w:cs="Arial"/>
                                                <w:color w:val="000000"/>
                                              </w:rPr>
                                              <w:t>Obama's Iran Deal Falls on Ominous Bible Date</w:t>
                                            </w:r>
                                          </w:hyperlink>
                                        </w:p>
                                        <w:p w:rsidR="00DD5E1E" w:rsidRDefault="00DD5E1E">
                                          <w:pPr>
                                            <w:spacing w:after="240"/>
                                            <w:ind w:left="1440"/>
                                            <w:rPr>
                                              <w:rFonts w:ascii="Arial" w:hAnsi="Arial" w:cs="Arial"/>
                                              <w:color w:val="000000"/>
                                            </w:rPr>
                                          </w:pPr>
                                          <w:hyperlink r:id="rId40" w:tgtFrame="_new" w:history="1">
                                            <w:r>
                                              <w:rPr>
                                                <w:rStyle w:val="Hyperlink"/>
                                                <w:rFonts w:ascii="Arial" w:hAnsi="Arial" w:cs="Arial"/>
                                                <w:color w:val="000000"/>
                                              </w:rPr>
                                              <w:t>Obama rejects linking Israel recognition to nuclear deal</w:t>
                                            </w:r>
                                          </w:hyperlink>
                                        </w:p>
                                        <w:p w:rsidR="00DD5E1E" w:rsidRDefault="00DD5E1E">
                                          <w:pPr>
                                            <w:spacing w:after="240"/>
                                            <w:ind w:left="1440"/>
                                            <w:rPr>
                                              <w:rFonts w:ascii="Arial" w:hAnsi="Arial" w:cs="Arial"/>
                                              <w:color w:val="000000"/>
                                            </w:rPr>
                                          </w:pPr>
                                          <w:hyperlink r:id="rId41" w:tgtFrame="_new" w:history="1">
                                            <w:r>
                                              <w:rPr>
                                                <w:rStyle w:val="Hyperlink"/>
                                                <w:rFonts w:ascii="Arial" w:hAnsi="Arial" w:cs="Arial"/>
                                                <w:color w:val="000000"/>
                                              </w:rPr>
                                              <w:t>Israel: Obama's pledges of support useless if Iran gets nuke</w:t>
                                            </w:r>
                                          </w:hyperlink>
                                        </w:p>
                                        <w:p w:rsidR="00DD5E1E" w:rsidRDefault="00DD5E1E">
                                          <w:pPr>
                                            <w:spacing w:after="240"/>
                                            <w:ind w:left="1440"/>
                                            <w:rPr>
                                              <w:rFonts w:ascii="Arial" w:hAnsi="Arial" w:cs="Arial"/>
                                              <w:color w:val="000000"/>
                                            </w:rPr>
                                          </w:pPr>
                                          <w:hyperlink r:id="rId42" w:tgtFrame="_new" w:history="1">
                                            <w:r>
                                              <w:rPr>
                                                <w:rStyle w:val="Hyperlink"/>
                                                <w:rFonts w:ascii="Arial" w:hAnsi="Arial" w:cs="Arial"/>
                                                <w:color w:val="000000"/>
                                              </w:rPr>
                                              <w:t>Nightmare Scenario: How Would Israel Combat a Nuclear Iran?</w:t>
                                            </w:r>
                                          </w:hyperlink>
                                        </w:p>
                                        <w:p w:rsidR="00DD5E1E" w:rsidRDefault="00DD5E1E">
                                          <w:pPr>
                                            <w:spacing w:after="240"/>
                                            <w:ind w:left="1440"/>
                                            <w:rPr>
                                              <w:rFonts w:ascii="Arial" w:hAnsi="Arial" w:cs="Arial"/>
                                              <w:color w:val="000000"/>
                                            </w:rPr>
                                          </w:pPr>
                                          <w:hyperlink r:id="rId43" w:tgtFrame="_new" w:history="1">
                                            <w:r>
                                              <w:rPr>
                                                <w:rStyle w:val="Hyperlink"/>
                                                <w:rFonts w:ascii="Arial" w:hAnsi="Arial" w:cs="Arial"/>
                                                <w:color w:val="000000"/>
                                              </w:rPr>
                                              <w:t>Israel official: Military action against Iran still possible</w:t>
                                            </w:r>
                                          </w:hyperlink>
                                        </w:p>
                                        <w:p w:rsidR="00DD5E1E" w:rsidRDefault="00DD5E1E">
                                          <w:pPr>
                                            <w:spacing w:after="240"/>
                                            <w:ind w:left="1440"/>
                                            <w:rPr>
                                              <w:rFonts w:ascii="Arial" w:hAnsi="Arial" w:cs="Arial"/>
                                              <w:color w:val="000000"/>
                                            </w:rPr>
                                          </w:pPr>
                                          <w:hyperlink r:id="rId44" w:tgtFrame="_new" w:history="1">
                                            <w:r>
                                              <w:rPr>
                                                <w:rStyle w:val="Hyperlink"/>
                                                <w:rFonts w:ascii="Arial" w:hAnsi="Arial" w:cs="Arial"/>
                                                <w:color w:val="000000"/>
                                              </w:rPr>
                                              <w:t xml:space="preserve">Delegates from Middle East, Muslim world to convene in Israel for nuclear conference </w:t>
                                            </w:r>
                                          </w:hyperlink>
                                        </w:p>
                                        <w:p w:rsidR="00DD5E1E" w:rsidRDefault="00DD5E1E">
                                          <w:pPr>
                                            <w:spacing w:after="240"/>
                                            <w:ind w:left="1440"/>
                                            <w:rPr>
                                              <w:rFonts w:ascii="Arial" w:hAnsi="Arial" w:cs="Arial"/>
                                              <w:color w:val="000000"/>
                                            </w:rPr>
                                          </w:pPr>
                                          <w:hyperlink r:id="rId45" w:tgtFrame="_new" w:history="1">
                                            <w:r>
                                              <w:rPr>
                                                <w:rStyle w:val="Hyperlink"/>
                                                <w:rFonts w:ascii="Arial" w:hAnsi="Arial" w:cs="Arial"/>
                                                <w:color w:val="000000"/>
                                              </w:rPr>
                                              <w:t>France set to propose new Palestinian state resolution at UN</w:t>
                                            </w:r>
                                          </w:hyperlink>
                                        </w:p>
                                        <w:p w:rsidR="00DD5E1E" w:rsidRDefault="00DD5E1E">
                                          <w:pPr>
                                            <w:spacing w:after="240"/>
                                            <w:ind w:left="1440"/>
                                            <w:rPr>
                                              <w:rFonts w:ascii="Arial" w:hAnsi="Arial" w:cs="Arial"/>
                                              <w:color w:val="000000"/>
                                            </w:rPr>
                                          </w:pPr>
                                          <w:hyperlink r:id="rId46" w:tgtFrame="_new" w:history="1">
                                            <w:r>
                                              <w:rPr>
                                                <w:rStyle w:val="Hyperlink"/>
                                                <w:rFonts w:ascii="Arial" w:hAnsi="Arial" w:cs="Arial"/>
                                                <w:color w:val="000000"/>
                                              </w:rPr>
                                              <w:t>Palestinians want UN timetable to 'end Israeli occupation'</w:t>
                                            </w:r>
                                          </w:hyperlink>
                                        </w:p>
                                        <w:p w:rsidR="00DD5E1E" w:rsidRDefault="00DD5E1E">
                                          <w:pPr>
                                            <w:spacing w:after="240"/>
                                            <w:ind w:left="1440"/>
                                            <w:rPr>
                                              <w:rFonts w:ascii="Arial" w:hAnsi="Arial" w:cs="Arial"/>
                                              <w:color w:val="000000"/>
                                            </w:rPr>
                                          </w:pPr>
                                          <w:hyperlink r:id="rId47" w:tgtFrame="_new" w:history="1">
                                            <w:r>
                                              <w:rPr>
                                                <w:rStyle w:val="Hyperlink"/>
                                                <w:rFonts w:ascii="Arial" w:hAnsi="Arial" w:cs="Arial"/>
                                                <w:color w:val="000000"/>
                                              </w:rPr>
                                              <w:t>Arab League backs push for UNSC resolution to end Israeli 'occupation'</w:t>
                                            </w:r>
                                          </w:hyperlink>
                                        </w:p>
                                        <w:p w:rsidR="00DD5E1E" w:rsidRDefault="00DD5E1E">
                                          <w:pPr>
                                            <w:spacing w:after="240"/>
                                            <w:ind w:left="1440"/>
                                            <w:rPr>
                                              <w:rFonts w:ascii="Arial" w:hAnsi="Arial" w:cs="Arial"/>
                                              <w:color w:val="000000"/>
                                            </w:rPr>
                                          </w:pPr>
                                          <w:hyperlink r:id="rId48" w:tgtFrame="_new" w:history="1">
                                            <w:r>
                                              <w:rPr>
                                                <w:rStyle w:val="Hyperlink"/>
                                                <w:rFonts w:ascii="Arial" w:hAnsi="Arial" w:cs="Arial"/>
                                                <w:color w:val="000000"/>
                                              </w:rPr>
                                              <w:t>Israel Foils Gaza Smugglers as Hamas Prepares for Next Conflict</w:t>
                                            </w:r>
                                          </w:hyperlink>
                                        </w:p>
                                        <w:p w:rsidR="00DD5E1E" w:rsidRDefault="00DD5E1E">
                                          <w:pPr>
                                            <w:spacing w:after="240"/>
                                            <w:ind w:left="1440"/>
                                            <w:rPr>
                                              <w:rFonts w:ascii="Arial" w:hAnsi="Arial" w:cs="Arial"/>
                                              <w:color w:val="000000"/>
                                            </w:rPr>
                                          </w:pPr>
                                          <w:hyperlink r:id="rId49" w:tgtFrame="_new" w:history="1">
                                            <w:r>
                                              <w:rPr>
                                                <w:rStyle w:val="Hyperlink"/>
                                                <w:rFonts w:ascii="Arial" w:hAnsi="Arial" w:cs="Arial"/>
                                                <w:color w:val="000000"/>
                                              </w:rPr>
                                              <w:t xml:space="preserve">US rabbi wants to hold Holocaust commemoration in Ramallah </w:t>
                                            </w:r>
                                          </w:hyperlink>
                                        </w:p>
                                        <w:p w:rsidR="00DD5E1E" w:rsidRDefault="00DD5E1E">
                                          <w:pPr>
                                            <w:spacing w:after="240"/>
                                            <w:ind w:left="1440"/>
                                            <w:rPr>
                                              <w:rFonts w:ascii="Arial" w:hAnsi="Arial" w:cs="Arial"/>
                                              <w:color w:val="000000"/>
                                            </w:rPr>
                                          </w:pPr>
                                          <w:hyperlink r:id="rId50" w:tgtFrame="_new" w:history="1">
                                            <w:r>
                                              <w:rPr>
                                                <w:rStyle w:val="Hyperlink"/>
                                                <w:rFonts w:ascii="Arial" w:hAnsi="Arial" w:cs="Arial"/>
                                                <w:color w:val="000000"/>
                                              </w:rPr>
                                              <w:t xml:space="preserve">Police detain Jews seeking entrance to Temple Mount on Passover </w:t>
                                            </w:r>
                                          </w:hyperlink>
                                        </w:p>
                                        <w:p w:rsidR="00DD5E1E" w:rsidRDefault="00DD5E1E">
                                          <w:pPr>
                                            <w:spacing w:after="240"/>
                                            <w:ind w:left="1440"/>
                                            <w:rPr>
                                              <w:rFonts w:ascii="Arial" w:hAnsi="Arial" w:cs="Arial"/>
                                              <w:color w:val="000000"/>
                                            </w:rPr>
                                          </w:pPr>
                                          <w:hyperlink r:id="rId51" w:tgtFrame="_new" w:history="1">
                                            <w:r>
                                              <w:rPr>
                                                <w:rStyle w:val="Hyperlink"/>
                                                <w:rFonts w:ascii="Arial" w:hAnsi="Arial" w:cs="Arial"/>
                                                <w:color w:val="000000"/>
                                              </w:rPr>
                                              <w:t>Hackers target Israeli websites after Anonymous threats</w:t>
                                            </w:r>
                                          </w:hyperlink>
                                        </w:p>
                                        <w:p w:rsidR="00DD5E1E" w:rsidRDefault="00DD5E1E">
                                          <w:pPr>
                                            <w:spacing w:after="240"/>
                                            <w:ind w:left="1440"/>
                                            <w:rPr>
                                              <w:rFonts w:ascii="Arial" w:hAnsi="Arial" w:cs="Arial"/>
                                              <w:color w:val="000000"/>
                                            </w:rPr>
                                          </w:pPr>
                                          <w:hyperlink r:id="rId52" w:tgtFrame="_new" w:history="1">
                                            <w:r>
                                              <w:rPr>
                                                <w:rStyle w:val="Hyperlink"/>
                                                <w:rFonts w:ascii="Arial" w:hAnsi="Arial" w:cs="Arial"/>
                                                <w:color w:val="000000"/>
                                              </w:rPr>
                                              <w:t>UN demands access to Yarmouk refugee camp in Damascus</w:t>
                                            </w:r>
                                          </w:hyperlink>
                                        </w:p>
                                        <w:p w:rsidR="00DD5E1E" w:rsidRDefault="00DD5E1E">
                                          <w:pPr>
                                            <w:spacing w:after="240"/>
                                            <w:ind w:left="1440"/>
                                            <w:rPr>
                                              <w:rFonts w:ascii="Arial" w:hAnsi="Arial" w:cs="Arial"/>
                                              <w:color w:val="000000"/>
                                            </w:rPr>
                                          </w:pPr>
                                          <w:hyperlink r:id="rId53" w:tgtFrame="_new" w:history="1">
                                            <w:r>
                                              <w:rPr>
                                                <w:rStyle w:val="Hyperlink"/>
                                                <w:rFonts w:ascii="Arial" w:hAnsi="Arial" w:cs="Arial"/>
                                                <w:color w:val="000000"/>
                                              </w:rPr>
                                              <w:t>Islamists kidnap 300 Kurds in Syria, local officials say</w:t>
                                            </w:r>
                                          </w:hyperlink>
                                        </w:p>
                                        <w:p w:rsidR="00DD5E1E" w:rsidRDefault="00DD5E1E">
                                          <w:pPr>
                                            <w:spacing w:after="240"/>
                                            <w:ind w:left="1440"/>
                                            <w:rPr>
                                              <w:rFonts w:ascii="Arial" w:hAnsi="Arial" w:cs="Arial"/>
                                              <w:color w:val="000000"/>
                                            </w:rPr>
                                          </w:pPr>
                                          <w:hyperlink r:id="rId54" w:tgtFrame="_new" w:history="1">
                                            <w:r>
                                              <w:rPr>
                                                <w:rStyle w:val="Hyperlink"/>
                                                <w:rFonts w:ascii="Arial" w:hAnsi="Arial" w:cs="Arial"/>
                                                <w:color w:val="000000"/>
                                              </w:rPr>
                                              <w:t>Libya says 'new elements' in killing of US ambassador</w:t>
                                            </w:r>
                                          </w:hyperlink>
                                        </w:p>
                                        <w:p w:rsidR="00DD5E1E" w:rsidRDefault="00DD5E1E">
                                          <w:pPr>
                                            <w:spacing w:after="240"/>
                                            <w:ind w:left="1440"/>
                                            <w:rPr>
                                              <w:rFonts w:ascii="Arial" w:hAnsi="Arial" w:cs="Arial"/>
                                              <w:color w:val="000000"/>
                                            </w:rPr>
                                          </w:pPr>
                                          <w:hyperlink r:id="rId55" w:tgtFrame="_new" w:history="1">
                                            <w:r>
                                              <w:rPr>
                                                <w:rStyle w:val="Hyperlink"/>
                                                <w:rFonts w:ascii="Arial" w:hAnsi="Arial" w:cs="Arial"/>
                                                <w:color w:val="000000"/>
                                              </w:rPr>
                                              <w:t xml:space="preserve">The </w:t>
                                            </w:r>
                                            <w:proofErr w:type="spellStart"/>
                                            <w:r>
                                              <w:rPr>
                                                <w:rStyle w:val="Hyperlink"/>
                                                <w:rFonts w:ascii="Arial" w:hAnsi="Arial" w:cs="Arial"/>
                                                <w:color w:val="000000"/>
                                              </w:rPr>
                                              <w:t>Garissa</w:t>
                                            </w:r>
                                            <w:proofErr w:type="spellEnd"/>
                                            <w:r>
                                              <w:rPr>
                                                <w:rStyle w:val="Hyperlink"/>
                                                <w:rFonts w:ascii="Arial" w:hAnsi="Arial" w:cs="Arial"/>
                                                <w:color w:val="000000"/>
                                              </w:rPr>
                                              <w:t xml:space="preserve"> massacre shows us it's time to abandon the war on terror</w:t>
                                            </w:r>
                                          </w:hyperlink>
                                        </w:p>
                                        <w:p w:rsidR="00DD5E1E" w:rsidRDefault="00DD5E1E">
                                          <w:pPr>
                                            <w:spacing w:after="240"/>
                                            <w:ind w:left="1440"/>
                                            <w:rPr>
                                              <w:rFonts w:ascii="Arial" w:hAnsi="Arial" w:cs="Arial"/>
                                              <w:color w:val="000000"/>
                                            </w:rPr>
                                          </w:pPr>
                                          <w:hyperlink r:id="rId56" w:tgtFrame="_new" w:history="1">
                                            <w:r>
                                              <w:rPr>
                                                <w:rStyle w:val="Hyperlink"/>
                                                <w:rFonts w:ascii="Arial" w:hAnsi="Arial" w:cs="Arial"/>
                                                <w:color w:val="000000"/>
                                              </w:rPr>
                                              <w:t xml:space="preserve">Italy's FM: Military action inevitable in fight against terrorism </w:t>
                                            </w:r>
                                          </w:hyperlink>
                                        </w:p>
                                        <w:p w:rsidR="00DD5E1E" w:rsidRDefault="00DD5E1E">
                                          <w:pPr>
                                            <w:spacing w:after="240"/>
                                            <w:ind w:left="1440"/>
                                            <w:rPr>
                                              <w:rFonts w:ascii="Arial" w:hAnsi="Arial" w:cs="Arial"/>
                                              <w:color w:val="000000"/>
                                            </w:rPr>
                                          </w:pPr>
                                          <w:hyperlink r:id="rId57" w:tgtFrame="_new" w:history="1">
                                            <w:r>
                                              <w:rPr>
                                                <w:rStyle w:val="Hyperlink"/>
                                                <w:rFonts w:ascii="Arial" w:hAnsi="Arial" w:cs="Arial"/>
                                                <w:color w:val="000000"/>
                                              </w:rPr>
                                              <w:t>Obama says would move fast to take Cuba off terrorism sponsor list</w:t>
                                            </w:r>
                                          </w:hyperlink>
                                        </w:p>
                                        <w:p w:rsidR="00DD5E1E" w:rsidRDefault="00DD5E1E">
                                          <w:pPr>
                                            <w:spacing w:after="240"/>
                                            <w:ind w:left="1440"/>
                                            <w:rPr>
                                              <w:rFonts w:ascii="Arial" w:hAnsi="Arial" w:cs="Arial"/>
                                              <w:color w:val="000000"/>
                                            </w:rPr>
                                          </w:pPr>
                                          <w:hyperlink r:id="rId58" w:tgtFrame="_new" w:history="1">
                                            <w:r>
                                              <w:rPr>
                                                <w:rStyle w:val="Hyperlink"/>
                                                <w:rFonts w:ascii="Arial" w:hAnsi="Arial" w:cs="Arial"/>
                                                <w:color w:val="000000"/>
                                              </w:rPr>
                                              <w:t xml:space="preserve">North Korea Can Miniaturize a Nuclear Weapon, U.S. Says </w:t>
                                            </w:r>
                                          </w:hyperlink>
                                        </w:p>
                                        <w:p w:rsidR="00DD5E1E" w:rsidRDefault="00DD5E1E">
                                          <w:pPr>
                                            <w:spacing w:after="240"/>
                                            <w:ind w:left="1440"/>
                                            <w:rPr>
                                              <w:rFonts w:ascii="Arial" w:hAnsi="Arial" w:cs="Arial"/>
                                              <w:color w:val="000000"/>
                                            </w:rPr>
                                          </w:pPr>
                                          <w:hyperlink r:id="rId59" w:tgtFrame="_new" w:history="1">
                                            <w:r>
                                              <w:rPr>
                                                <w:rStyle w:val="Hyperlink"/>
                                                <w:rFonts w:ascii="Arial" w:hAnsi="Arial" w:cs="Arial"/>
                                                <w:color w:val="000000"/>
                                              </w:rPr>
                                              <w:t xml:space="preserve">Baltic States Buckling Down For Russian Action </w:t>
                                            </w:r>
                                          </w:hyperlink>
                                        </w:p>
                                        <w:p w:rsidR="00DD5E1E" w:rsidRDefault="00DD5E1E">
                                          <w:pPr>
                                            <w:spacing w:after="240"/>
                                            <w:ind w:left="1440"/>
                                            <w:rPr>
                                              <w:rFonts w:ascii="Arial" w:hAnsi="Arial" w:cs="Arial"/>
                                              <w:color w:val="000000"/>
                                            </w:rPr>
                                          </w:pPr>
                                          <w:hyperlink r:id="rId60" w:tgtFrame="_new" w:history="1">
                                            <w:r>
                                              <w:rPr>
                                                <w:rStyle w:val="Hyperlink"/>
                                                <w:rFonts w:ascii="Arial" w:hAnsi="Arial" w:cs="Arial"/>
                                                <w:color w:val="000000"/>
                                              </w:rPr>
                                              <w:t>Report: Russia behind 2014 attack on White House computer system</w:t>
                                            </w:r>
                                          </w:hyperlink>
                                        </w:p>
                                        <w:p w:rsidR="00DD5E1E" w:rsidRDefault="00DD5E1E">
                                          <w:pPr>
                                            <w:spacing w:after="240"/>
                                            <w:ind w:left="1440"/>
                                            <w:rPr>
                                              <w:rFonts w:ascii="Arial" w:hAnsi="Arial" w:cs="Arial"/>
                                              <w:color w:val="000000"/>
                                            </w:rPr>
                                          </w:pPr>
                                          <w:hyperlink r:id="rId61" w:tgtFrame="_new" w:history="1">
                                            <w:r>
                                              <w:rPr>
                                                <w:rStyle w:val="Hyperlink"/>
                                                <w:rFonts w:ascii="Arial" w:hAnsi="Arial" w:cs="Arial"/>
                                                <w:color w:val="000000"/>
                                              </w:rPr>
                                              <w:t>Ex-Obama Intel Head: 'Very Likely' China, Russia Hacked Hillary's Private Email Account</w:t>
                                            </w:r>
                                          </w:hyperlink>
                                        </w:p>
                                        <w:p w:rsidR="00DD5E1E" w:rsidRDefault="00DD5E1E">
                                          <w:pPr>
                                            <w:spacing w:after="240"/>
                                            <w:ind w:left="1440"/>
                                            <w:rPr>
                                              <w:rFonts w:ascii="Arial" w:hAnsi="Arial" w:cs="Arial"/>
                                              <w:color w:val="000000"/>
                                            </w:rPr>
                                          </w:pPr>
                                          <w:hyperlink r:id="rId62" w:tgtFrame="_new" w:history="1">
                                            <w:r>
                                              <w:rPr>
                                                <w:rStyle w:val="Hyperlink"/>
                                                <w:rFonts w:ascii="Arial" w:hAnsi="Arial" w:cs="Arial"/>
                                                <w:color w:val="000000"/>
                                              </w:rPr>
                                              <w:t>Explosion at China chemical plant injures 19</w:t>
                                            </w:r>
                                          </w:hyperlink>
                                        </w:p>
                                        <w:p w:rsidR="00DD5E1E" w:rsidRDefault="00DD5E1E">
                                          <w:pPr>
                                            <w:spacing w:after="240"/>
                                            <w:ind w:left="1440"/>
                                            <w:rPr>
                                              <w:rFonts w:ascii="Arial" w:hAnsi="Arial" w:cs="Arial"/>
                                              <w:color w:val="000000"/>
                                            </w:rPr>
                                          </w:pPr>
                                          <w:hyperlink r:id="rId63" w:tgtFrame="_new" w:history="1">
                                            <w:r>
                                              <w:rPr>
                                                <w:rStyle w:val="Hyperlink"/>
                                                <w:rFonts w:ascii="Arial" w:hAnsi="Arial" w:cs="Arial"/>
                                                <w:color w:val="000000"/>
                                              </w:rPr>
                                              <w:t>Explosion at Power Plant Responsible for D.C. Area Outages</w:t>
                                            </w:r>
                                          </w:hyperlink>
                                        </w:p>
                                        <w:p w:rsidR="00DD5E1E" w:rsidRDefault="00DD5E1E">
                                          <w:pPr>
                                            <w:spacing w:after="240"/>
                                            <w:ind w:left="1440"/>
                                            <w:rPr>
                                              <w:rFonts w:ascii="Arial" w:hAnsi="Arial" w:cs="Arial"/>
                                              <w:color w:val="000000"/>
                                            </w:rPr>
                                          </w:pPr>
                                          <w:hyperlink r:id="rId64" w:tgtFrame="_new" w:history="1">
                                            <w:r>
                                              <w:rPr>
                                                <w:rStyle w:val="Hyperlink"/>
                                                <w:rFonts w:ascii="Arial" w:hAnsi="Arial" w:cs="Arial"/>
                                                <w:color w:val="000000"/>
                                              </w:rPr>
                                              <w:t xml:space="preserve">Drones are turning into flying billboards </w:t>
                                            </w:r>
                                          </w:hyperlink>
                                        </w:p>
                                        <w:p w:rsidR="00DD5E1E" w:rsidRDefault="00DD5E1E">
                                          <w:pPr>
                                            <w:spacing w:after="240"/>
                                            <w:ind w:left="1440"/>
                                            <w:rPr>
                                              <w:rFonts w:ascii="Arial" w:hAnsi="Arial" w:cs="Arial"/>
                                              <w:color w:val="000000"/>
                                            </w:rPr>
                                          </w:pPr>
                                          <w:hyperlink r:id="rId65" w:tgtFrame="_new" w:history="1">
                                            <w:r>
                                              <w:rPr>
                                                <w:rStyle w:val="Hyperlink"/>
                                                <w:rFonts w:ascii="Arial" w:hAnsi="Arial" w:cs="Arial"/>
                                                <w:color w:val="000000"/>
                                              </w:rPr>
                                              <w:t>States flouting post-9/11 ID law, giving cards to illegal immigrants that mirror licenses</w:t>
                                            </w:r>
                                          </w:hyperlink>
                                        </w:p>
                                        <w:p w:rsidR="00DD5E1E" w:rsidRDefault="00DD5E1E">
                                          <w:pPr>
                                            <w:spacing w:after="240"/>
                                            <w:ind w:left="1440"/>
                                            <w:rPr>
                                              <w:rFonts w:ascii="Arial" w:hAnsi="Arial" w:cs="Arial"/>
                                              <w:color w:val="000000"/>
                                            </w:rPr>
                                          </w:pPr>
                                          <w:hyperlink r:id="rId66" w:tgtFrame="_new" w:history="1">
                                            <w:r>
                                              <w:rPr>
                                                <w:rStyle w:val="Hyperlink"/>
                                                <w:rFonts w:ascii="Arial" w:hAnsi="Arial" w:cs="Arial"/>
                                                <w:color w:val="000000"/>
                                              </w:rPr>
                                              <w:t>White South Carolina policeman charged with murdering black man</w:t>
                                            </w:r>
                                          </w:hyperlink>
                                        </w:p>
                                        <w:p w:rsidR="00DD5E1E" w:rsidRDefault="00DD5E1E">
                                          <w:pPr>
                                            <w:spacing w:after="240"/>
                                            <w:ind w:left="1440"/>
                                            <w:rPr>
                                              <w:rFonts w:ascii="Arial" w:hAnsi="Arial" w:cs="Arial"/>
                                              <w:color w:val="000000"/>
                                            </w:rPr>
                                          </w:pPr>
                                          <w:hyperlink r:id="rId67" w:tgtFrame="_new" w:history="1">
                                            <w:r>
                                              <w:rPr>
                                                <w:rStyle w:val="Hyperlink"/>
                                                <w:rFonts w:ascii="Arial" w:hAnsi="Arial" w:cs="Arial"/>
                                                <w:color w:val="000000"/>
                                              </w:rPr>
                                              <w:t xml:space="preserve">Mexican cartel kills police in worst attack on law enforcement in years </w:t>
                                            </w:r>
                                          </w:hyperlink>
                                        </w:p>
                                        <w:p w:rsidR="00DD5E1E" w:rsidRDefault="00DD5E1E">
                                          <w:pPr>
                                            <w:spacing w:after="240"/>
                                            <w:ind w:left="1440"/>
                                            <w:rPr>
                                              <w:rFonts w:ascii="Arial" w:hAnsi="Arial" w:cs="Arial"/>
                                              <w:color w:val="000000"/>
                                            </w:rPr>
                                          </w:pPr>
                                          <w:hyperlink r:id="rId68" w:tgtFrame="_new" w:history="1">
                                            <w:r>
                                              <w:rPr>
                                                <w:rStyle w:val="Hyperlink"/>
                                                <w:rFonts w:ascii="Arial" w:hAnsi="Arial" w:cs="Arial"/>
                                                <w:color w:val="000000"/>
                                              </w:rPr>
                                              <w:t>Germany dismisses Greek demand for billions in WW2 reparations</w:t>
                                            </w:r>
                                          </w:hyperlink>
                                        </w:p>
                                        <w:p w:rsidR="00DD5E1E" w:rsidRDefault="00DD5E1E">
                                          <w:pPr>
                                            <w:spacing w:after="240"/>
                                            <w:ind w:left="1440"/>
                                            <w:rPr>
                                              <w:rFonts w:ascii="Arial" w:hAnsi="Arial" w:cs="Arial"/>
                                              <w:color w:val="000000"/>
                                            </w:rPr>
                                          </w:pPr>
                                          <w:hyperlink r:id="rId69" w:tgtFrame="_new" w:history="1">
                                            <w:r>
                                              <w:rPr>
                                                <w:rStyle w:val="Hyperlink"/>
                                                <w:rFonts w:ascii="Arial" w:hAnsi="Arial" w:cs="Arial"/>
                                                <w:color w:val="000000"/>
                                              </w:rPr>
                                              <w:t>Tony Blair says EU vote plan would cause economic chaos</w:t>
                                            </w:r>
                                          </w:hyperlink>
                                        </w:p>
                                        <w:p w:rsidR="00DD5E1E" w:rsidRDefault="00DD5E1E">
                                          <w:pPr>
                                            <w:spacing w:after="240"/>
                                            <w:ind w:left="1440"/>
                                            <w:rPr>
                                              <w:rFonts w:ascii="Arial" w:hAnsi="Arial" w:cs="Arial"/>
                                              <w:color w:val="000000"/>
                                            </w:rPr>
                                          </w:pPr>
                                          <w:hyperlink r:id="rId70" w:tgtFrame="_new" w:history="1">
                                            <w:r>
                                              <w:rPr>
                                                <w:rStyle w:val="Hyperlink"/>
                                                <w:rFonts w:ascii="Arial" w:hAnsi="Arial" w:cs="Arial"/>
                                                <w:color w:val="000000"/>
                                              </w:rPr>
                                              <w:t>5.1 magnitude earthquake hits the Central East Pacific Rise</w:t>
                                            </w:r>
                                          </w:hyperlink>
                                        </w:p>
                                        <w:p w:rsidR="00DD5E1E" w:rsidRDefault="00DD5E1E">
                                          <w:pPr>
                                            <w:spacing w:after="240"/>
                                            <w:ind w:left="1440"/>
                                            <w:rPr>
                                              <w:rFonts w:ascii="Arial" w:hAnsi="Arial" w:cs="Arial"/>
                                              <w:color w:val="000000"/>
                                            </w:rPr>
                                          </w:pPr>
                                          <w:hyperlink r:id="rId71" w:tgtFrame="_new" w:history="1">
                                            <w:proofErr w:type="spellStart"/>
                                            <w:r>
                                              <w:rPr>
                                                <w:rStyle w:val="Hyperlink"/>
                                                <w:rFonts w:ascii="Arial" w:hAnsi="Arial" w:cs="Arial"/>
                                                <w:color w:val="000000"/>
                                              </w:rPr>
                                              <w:t>Sheveluch</w:t>
                                            </w:r>
                                            <w:proofErr w:type="spellEnd"/>
                                            <w:r>
                                              <w:rPr>
                                                <w:rStyle w:val="Hyperlink"/>
                                                <w:rFonts w:ascii="Arial" w:hAnsi="Arial" w:cs="Arial"/>
                                                <w:color w:val="000000"/>
                                              </w:rPr>
                                              <w:t xml:space="preserve"> volcano on Kamchatka, Russia erupts to 28,000ft</w:t>
                                            </w:r>
                                          </w:hyperlink>
                                        </w:p>
                                        <w:p w:rsidR="00DD5E1E" w:rsidRDefault="00DD5E1E">
                                          <w:pPr>
                                            <w:spacing w:after="240"/>
                                            <w:ind w:left="1440"/>
                                            <w:rPr>
                                              <w:rFonts w:ascii="Arial" w:hAnsi="Arial" w:cs="Arial"/>
                                              <w:color w:val="000000"/>
                                            </w:rPr>
                                          </w:pPr>
                                          <w:hyperlink r:id="rId72"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5,000ft</w:t>
                                            </w:r>
                                          </w:hyperlink>
                                        </w:p>
                                        <w:p w:rsidR="00DD5E1E" w:rsidRDefault="00DD5E1E">
                                          <w:pPr>
                                            <w:spacing w:after="240"/>
                                            <w:ind w:left="1440"/>
                                            <w:rPr>
                                              <w:rFonts w:ascii="Arial" w:hAnsi="Arial" w:cs="Arial"/>
                                              <w:color w:val="000000"/>
                                            </w:rPr>
                                          </w:pPr>
                                          <w:hyperlink r:id="rId73" w:tgtFrame="_new" w:history="1">
                                            <w:r>
                                              <w:rPr>
                                                <w:rStyle w:val="Hyperlink"/>
                                                <w:rFonts w:ascii="Arial" w:hAnsi="Arial" w:cs="Arial"/>
                                                <w:color w:val="000000"/>
                                              </w:rPr>
                                              <w:t>Tungurahua volcano in Mexico erupts to 22,000ft</w:t>
                                            </w:r>
                                          </w:hyperlink>
                                        </w:p>
                                        <w:p w:rsidR="00DD5E1E" w:rsidRDefault="00DD5E1E">
                                          <w:pPr>
                                            <w:spacing w:after="240"/>
                                            <w:ind w:left="1440"/>
                                            <w:rPr>
                                              <w:rFonts w:ascii="Arial" w:hAnsi="Arial" w:cs="Arial"/>
                                              <w:color w:val="000000"/>
                                            </w:rPr>
                                          </w:pPr>
                                          <w:hyperlink r:id="rId74" w:tgtFrame="_new" w:history="1">
                                            <w:r>
                                              <w:rPr>
                                                <w:rStyle w:val="Hyperlink"/>
                                                <w:rFonts w:ascii="Arial" w:hAnsi="Arial" w:cs="Arial"/>
                                                <w:color w:val="000000"/>
                                              </w:rPr>
                                              <w:t>Colima volcano in Mexico erupts to 18,000ft</w:t>
                                            </w:r>
                                          </w:hyperlink>
                                        </w:p>
                                        <w:p w:rsidR="00DD5E1E" w:rsidRDefault="00DD5E1E">
                                          <w:pPr>
                                            <w:spacing w:after="240"/>
                                            <w:ind w:left="1440"/>
                                            <w:rPr>
                                              <w:rFonts w:ascii="Arial" w:hAnsi="Arial" w:cs="Arial"/>
                                              <w:color w:val="000000"/>
                                            </w:rPr>
                                          </w:pPr>
                                          <w:hyperlink r:id="rId75" w:tgtFrame="_new" w:history="1">
                                            <w:r>
                                              <w:rPr>
                                                <w:rStyle w:val="Hyperlink"/>
                                                <w:rFonts w:ascii="Arial" w:hAnsi="Arial" w:cs="Arial"/>
                                                <w:color w:val="000000"/>
                                              </w:rPr>
                                              <w:t>California Water Authorities To Use New Tool In Fight Against Water Wasters</w:t>
                                            </w:r>
                                          </w:hyperlink>
                                        </w:p>
                                        <w:p w:rsidR="00DD5E1E" w:rsidRDefault="00DD5E1E">
                                          <w:pPr>
                                            <w:spacing w:after="240"/>
                                            <w:ind w:left="1440"/>
                                            <w:rPr>
                                              <w:rFonts w:ascii="Arial" w:hAnsi="Arial" w:cs="Arial"/>
                                              <w:color w:val="000000"/>
                                            </w:rPr>
                                          </w:pPr>
                                          <w:hyperlink r:id="rId76" w:tgtFrame="_new" w:history="1">
                                            <w:r>
                                              <w:rPr>
                                                <w:rStyle w:val="Hyperlink"/>
                                                <w:rFonts w:ascii="Arial" w:hAnsi="Arial" w:cs="Arial"/>
                                                <w:color w:val="000000"/>
                                              </w:rPr>
                                              <w:t xml:space="preserve">Some communities may have to cut water use by 35%, regulators say </w:t>
                                            </w:r>
                                          </w:hyperlink>
                                        </w:p>
                                        <w:p w:rsidR="00DD5E1E" w:rsidRDefault="00DD5E1E">
                                          <w:pPr>
                                            <w:spacing w:after="240"/>
                                            <w:ind w:left="1440"/>
                                            <w:rPr>
                                              <w:rFonts w:ascii="Arial" w:hAnsi="Arial" w:cs="Arial"/>
                                              <w:color w:val="000000"/>
                                            </w:rPr>
                                          </w:pPr>
                                          <w:hyperlink r:id="rId77" w:tgtFrame="_new" w:history="1">
                                            <w:r>
                                              <w:rPr>
                                                <w:rStyle w:val="Hyperlink"/>
                                                <w:rFonts w:ascii="Arial" w:hAnsi="Arial" w:cs="Arial"/>
                                                <w:color w:val="000000"/>
                                              </w:rPr>
                                              <w:t>Why Dangerous Sinkholes Keep Appearing Along the Dead Sea</w:t>
                                            </w:r>
                                          </w:hyperlink>
                                        </w:p>
                                        <w:p w:rsidR="00DD5E1E" w:rsidRDefault="00DD5E1E">
                                          <w:pPr>
                                            <w:spacing w:after="240"/>
                                            <w:ind w:left="1440"/>
                                            <w:rPr>
                                              <w:rFonts w:ascii="Arial" w:hAnsi="Arial" w:cs="Arial"/>
                                              <w:color w:val="000000"/>
                                            </w:rPr>
                                          </w:pPr>
                                          <w:hyperlink r:id="rId78" w:tgtFrame="_new" w:history="1">
                                            <w:r>
                                              <w:rPr>
                                                <w:rStyle w:val="Hyperlink"/>
                                                <w:rFonts w:ascii="Arial" w:hAnsi="Arial" w:cs="Arial"/>
                                                <w:color w:val="000000"/>
                                              </w:rPr>
                                              <w:t>37 killed in Bangladesh storms</w:t>
                                            </w:r>
                                          </w:hyperlink>
                                        </w:p>
                                        <w:p w:rsidR="00DD5E1E" w:rsidRDefault="00DD5E1E">
                                          <w:pPr>
                                            <w:spacing w:after="240"/>
                                            <w:ind w:left="1440"/>
                                            <w:rPr>
                                              <w:rFonts w:ascii="Arial" w:hAnsi="Arial" w:cs="Arial"/>
                                              <w:color w:val="000000"/>
                                            </w:rPr>
                                          </w:pPr>
                                          <w:hyperlink r:id="rId79" w:tgtFrame="_new" w:history="1">
                                            <w:r>
                                              <w:rPr>
                                                <w:rStyle w:val="Hyperlink"/>
                                                <w:rFonts w:ascii="Arial" w:hAnsi="Arial" w:cs="Arial"/>
                                                <w:color w:val="000000"/>
                                              </w:rPr>
                                              <w:t>Chile's Bachelet visits flood-hit north after 25 killed</w:t>
                                            </w:r>
                                          </w:hyperlink>
                                        </w:p>
                                        <w:p w:rsidR="00DD5E1E" w:rsidRDefault="00DD5E1E">
                                          <w:pPr>
                                            <w:spacing w:after="240"/>
                                            <w:ind w:left="1440"/>
                                            <w:rPr>
                                              <w:rFonts w:ascii="Arial" w:hAnsi="Arial" w:cs="Arial"/>
                                              <w:color w:val="000000"/>
                                            </w:rPr>
                                          </w:pPr>
                                          <w:hyperlink r:id="rId80" w:tgtFrame="_new" w:history="1">
                                            <w:r>
                                              <w:rPr>
                                                <w:rStyle w:val="Hyperlink"/>
                                                <w:rFonts w:ascii="Arial" w:hAnsi="Arial" w:cs="Arial"/>
                                                <w:color w:val="000000"/>
                                              </w:rPr>
                                              <w:t>Haiti floods kill six, damage thousands of homes</w:t>
                                            </w:r>
                                          </w:hyperlink>
                                        </w:p>
                                        <w:p w:rsidR="00DD5E1E" w:rsidRDefault="00DD5E1E">
                                          <w:pPr>
                                            <w:spacing w:after="240"/>
                                            <w:ind w:left="1440"/>
                                            <w:rPr>
                                              <w:rFonts w:ascii="Arial" w:hAnsi="Arial" w:cs="Arial"/>
                                              <w:color w:val="000000"/>
                                            </w:rPr>
                                          </w:pPr>
                                          <w:hyperlink r:id="rId81" w:tgtFrame="_new" w:history="1">
                                            <w:r>
                                              <w:rPr>
                                                <w:rStyle w:val="Hyperlink"/>
                                                <w:rFonts w:ascii="Arial" w:hAnsi="Arial" w:cs="Arial"/>
                                                <w:color w:val="000000"/>
                                              </w:rPr>
                                              <w:t>Obama says climate change harming our health, unveils pledges from Google, Microsoft to help</w:t>
                                            </w:r>
                                          </w:hyperlink>
                                        </w:p>
                                        <w:p w:rsidR="00DD5E1E" w:rsidRDefault="00DD5E1E">
                                          <w:pPr>
                                            <w:spacing w:after="240"/>
                                            <w:ind w:left="1440"/>
                                            <w:rPr>
                                              <w:rFonts w:ascii="Arial" w:hAnsi="Arial" w:cs="Arial"/>
                                              <w:color w:val="000000"/>
                                            </w:rPr>
                                          </w:pPr>
                                          <w:hyperlink r:id="rId82" w:tgtFrame="_new" w:history="1">
                                            <w:r>
                                              <w:rPr>
                                                <w:rStyle w:val="Hyperlink"/>
                                                <w:rFonts w:ascii="Arial" w:hAnsi="Arial" w:cs="Arial"/>
                                                <w:color w:val="000000"/>
                                              </w:rPr>
                                              <w:t>Jordan reports five swine flu deaths since Jan 1</w:t>
                                            </w:r>
                                          </w:hyperlink>
                                        </w:p>
                                        <w:p w:rsidR="00DD5E1E" w:rsidRDefault="00DD5E1E">
                                          <w:pPr>
                                            <w:spacing w:after="240"/>
                                            <w:ind w:left="1440"/>
                                            <w:rPr>
                                              <w:rFonts w:ascii="Arial" w:hAnsi="Arial" w:cs="Arial"/>
                                              <w:color w:val="000000"/>
                                            </w:rPr>
                                          </w:pPr>
                                          <w:hyperlink r:id="rId83" w:tgtFrame="_new" w:history="1">
                                            <w:r>
                                              <w:rPr>
                                                <w:rStyle w:val="Hyperlink"/>
                                                <w:rFonts w:ascii="Arial" w:hAnsi="Arial" w:cs="Arial"/>
                                                <w:color w:val="000000"/>
                                              </w:rPr>
                                              <w:t>Meningitis epidemic kills 45 in Niger</w:t>
                                            </w:r>
                                          </w:hyperlink>
                                        </w:p>
                                        <w:p w:rsidR="00DD5E1E" w:rsidRDefault="00DD5E1E">
                                          <w:pPr>
                                            <w:spacing w:after="240"/>
                                            <w:ind w:left="1440"/>
                                            <w:rPr>
                                              <w:rFonts w:ascii="Arial" w:hAnsi="Arial" w:cs="Arial"/>
                                              <w:color w:val="000000"/>
                                            </w:rPr>
                                          </w:pPr>
                                          <w:hyperlink r:id="rId84" w:tgtFrame="_new" w:history="1">
                                            <w:r>
                                              <w:rPr>
                                                <w:rStyle w:val="Hyperlink"/>
                                                <w:rFonts w:ascii="Arial" w:hAnsi="Arial" w:cs="Arial"/>
                                                <w:color w:val="000000"/>
                                              </w:rPr>
                                              <w:t>Drug abuse, dirty needles fueling HIV crisis in Indiana</w:t>
                                            </w:r>
                                          </w:hyperlink>
                                        </w:p>
                                        <w:p w:rsidR="00DD5E1E" w:rsidRDefault="00DD5E1E">
                                          <w:pPr>
                                            <w:spacing w:after="240"/>
                                            <w:ind w:left="1440"/>
                                            <w:rPr>
                                              <w:rFonts w:ascii="Arial" w:hAnsi="Arial" w:cs="Arial"/>
                                              <w:color w:val="000000"/>
                                            </w:rPr>
                                          </w:pPr>
                                          <w:hyperlink r:id="rId85" w:tgtFrame="_new" w:history="1">
                                            <w:r>
                                              <w:rPr>
                                                <w:rStyle w:val="Hyperlink"/>
                                                <w:rFonts w:ascii="Arial" w:hAnsi="Arial" w:cs="Arial"/>
                                                <w:color w:val="000000"/>
                                              </w:rPr>
                                              <w:t xml:space="preserve">Kansas governor signs nation's 1st ban on abortion procedure </w:t>
                                            </w:r>
                                          </w:hyperlink>
                                        </w:p>
                                        <w:p w:rsidR="00DD5E1E" w:rsidRDefault="00DD5E1E">
                                          <w:pPr>
                                            <w:spacing w:after="240"/>
                                            <w:ind w:left="1440"/>
                                            <w:rPr>
                                              <w:rFonts w:ascii="Arial" w:hAnsi="Arial" w:cs="Arial"/>
                                              <w:color w:val="000000"/>
                                            </w:rPr>
                                          </w:pPr>
                                          <w:hyperlink r:id="rId86" w:tgtFrame="_new" w:history="1">
                                            <w:r>
                                              <w:rPr>
                                                <w:rStyle w:val="Hyperlink"/>
                                                <w:rFonts w:ascii="Arial" w:hAnsi="Arial" w:cs="Arial"/>
                                                <w:color w:val="000000"/>
                                              </w:rPr>
                                              <w:t>Colorado's Reverse Discrimination: Yes to Gay Marriage, No to Bible Verses</w:t>
                                            </w:r>
                                          </w:hyperlink>
                                        </w:p>
                                        <w:p w:rsidR="00DD5E1E" w:rsidRDefault="00DD5E1E">
                                          <w:pPr>
                                            <w:spacing w:after="240"/>
                                            <w:ind w:left="1440"/>
                                            <w:rPr>
                                              <w:rFonts w:ascii="Arial" w:hAnsi="Arial" w:cs="Arial"/>
                                              <w:color w:val="000000"/>
                                            </w:rPr>
                                          </w:pPr>
                                          <w:hyperlink r:id="rId87" w:tgtFrame="_new" w:history="1">
                                            <w:r>
                                              <w:rPr>
                                                <w:rStyle w:val="Hyperlink"/>
                                                <w:rFonts w:ascii="Arial" w:hAnsi="Arial" w:cs="Arial"/>
                                                <w:color w:val="000000"/>
                                              </w:rPr>
                                              <w:t>Gay Group Demands Christian Churches Be Shut Down for Opposing Same-Sex Marriage</w:t>
                                            </w:r>
                                          </w:hyperlink>
                                        </w:p>
                                        <w:p w:rsidR="00DD5E1E" w:rsidRDefault="00DD5E1E">
                                          <w:pPr>
                                            <w:ind w:left="1440"/>
                                            <w:rPr>
                                              <w:rFonts w:ascii="Arial" w:hAnsi="Arial" w:cs="Arial"/>
                                              <w:color w:val="000000"/>
                                            </w:rPr>
                                          </w:pPr>
                                          <w:hyperlink r:id="rId88" w:tgtFrame="_new" w:history="1">
                                            <w:r>
                                              <w:rPr>
                                                <w:rStyle w:val="Hyperlink"/>
                                                <w:rFonts w:ascii="Arial" w:hAnsi="Arial" w:cs="Arial"/>
                                                <w:color w:val="000000"/>
                                              </w:rPr>
                                              <w:t>Franklin Graham Warns 'Ugly, Anti-Christian Bias and Intolerance' Is Changing America 'From the Inside Out' in Easter Message</w:t>
                                            </w:r>
                                          </w:hyperlink>
                                        </w:p>
                                      </w:tc>
                                    </w:tr>
                                  </w:tbl>
                                  <w:p w:rsidR="00DD5E1E" w:rsidRDefault="00DD5E1E">
                                    <w:pPr>
                                      <w:jc w:val="center"/>
                                      <w:rPr>
                                        <w:sz w:val="20"/>
                                        <w:szCs w:val="20"/>
                                      </w:rPr>
                                    </w:pPr>
                                  </w:p>
                                </w:tc>
                              </w:tr>
                              <w:tr w:rsidR="00DD5E1E">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lastRenderedPageBreak/>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0" w:type="dxa"/>
                                            <w:right w:w="540" w:type="dxa"/>
                                          </w:tcMar>
                                          <w:hideMark/>
                                        </w:tcPr>
                                        <w:p w:rsidR="00DD5E1E" w:rsidRDefault="00DD5E1E">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DD5E1E" w:rsidRDefault="00DD5E1E">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DD5E1E" w:rsidRDefault="00DD5E1E">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DD5E1E" w:rsidRDefault="00DD5E1E">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t>*If you missed an issue or did not receive your daily copy - All Newsletters are archived at: </w:t>
                                          </w:r>
                                        </w:p>
                                        <w:p w:rsidR="00DD5E1E" w:rsidRDefault="00DD5E1E">
                                          <w:pPr>
                                            <w:pStyle w:val="NormalWeb"/>
                                            <w:spacing w:before="0" w:beforeAutospacing="0" w:after="0" w:afterAutospacing="0"/>
                                            <w:jc w:val="center"/>
                                            <w:rPr>
                                              <w:rFonts w:ascii="Arial" w:hAnsi="Arial" w:cs="Arial"/>
                                              <w:b/>
                                              <w:bCs/>
                                              <w:color w:val="000090"/>
                                              <w:sz w:val="28"/>
                                              <w:szCs w:val="28"/>
                                            </w:rPr>
                                          </w:pPr>
                                          <w:hyperlink r:id="rId89"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DD5E1E" w:rsidRDefault="00DD5E1E">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DD5E1E" w:rsidRDefault="00DD5E1E">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hideMark/>
                                        </w:tcPr>
                                        <w:p w:rsidR="00DD5E1E" w:rsidRDefault="00DD5E1E">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Assad loses ISIS against Palestinians trapped in Yarmouk camp - a sinister new partnership</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lastRenderedPageBreak/>
                                            <w:t>Iran sends navy vessels near Yemen amid airstrikes</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10 Quotes That Reveal Barack Obama's Obsession with a Palestinian State</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US researchers: Hundreds of North Korea missiles threaten Asia</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mart Meters: Enforcement of Mandatory Water Restrictions Is Only Just the Beginning</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Replacing God with Government</w:t>
                                          </w:r>
                                          <w:r>
                                            <w:rPr>
                                              <w:rStyle w:val="Strong"/>
                                              <w:rFonts w:ascii="Arial" w:hAnsi="Arial" w:cs="Arial"/>
                                              <w:color w:val="000000"/>
                                            </w:rPr>
                                            <w:t> </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The Language of Heaven</w:t>
                                          </w:r>
                                        </w:p>
                                        <w:p w:rsidR="00DD5E1E" w:rsidRDefault="00DD5E1E">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Does Anybody Really Know What Time It Is?</w:t>
                                          </w:r>
                                          <w:r>
                                            <w:rPr>
                                              <w:rStyle w:val="Strong"/>
                                              <w:rFonts w:ascii="Arial" w:hAnsi="Arial" w:cs="Arial"/>
                                              <w:color w:val="000000"/>
                                            </w:rPr>
                                            <w:t> </w:t>
                                          </w:r>
                                          <w:r>
                                            <w:rPr>
                                              <w:rStyle w:val="Strong"/>
                                              <w:rFonts w:ascii="Arial" w:hAnsi="Arial" w:cs="Arial"/>
                                              <w:color w:val="000000"/>
                                              <w:sz w:val="32"/>
                                              <w:szCs w:val="32"/>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rFonts w:ascii="Arial" w:hAnsi="Arial" w:cs="Arial"/>
                                              <w:color w:val="000000"/>
                                              <w:sz w:val="20"/>
                                              <w:szCs w:val="20"/>
                                            </w:rPr>
                                          </w:pPr>
                                        </w:p>
                                        <w:p w:rsidR="00DD5E1E" w:rsidRDefault="00DD5E1E">
                                          <w:pPr>
                                            <w:rPr>
                                              <w:rFonts w:ascii="Arial" w:hAnsi="Arial" w:cs="Arial"/>
                                              <w:color w:val="000000"/>
                                              <w:sz w:val="20"/>
                                              <w:szCs w:val="20"/>
                                            </w:rPr>
                                          </w:pPr>
                                          <w:r>
                                            <w:rPr>
                                              <w:rStyle w:val="Strong"/>
                                              <w:rFonts w:ascii="Arial" w:hAnsi="Arial" w:cs="Arial"/>
                                              <w:color w:val="000000"/>
                                              <w:sz w:val="32"/>
                                              <w:szCs w:val="32"/>
                                            </w:rPr>
                                            <w:t>Assad loses ISIS against Palestinians trapped in Yarmouk camp - a sinister new partnership</w:t>
                                          </w:r>
                                          <w:r>
                                            <w:rPr>
                                              <w:rFonts w:ascii="Arial" w:hAnsi="Arial" w:cs="Arial"/>
                                              <w:color w:val="000000"/>
                                              <w:sz w:val="20"/>
                                              <w:szCs w:val="20"/>
                                            </w:rPr>
                                            <w:t xml:space="preserve"> - </w:t>
                                          </w:r>
                                          <w:hyperlink r:id="rId90" w:tgtFrame="_blank" w:history="1">
                                            <w:r>
                                              <w:rPr>
                                                <w:rStyle w:val="Hyperlink"/>
                                                <w:rFonts w:ascii="Arial" w:hAnsi="Arial" w:cs="Arial"/>
                                                <w:sz w:val="20"/>
                                                <w:szCs w:val="20"/>
                                              </w:rPr>
                                              <w:t>http://www.debka.com/article/24521/Assad-looses-ISIS-against-Palestinians-trapped-in-Yarmouk-camp---a-sinister-new-partnership-</w:t>
                                            </w:r>
                                          </w:hyperlink>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Obama's rapprochement with Iran and its Middle East allies has produced an incredibly sinister new twist in the Syrian war as it enters its fifth year. The atrocity-ridden conflict finds 16,000 Palestinians trapped in horrible conditions in the Yarmouk refugee camp of Damascus and beset by two enemies: the Islamic State and the President Bashar Assad's arm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world has been shown three players in the vicious Yarmouk contest: The Islamic State of Iraq and the Levant, whose </w:t>
                                          </w:r>
                                          <w:proofErr w:type="spellStart"/>
                                          <w:r>
                                            <w:rPr>
                                              <w:rFonts w:ascii="Arial" w:hAnsi="Arial" w:cs="Arial"/>
                                              <w:color w:val="000000"/>
                                            </w:rPr>
                                            <w:t>jihadis</w:t>
                                          </w:r>
                                          <w:proofErr w:type="spellEnd"/>
                                          <w:r>
                                            <w:rPr>
                                              <w:rFonts w:ascii="Arial" w:hAnsi="Arial" w:cs="Arial"/>
                                              <w:color w:val="000000"/>
                                            </w:rPr>
                                            <w:t xml:space="preserve"> are slashing through the refugee camp and massacring its Palestinian inmates, the second player, and the Syrian army, the third, which appears to be fighting to keep the Islamists from reaching central Damascus. The camp lies 8.5 km from Assad's presidential palac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The Islamists are usually presented as fighting to settle a score with the camp's inmates, because the Hamas majority is aligned with Iran and Hezbollah, ISIS's deadliest fo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But even this evil scenario is not crazy enough to cover the new patchwork of alliances revealed here by </w:t>
                                          </w:r>
                                          <w:proofErr w:type="spellStart"/>
                                          <w:r>
                                            <w:rPr>
                                              <w:rFonts w:ascii="Arial" w:hAnsi="Arial" w:cs="Arial"/>
                                              <w:color w:val="000000"/>
                                            </w:rPr>
                                            <w:t>debkafile's</w:t>
                                          </w:r>
                                          <w:proofErr w:type="spellEnd"/>
                                          <w:r>
                                            <w:rPr>
                                              <w:rFonts w:ascii="Arial" w:hAnsi="Arial" w:cs="Arial"/>
                                              <w:color w:val="000000"/>
                                            </w:rPr>
                                            <w:t xml:space="preserve"> military and intelligence sourc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Syrian troops were actually directed by Assad to open the roads to Damascus and give the Islamists a free path to their Palestinian victims. This saved ISIS the need to detach substantial strength from other fronts for its Yarmouk opera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SIS is winning its cheapest victory yet as a result of a secret understanding reached by the Syrian president with the Islamists' leader Abu Bakr al-Baghdadi, which evolved from their covert partnership in the oil and gas fields of eastern Syria.</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Al Baghdadi captured 90 percent of those fields last year, Assad was short of military strength to dislodge the invaders without diluting the forces fighting on more important strategic fronts, such as Damascus, the capital, </w:t>
                                          </w:r>
                                          <w:proofErr w:type="spellStart"/>
                                          <w:r>
                                            <w:rPr>
                                              <w:rFonts w:ascii="Arial" w:hAnsi="Arial" w:cs="Arial"/>
                                              <w:color w:val="000000"/>
                                            </w:rPr>
                                            <w:t>Deraa</w:t>
                                          </w:r>
                                          <w:proofErr w:type="spellEnd"/>
                                          <w:r>
                                            <w:rPr>
                                              <w:rFonts w:ascii="Arial" w:hAnsi="Arial" w:cs="Arial"/>
                                              <w:color w:val="000000"/>
                                            </w:rPr>
                                            <w:t xml:space="preserve"> in the South and Aleppo in the north. So the Syrian ruler cold-bloodedly negotiated an understanding with the ISIS caliph on four poin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1. The Syrian army and air force would abstain from attacking ISIS positions and also refrain from any effort to recapture the field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2. ISIS would pump out the oil and gas and transfer these products to Damascus, which would then use its distribution facilities to sell the fuel on the black market after retaining a portion for domestic consump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3.  Damascus and the Islamists would share out the revenue between them. Last year, ISIS was earning $2-4 million a day, an income which went far toward bankrolling the terrorist group's war operation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4.  Syrian power stations would keep Islamist bases supplied with electricit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yrian ruler then decided, our sources report, to build on this alliance as an opportunity for another move: The outsourcing of some of his war challenges. The plan was for Assad to control from afar the action conducted by the </w:t>
                                          </w:r>
                                          <w:proofErr w:type="spellStart"/>
                                          <w:r>
                                            <w:rPr>
                                              <w:rFonts w:ascii="Arial" w:hAnsi="Arial" w:cs="Arial"/>
                                              <w:color w:val="000000"/>
                                            </w:rPr>
                                            <w:t>jihadis</w:t>
                                          </w:r>
                                          <w:proofErr w:type="spellEnd"/>
                                          <w:r>
                                            <w:rPr>
                                              <w:rFonts w:ascii="Arial" w:hAnsi="Arial" w:cs="Arial"/>
                                              <w:color w:val="000000"/>
                                            </w:rPr>
                                            <w:t xml:space="preserve"> without having to put Syrian boots on the groun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The Yarmouk operation was the first tryout of Assad's battlefield ties with the Islamis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The Syrian ruler had three goals in mind when he targeted the Palestinian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a) To show his closest allies Iran and Hezbollah that he was not totally reliant on them for war support, but retained a free hand to fight on without them. (b) To punish the Palestinian Hamas, which rules the Yarmouk camp, for withholding its support from his regime during the entire civil wa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Hamas needed to understand that the group's reconciliation with Tehran and Hezbollah did not count as absolution in Damascus. Assad had a separate accounting of his own with the Palestinian extremis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c)  Assad gained a new lease of life from Washington's turnabout toward recognizing the legitimacy of his presidency (signaled by US Secretary of State John Kerry's acceptance of Bashar Assad as part of any peace moves for Syria). He also exploited US acceptance of Iran's expansionist designs in the region as a point in his favo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The Syrian ruler decided he felt confident enough to make the Palestinians his high card in his games with Israel, Jordan and the Palestinian Authority in Ramallah. Assad wanted them all to understand that he was riding high enough to control the fate of the Palestinians: It was up to him to decide whether to save them or throw them to the wolves - which he did by letting ISIS loose against them.</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hideMark/>
                                        </w:tcPr>
                                        <w:p w:rsidR="00DD5E1E" w:rsidRDefault="00DD5E1E">
                                          <w:pPr>
                                            <w:pStyle w:val="NormalWeb"/>
                                            <w:spacing w:before="0" w:beforeAutospacing="0" w:after="0" w:afterAutospacing="0"/>
                                            <w:rPr>
                                              <w:color w:val="000000"/>
                                            </w:rPr>
                                          </w:pPr>
                                          <w:r>
                                            <w:rPr>
                                              <w:rFonts w:ascii="Arial" w:hAnsi="Arial" w:cs="Arial"/>
                                              <w:color w:val="000000"/>
                                            </w:rPr>
                                            <w:br/>
                                            <w:t> </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rPr>
                                              <w:rFonts w:ascii="Arial" w:hAnsi="Arial" w:cs="Arial"/>
                                              <w:color w:val="000000"/>
                                            </w:rPr>
                                          </w:pPr>
                                          <w:r>
                                            <w:rPr>
                                              <w:rStyle w:val="Strong"/>
                                              <w:rFonts w:ascii="Arial" w:hAnsi="Arial" w:cs="Arial"/>
                                              <w:color w:val="000000"/>
                                              <w:sz w:val="32"/>
                                              <w:szCs w:val="32"/>
                                            </w:rPr>
                                            <w:t>Iran sends navy vessels near Yemen amid airstrikes</w:t>
                                          </w:r>
                                          <w:r>
                                            <w:rPr>
                                              <w:rFonts w:ascii="Arial" w:hAnsi="Arial" w:cs="Arial"/>
                                              <w:color w:val="000000"/>
                                            </w:rPr>
                                            <w:t xml:space="preserve"> - Ahmed Al-haj and Brian Rohan - </w:t>
                                          </w:r>
                                          <w:hyperlink r:id="rId91" w:tgtFrame="_blank" w:history="1">
                                            <w:r>
                                              <w:rPr>
                                                <w:rStyle w:val="Hyperlink"/>
                                                <w:rFonts w:ascii="Arial" w:hAnsi="Arial" w:cs="Arial"/>
                                              </w:rPr>
                                              <w:t>http://news.yahoo.com/us-speeding-weapons-deliveries-saudi-led-yemen-coalition-080806313.html</w:t>
                                            </w:r>
                                          </w:hyperlink>
                                        </w:p>
                                        <w:p w:rsidR="00DD5E1E" w:rsidRDefault="00DD5E1E">
                                          <w:pPr>
                                            <w:pStyle w:val="NormalWeb"/>
                                            <w:spacing w:before="0" w:beforeAutospacing="0" w:after="0" w:afterAutospacing="0"/>
                                            <w:rPr>
                                              <w:color w:val="000000"/>
                                            </w:rPr>
                                          </w:pPr>
                                          <w:r>
                                            <w:rPr>
                                              <w:color w:val="000000"/>
                                            </w:rPr>
                                            <w:t> </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Iran dispatched a naval destroyer and another vessel Wednesday to waters near Yemen as the United States quickened weapons supply to the Saudi-led coalition striking rebels there, underlining how foreign powers are deepening their involvement in the conflict.</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 xml:space="preserve">Iran's English-language state broadcaster Press TV quoted Rear Adm. </w:t>
                                          </w:r>
                                          <w:proofErr w:type="spellStart"/>
                                          <w:r>
                                            <w:rPr>
                                              <w:rFonts w:ascii="Arial" w:hAnsi="Arial" w:cs="Arial"/>
                                              <w:color w:val="000000"/>
                                            </w:rPr>
                                            <w:t>Habibollah</w:t>
                                          </w:r>
                                          <w:proofErr w:type="spellEnd"/>
                                          <w:r>
                                            <w:rPr>
                                              <w:rFonts w:ascii="Arial" w:hAnsi="Arial" w:cs="Arial"/>
                                              <w:color w:val="000000"/>
                                            </w:rPr>
                                            <w:t xml:space="preserve"> </w:t>
                                          </w:r>
                                          <w:proofErr w:type="spellStart"/>
                                          <w:r>
                                            <w:rPr>
                                              <w:rFonts w:ascii="Arial" w:hAnsi="Arial" w:cs="Arial"/>
                                              <w:color w:val="000000"/>
                                            </w:rPr>
                                            <w:t>Sayyari</w:t>
                                          </w:r>
                                          <w:proofErr w:type="spellEnd"/>
                                          <w:r>
                                            <w:rPr>
                                              <w:rFonts w:ascii="Arial" w:hAnsi="Arial" w:cs="Arial"/>
                                              <w:color w:val="000000"/>
                                            </w:rPr>
                                            <w:t xml:space="preserve"> as saying the ships would be part of an anti-piracy campaign "safeguarding naval routes for vessels in the region."</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 xml:space="preserve">The maneuver comes amid an intense Saudi-led Gulf Arab air campaign targeting the Yemeni rebels, known as </w:t>
                                          </w:r>
                                          <w:proofErr w:type="spellStart"/>
                                          <w:r>
                                            <w:rPr>
                                              <w:rFonts w:ascii="Arial" w:hAnsi="Arial" w:cs="Arial"/>
                                              <w:color w:val="000000"/>
                                            </w:rPr>
                                            <w:t>Houthis</w:t>
                                          </w:r>
                                          <w:proofErr w:type="spellEnd"/>
                                          <w:r>
                                            <w:rPr>
                                              <w:rFonts w:ascii="Arial" w:hAnsi="Arial" w:cs="Arial"/>
                                              <w:color w:val="000000"/>
                                            </w:rPr>
                                            <w:t xml:space="preserve">, who come from a Shiite sect. Critics say Shiite power Iran backs the </w:t>
                                          </w:r>
                                          <w:proofErr w:type="spellStart"/>
                                          <w:r>
                                            <w:rPr>
                                              <w:rFonts w:ascii="Arial" w:hAnsi="Arial" w:cs="Arial"/>
                                              <w:color w:val="000000"/>
                                            </w:rPr>
                                            <w:t>Houthis</w:t>
                                          </w:r>
                                          <w:proofErr w:type="spellEnd"/>
                                          <w:r>
                                            <w:rPr>
                                              <w:rFonts w:ascii="Arial" w:hAnsi="Arial" w:cs="Arial"/>
                                              <w:color w:val="000000"/>
                                            </w:rPr>
                                            <w:t>, though both the Islamic Republic and the rebels deny any direct military assistance.</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lastRenderedPageBreak/>
                                            <w:t xml:space="preserve">Speaking a day earlier in the Saudi capital, Riyadh, U.S. Deputy Secretary of State Antony </w:t>
                                          </w:r>
                                          <w:proofErr w:type="spellStart"/>
                                          <w:r>
                                            <w:rPr>
                                              <w:rFonts w:ascii="Arial" w:hAnsi="Arial" w:cs="Arial"/>
                                              <w:color w:val="000000"/>
                                            </w:rPr>
                                            <w:t>Blinken</w:t>
                                          </w:r>
                                          <w:proofErr w:type="spellEnd"/>
                                          <w:r>
                                            <w:rPr>
                                              <w:rFonts w:ascii="Arial" w:hAnsi="Arial" w:cs="Arial"/>
                                              <w:color w:val="000000"/>
                                            </w:rPr>
                                            <w:t xml:space="preserve"> blamed the violence in Yemen on the </w:t>
                                          </w:r>
                                          <w:proofErr w:type="spellStart"/>
                                          <w:r>
                                            <w:rPr>
                                              <w:rFonts w:ascii="Arial" w:hAnsi="Arial" w:cs="Arial"/>
                                              <w:color w:val="000000"/>
                                            </w:rPr>
                                            <w:t>Houthis</w:t>
                                          </w:r>
                                          <w:proofErr w:type="spellEnd"/>
                                          <w:r>
                                            <w:rPr>
                                              <w:rFonts w:ascii="Arial" w:hAnsi="Arial" w:cs="Arial"/>
                                              <w:color w:val="000000"/>
                                            </w:rPr>
                                            <w:t>, and forces loyal to former President Ali Abdullah Saleh, saying that the U.S. is committed to defending Saudi Arabia.</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 xml:space="preserve">"We have expedited weapons deliveries, we have increased our intelligence sharing, and we have established a joint coordination and planning cell in the Saudi operations center," he said in a statement to reporters after meeting with Saudi royals and Yemen's President Abed </w:t>
                                          </w:r>
                                          <w:proofErr w:type="spellStart"/>
                                          <w:r>
                                            <w:rPr>
                                              <w:rFonts w:ascii="Arial" w:hAnsi="Arial" w:cs="Arial"/>
                                              <w:color w:val="000000"/>
                                            </w:rPr>
                                            <w:t>Rabbo</w:t>
                                          </w:r>
                                          <w:proofErr w:type="spellEnd"/>
                                          <w:r>
                                            <w:rPr>
                                              <w:rFonts w:ascii="Arial" w:hAnsi="Arial" w:cs="Arial"/>
                                              <w:color w:val="000000"/>
                                            </w:rPr>
                                            <w:t xml:space="preserve"> Mansour </w:t>
                                          </w:r>
                                          <w:proofErr w:type="spellStart"/>
                                          <w:r>
                                            <w:rPr>
                                              <w:rFonts w:ascii="Arial" w:hAnsi="Arial" w:cs="Arial"/>
                                              <w:color w:val="000000"/>
                                            </w:rPr>
                                            <w:t>Hadi</w:t>
                                          </w:r>
                                          <w:proofErr w:type="spellEnd"/>
                                          <w:r>
                                            <w:rPr>
                                              <w:rFonts w:ascii="Arial" w:hAnsi="Arial" w:cs="Arial"/>
                                              <w:color w:val="000000"/>
                                            </w:rPr>
                                            <w:t>, who fled his country amid rebel advances.</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Intelligence sharing includes making available raw aerial imagery the coalition could use to better strike anti-</w:t>
                                          </w:r>
                                          <w:proofErr w:type="spellStart"/>
                                          <w:r>
                                            <w:rPr>
                                              <w:rFonts w:ascii="Arial" w:hAnsi="Arial" w:cs="Arial"/>
                                              <w:color w:val="000000"/>
                                            </w:rPr>
                                            <w:t>Hadi</w:t>
                                          </w:r>
                                          <w:proofErr w:type="spellEnd"/>
                                          <w:r>
                                            <w:rPr>
                                              <w:rFonts w:ascii="Arial" w:hAnsi="Arial" w:cs="Arial"/>
                                              <w:color w:val="000000"/>
                                            </w:rPr>
                                            <w:t xml:space="preserve"> forces, said a U.S. defense official who was not authorized to comment publicly. </w:t>
                                          </w:r>
                                          <w:proofErr w:type="spellStart"/>
                                          <w:r>
                                            <w:rPr>
                                              <w:rFonts w:ascii="Arial" w:hAnsi="Arial" w:cs="Arial"/>
                                              <w:color w:val="000000"/>
                                            </w:rPr>
                                            <w:t>Blinken</w:t>
                                          </w:r>
                                          <w:proofErr w:type="spellEnd"/>
                                          <w:r>
                                            <w:rPr>
                                              <w:rFonts w:ascii="Arial" w:hAnsi="Arial" w:cs="Arial"/>
                                              <w:color w:val="000000"/>
                                            </w:rPr>
                                            <w:t xml:space="preserve"> said the U.S. and the six-nation Gulf Cooperation Council must coordinate closely and press all parties to seek a political solution.</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 xml:space="preserve">The Gulf Arab-backed air campaign supporting </w:t>
                                          </w:r>
                                          <w:proofErr w:type="spellStart"/>
                                          <w:r>
                                            <w:rPr>
                                              <w:rFonts w:ascii="Arial" w:hAnsi="Arial" w:cs="Arial"/>
                                              <w:color w:val="000000"/>
                                            </w:rPr>
                                            <w:t>Hadi</w:t>
                                          </w:r>
                                          <w:proofErr w:type="spellEnd"/>
                                          <w:r>
                                            <w:rPr>
                                              <w:rFonts w:ascii="Arial" w:hAnsi="Arial" w:cs="Arial"/>
                                              <w:color w:val="000000"/>
                                            </w:rPr>
                                            <w:t xml:space="preserve">, which began on March 26, has so far failed to stop the </w:t>
                                          </w:r>
                                          <w:proofErr w:type="spellStart"/>
                                          <w:r>
                                            <w:rPr>
                                              <w:rFonts w:ascii="Arial" w:hAnsi="Arial" w:cs="Arial"/>
                                              <w:color w:val="000000"/>
                                            </w:rPr>
                                            <w:t>Houthis</w:t>
                                          </w:r>
                                          <w:proofErr w:type="spellEnd"/>
                                          <w:r>
                                            <w:rPr>
                                              <w:rFonts w:ascii="Arial" w:hAnsi="Arial" w:cs="Arial"/>
                                              <w:color w:val="000000"/>
                                            </w:rPr>
                                            <w:t xml:space="preserve">' advance on Aden, Yemen's second-largest city, which was declared the provisional capital by </w:t>
                                          </w:r>
                                          <w:proofErr w:type="spellStart"/>
                                          <w:r>
                                            <w:rPr>
                                              <w:rFonts w:ascii="Arial" w:hAnsi="Arial" w:cs="Arial"/>
                                              <w:color w:val="000000"/>
                                            </w:rPr>
                                            <w:t>Hadi</w:t>
                                          </w:r>
                                          <w:proofErr w:type="spellEnd"/>
                                          <w:r>
                                            <w:rPr>
                                              <w:rFonts w:ascii="Arial" w:hAnsi="Arial" w:cs="Arial"/>
                                              <w:color w:val="000000"/>
                                            </w:rPr>
                                            <w:t xml:space="preserve"> before he fled.</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The U.S. says that the chaos has allowed the local al-Qaida branch, which it considers the world's most dangerous wing of the group, to make "great gains" on the ground, causing Washington to rethink how it prevents it from launching attacks in the West.</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Speaking from Tokyo, Defense Secretary Ash Carter said the collapse of the central government in Yemen makes it harder to conduct counterterrorism operations against al-Qaida, which has ambitions to strike Western targets, including the United States. Regarding the weapons deliveries, he said it involved "some resupply of equipment and munitions" to Saudi Arabia.</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The World Health Organization warned Tuesday of an unfolding humanitarian crisis, saying at least 560 people, including dozens of children, have been killed, mostly in the air campaign and ground battles. The aid group said that over 1,700 people have been wounded and another 100,000 have fled their homes as fighting has intensified over the past three weeks.</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The first boat carrying medical aid to Yemen since the coalition began bombing arrived in the southern port city of Aden on Wednesday, international humanitarian organization Doctors Without Borders said.</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The group's head of mission in Yemen, Marie-Elisabeth Ingres, said the ship carried some 2.5 tons of supplies from Djibouti for its hospital in Aden.</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lastRenderedPageBreak/>
                                            <w:t>The group is concerned about how it will transport the supplies and wounded people given the chaos in Aden's streets, where the situation continues to deteriorate and combat intensified overnight.</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We have street fighting, snipers, tanks in the street, roads cut and areas not accessible, and electricity, water and fuel cuts," she said. "Last night the different groups were fighting around the hospital. It lasted all night into the morning and continues now, so all our employees were forced to sleep at the hospital."</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Tons of desperately needed aid awaits clearance to be flown into Yemen, including a Red Cross shipment with 17 tons of medical supplies from Jordan which emergency workers hope can be flown into the Yemeni capital, Sanaa, on Wednesday. Another 35 tons of supplies were also ready for shipment.</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 xml:space="preserve">Also Wednesday, Human Rights Watch cited witnesses as saying that </w:t>
                                          </w:r>
                                          <w:proofErr w:type="spellStart"/>
                                          <w:r>
                                            <w:rPr>
                                              <w:rFonts w:ascii="Arial" w:hAnsi="Arial" w:cs="Arial"/>
                                              <w:color w:val="000000"/>
                                            </w:rPr>
                                            <w:t>Houthi</w:t>
                                          </w:r>
                                          <w:proofErr w:type="spellEnd"/>
                                          <w:r>
                                            <w:rPr>
                                              <w:rFonts w:ascii="Arial" w:hAnsi="Arial" w:cs="Arial"/>
                                              <w:color w:val="000000"/>
                                            </w:rPr>
                                            <w:t xml:space="preserve"> forces fired into crowds of demonstrators in the cities of </w:t>
                                          </w:r>
                                          <w:proofErr w:type="spellStart"/>
                                          <w:r>
                                            <w:rPr>
                                              <w:rFonts w:ascii="Arial" w:hAnsi="Arial" w:cs="Arial"/>
                                              <w:color w:val="000000"/>
                                            </w:rPr>
                                            <w:t>Taiz</w:t>
                                          </w:r>
                                          <w:proofErr w:type="spellEnd"/>
                                          <w:r>
                                            <w:rPr>
                                              <w:rFonts w:ascii="Arial" w:hAnsi="Arial" w:cs="Arial"/>
                                              <w:color w:val="000000"/>
                                            </w:rPr>
                                            <w:t xml:space="preserve"> and </w:t>
                                          </w:r>
                                          <w:proofErr w:type="spellStart"/>
                                          <w:r>
                                            <w:rPr>
                                              <w:rFonts w:ascii="Arial" w:hAnsi="Arial" w:cs="Arial"/>
                                              <w:color w:val="000000"/>
                                            </w:rPr>
                                            <w:t>Torba</w:t>
                                          </w:r>
                                          <w:proofErr w:type="spellEnd"/>
                                          <w:r>
                                            <w:rPr>
                                              <w:rFonts w:ascii="Arial" w:hAnsi="Arial" w:cs="Arial"/>
                                              <w:color w:val="000000"/>
                                            </w:rPr>
                                            <w:t xml:space="preserve"> the day before the bombing campaign began, killing at least 7 people and wounding over 80 others. The New York-based group called on </w:t>
                                          </w:r>
                                          <w:proofErr w:type="spellStart"/>
                                          <w:r>
                                            <w:rPr>
                                              <w:rFonts w:ascii="Arial" w:hAnsi="Arial" w:cs="Arial"/>
                                              <w:color w:val="000000"/>
                                            </w:rPr>
                                            <w:t>Houthi</w:t>
                                          </w:r>
                                          <w:proofErr w:type="spellEnd"/>
                                          <w:r>
                                            <w:rPr>
                                              <w:rFonts w:ascii="Arial" w:hAnsi="Arial" w:cs="Arial"/>
                                              <w:color w:val="000000"/>
                                            </w:rPr>
                                            <w:t xml:space="preserve"> authorities to investigate the incidents.</w:t>
                                          </w:r>
                                        </w:p>
                                        <w:p w:rsidR="00DD5E1E" w:rsidRDefault="00DD5E1E">
                                          <w:pPr>
                                            <w:pStyle w:val="NormalWeb"/>
                                            <w:spacing w:before="0" w:beforeAutospacing="0" w:after="0" w:afterAutospacing="0"/>
                                            <w:rPr>
                                              <w:color w:val="000000"/>
                                            </w:rPr>
                                          </w:pPr>
                                          <w:r>
                                            <w:rPr>
                                              <w:rFonts w:ascii="Arial" w:hAnsi="Arial" w:cs="Arial"/>
                                              <w:color w:val="000000"/>
                                            </w:rPr>
                                            <w:t> </w:t>
                                          </w:r>
                                        </w:p>
                                        <w:p w:rsidR="00DD5E1E" w:rsidRDefault="00DD5E1E">
                                          <w:pPr>
                                            <w:pStyle w:val="NormalWeb"/>
                                            <w:spacing w:before="0" w:beforeAutospacing="0" w:after="0" w:afterAutospacing="0"/>
                                            <w:rPr>
                                              <w:color w:val="000000"/>
                                            </w:rPr>
                                          </w:pPr>
                                          <w:r>
                                            <w:rPr>
                                              <w:rFonts w:ascii="Arial" w:hAnsi="Arial" w:cs="Arial"/>
                                              <w:color w:val="000000"/>
                                            </w:rPr>
                                            <w:t>"Yemen's spiraling conflict is causing a calamitous breakdown in law and order," said Joe Stork, deputy Middle East and North Africa director at Human Rights Watch. "Security forces in control, whatever side they are on, have responsibilities to uphold and protect people's rights and to take action against their members who commit abuses."</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DD5E1E" w:rsidRDefault="00DD5E1E">
                                          <w:pPr>
                                            <w:rPr>
                                              <w:rFonts w:ascii="Arial" w:hAnsi="Arial" w:cs="Arial"/>
                                              <w:color w:val="000000"/>
                                              <w:sz w:val="20"/>
                                              <w:szCs w:val="20"/>
                                            </w:rPr>
                                          </w:pPr>
                                          <w:r>
                                            <w:rPr>
                                              <w:rStyle w:val="Strong"/>
                                              <w:rFonts w:ascii="Arial" w:hAnsi="Arial" w:cs="Arial"/>
                                              <w:color w:val="000000"/>
                                              <w:sz w:val="32"/>
                                              <w:szCs w:val="32"/>
                                            </w:rPr>
                                            <w:t>10 Quotes That Reveal Barack Obama's Obsession with a Palestinian State</w:t>
                                          </w:r>
                                          <w:r>
                                            <w:rPr>
                                              <w:rFonts w:ascii="Arial" w:hAnsi="Arial" w:cs="Arial"/>
                                              <w:color w:val="000000"/>
                                              <w:sz w:val="20"/>
                                              <w:szCs w:val="20"/>
                                            </w:rPr>
                                            <w:t xml:space="preserve"> - By Michael Snyder -</w:t>
                                          </w:r>
                                        </w:p>
                                        <w:p w:rsidR="00DD5E1E" w:rsidRDefault="00DD5E1E">
                                          <w:pPr>
                                            <w:rPr>
                                              <w:rFonts w:ascii="Arial" w:hAnsi="Arial" w:cs="Arial"/>
                                              <w:color w:val="000000"/>
                                              <w:sz w:val="20"/>
                                              <w:szCs w:val="20"/>
                                            </w:rPr>
                                          </w:pPr>
                                          <w:hyperlink r:id="rId92" w:tgtFrame="_blank" w:history="1">
                                            <w:r>
                                              <w:rPr>
                                                <w:rStyle w:val="Hyperlink"/>
                                                <w:rFonts w:ascii="Arial" w:hAnsi="Arial" w:cs="Arial"/>
                                              </w:rPr>
                                              <w:t>http://endoftheamericandream.com/archives/10-quotes-that-reveal-barack-obamas-obsession-with-a-palestinian-state</w:t>
                                            </w:r>
                                          </w:hyperlink>
                                          <w:r>
                                            <w:rPr>
                                              <w:rFonts w:ascii="Arial" w:hAnsi="Arial" w:cs="Arial"/>
                                              <w:color w:val="000000"/>
                                              <w:sz w:val="20"/>
                                              <w:szCs w:val="20"/>
                                            </w:rPr>
                                            <w:t xml:space="preserve">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Barack Obama is absolutely obsessed with getting the Jewish people and the Palestinians to agree to a peace deal which will permanently divide the land of Israel between those two peoples.  Barack Obama insists that such an agreement will bring permanent peace to the region, even though no previous agreement between the Jewish people and the Palestinians has lasted very long at all.  We are just told to believe that the creation of a </w:t>
                                          </w:r>
                                          <w:r>
                                            <w:rPr>
                                              <w:rFonts w:ascii="Arial" w:hAnsi="Arial" w:cs="Arial"/>
                                              <w:color w:val="000000"/>
                                            </w:rPr>
                                            <w:lastRenderedPageBreak/>
                                            <w:t>Palestinian state will somehow cause terror groups such as Hamas to totally forsake their goal of obliterating the Jewish state and pushing all Jewish people living there into the Mediterranean Sea.  For Obama, this has become personal.  He wants to cement his legacy as a great "peacemaker" by being the president that succeeded where all presidents before him have failed.  He wants to be the one that delivers the West Bank and Gaza into the hands of the Palestinians, and he has about 20 months left to do it.  The recent election victory of Israeli Prime Minister Benjamin Netanyahu was a blow to those plans, but Obama is not about to give up.  In fact, Obama administration officials are now hinting that they may back a plan for a declaration of a Palestinian state at the United Nations - thus bypassing negotiations with Israel completely.  Whether by hook or by crook, Obama seems absolutely determined to make the Palestinian dream a reality.  The following are 10 quotes that reveal Barack Obama's obsession with a Palestinian sta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1</w:t>
                                          </w:r>
                                          <w:r>
                                            <w:rPr>
                                              <w:rFonts w:ascii="Arial" w:hAnsi="Arial" w:cs="Arial"/>
                                              <w:color w:val="000000"/>
                                            </w:rPr>
                                            <w:t xml:space="preserve"> "Negotiations will be necessary, but there's little secret about where they must lead: two states for two peopl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2</w:t>
                                          </w:r>
                                          <w:r>
                                            <w:rPr>
                                              <w:rFonts w:ascii="Arial" w:hAnsi="Arial" w:cs="Arial"/>
                                              <w:color w:val="000000"/>
                                            </w:rPr>
                                            <w:t xml:space="preserve"> "And I think everybody understands the outlines of what a peace deal would look like, involving a territorial compromise on both sides based on '67 lines with mutually agreed upon swaps, that would ensure that Israel was secure but would also ensure that the Palestinians have a sovereign state in which they can achieve the aspirations that they've held for so long."</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3</w:t>
                                          </w:r>
                                          <w:r>
                                            <w:rPr>
                                              <w:rFonts w:ascii="Arial" w:hAnsi="Arial" w:cs="Arial"/>
                                              <w:color w:val="000000"/>
                                            </w:rPr>
                                            <w:t xml:space="preserve"> "The only way for Israel to endure and thrive as a Jewish and democratic state is through the realization of an independent and viable Palestin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4</w:t>
                                          </w:r>
                                          <w:r>
                                            <w:rPr>
                                              <w:rFonts w:ascii="Arial" w:hAnsi="Arial" w:cs="Arial"/>
                                              <w:color w:val="000000"/>
                                            </w:rPr>
                                            <w:t xml:space="preserve"> "Neither occupation nor expulsion is the answer. Just as Israelis built a state in their homeland, Palestinians have a right to be a free people in their own lan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5</w:t>
                                          </w:r>
                                          <w:r>
                                            <w:rPr>
                                              <w:rFonts w:ascii="Arial" w:hAnsi="Arial" w:cs="Arial"/>
                                              <w:color w:val="000000"/>
                                            </w:rPr>
                                            <w:t xml:space="preserve"> "Let me be clear: The United States strongly supports the goal of two states, Israel and Palestine, living side by side in peace and security. That is a goal shared by Palestinians, Israelis, and people of goodwill around the world. That is a goal that the parties agreed to in the road map and at Annapolis. That is a goal that I will actively pursue as President of the United Stat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6</w:t>
                                          </w:r>
                                          <w:r>
                                            <w:rPr>
                                              <w:rFonts w:ascii="Arial" w:hAnsi="Arial" w:cs="Arial"/>
                                              <w:color w:val="000000"/>
                                            </w:rPr>
                                            <w:t xml:space="preserve"> "...we continue to believe that a two-state solution is the only way for the long-term security of Israel, if it wants to stay both a Jewish state and democratic"</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7</w:t>
                                          </w:r>
                                          <w:r>
                                            <w:rPr>
                                              <w:rFonts w:ascii="Arial" w:hAnsi="Arial" w:cs="Arial"/>
                                              <w:color w:val="000000"/>
                                            </w:rPr>
                                            <w:t xml:space="preserve"> "It is not fair that a Palestinian child cannot grow up in a state of her own, and lives with the presence of a foreign army that controls the movements of her parents every single da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8</w:t>
                                          </w:r>
                                          <w:r>
                                            <w:rPr>
                                              <w:rFonts w:ascii="Arial" w:hAnsi="Arial" w:cs="Arial"/>
                                              <w:color w:val="000000"/>
                                            </w:rPr>
                                            <w:t xml:space="preserve"> "None of us are under any illusion that this would be easy.  As I said in my speech this morning, it has already entailed significant political risk by President Abbas, as well as Prime Minister Netanyahu.  But I think the reason that they've been willing to take those risks is they realize this is the best way, the only way, for us to achieve what should be our goal:  two states living side-by-side in peace and security.  It's right for Palestinian children.  It's right for Israeli childre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9</w:t>
                                          </w:r>
                                          <w:r>
                                            <w:rPr>
                                              <w:rFonts w:ascii="Arial" w:hAnsi="Arial" w:cs="Arial"/>
                                              <w:color w:val="000000"/>
                                            </w:rPr>
                                            <w:t xml:space="preserve"> "Just as the Israeli people have the right to live in the historic homeland of the Jewish people, the Palestinian people deserve the right to self-determination. Palestinian children have hopes and dreams for their future and deserve to live with the dignity that can only come with a state of their ow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rPr>
                                            <w:t>#10</w:t>
                                          </w:r>
                                          <w:r>
                                            <w:rPr>
                                              <w:rFonts w:ascii="Arial" w:hAnsi="Arial" w:cs="Arial"/>
                                              <w:color w:val="000000"/>
                                            </w:rPr>
                                            <w:t xml:space="preserve"> "The only solution is a democratic, Jewish state living side-by-side in peace and security with a viable, independent Palestinian state</w:t>
                                          </w:r>
                                          <w:proofErr w:type="gramStart"/>
                                          <w:r>
                                            <w:rPr>
                                              <w:rFonts w:ascii="Arial" w:hAnsi="Arial" w:cs="Arial"/>
                                              <w:color w:val="000000"/>
                                            </w:rPr>
                                            <w:t>. "</w:t>
                                          </w:r>
                                          <w:proofErr w:type="gramEnd"/>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rest of Obama's minions seem almost equally as determined to see a Palestinian state establishe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For example, White House Chief of Staff Denis McDonough recently called Israel's presence in the West Bank "an occupa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United States will never stop working for a two-state solution and a lasting peace that Israelis and Palestinians so richly deserve," he sai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McDonough then described the alternate to a two-state agreement: a one-state solution based on unilateral annexation and abandonment of democratic rights for Palestinians that, he warned, "would only contribute to Israel's further isolation." In other words, he said, more divestment, boycotts and efforts to delegitimize Israel in the international communit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n occupation that has lasted more than 50 years must end," McDonough said, one of several times he brought the crowd to its fee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d State Department spokeswoman Jen </w:t>
                                          </w:r>
                                          <w:proofErr w:type="spellStart"/>
                                          <w:r>
                                            <w:rPr>
                                              <w:rFonts w:ascii="Arial" w:hAnsi="Arial" w:cs="Arial"/>
                                              <w:color w:val="000000"/>
                                            </w:rPr>
                                            <w:t>Psaki</w:t>
                                          </w:r>
                                          <w:proofErr w:type="spellEnd"/>
                                          <w:r>
                                            <w:rPr>
                                              <w:rFonts w:ascii="Arial" w:hAnsi="Arial" w:cs="Arial"/>
                                              <w:color w:val="000000"/>
                                            </w:rPr>
                                            <w:t xml:space="preserve"> says that the Obama administration is "not going to prejudge what we would do if there was a U.N. action" on a Palestinian state.  This represents a massive shift in policy from previous administrations.  The following comes from the Los Angeles Tim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U.S. would "reevaluate our approach" based on Netanyahu's "change in his position," White House Press Secretary Josh Earnest told reporters as the president flew to Cleveland to deliver a speech on economic polic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State Department spokeswoman Jen </w:t>
                                          </w:r>
                                          <w:proofErr w:type="spellStart"/>
                                          <w:r>
                                            <w:rPr>
                                              <w:rFonts w:ascii="Arial" w:hAnsi="Arial" w:cs="Arial"/>
                                              <w:color w:val="000000"/>
                                            </w:rPr>
                                            <w:t>Psaki</w:t>
                                          </w:r>
                                          <w:proofErr w:type="spellEnd"/>
                                          <w:r>
                                            <w:rPr>
                                              <w:rFonts w:ascii="Arial" w:hAnsi="Arial" w:cs="Arial"/>
                                              <w:color w:val="000000"/>
                                            </w:rPr>
                                            <w:t xml:space="preserve"> raised the possibility that the reevaluation could include a shift in position at the U.N. She avoided the usual U.S. language about vetoing Security Council resolutions that Israel oppos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ime minister's recent statements call into question his commitment to a two-state solution," </w:t>
                                          </w:r>
                                          <w:proofErr w:type="spellStart"/>
                                          <w:r>
                                            <w:rPr>
                                              <w:rFonts w:ascii="Arial" w:hAnsi="Arial" w:cs="Arial"/>
                                              <w:color w:val="000000"/>
                                            </w:rPr>
                                            <w:t>Psaki</w:t>
                                          </w:r>
                                          <w:proofErr w:type="spellEnd"/>
                                          <w:r>
                                            <w:rPr>
                                              <w:rFonts w:ascii="Arial" w:hAnsi="Arial" w:cs="Arial"/>
                                              <w:color w:val="000000"/>
                                            </w:rPr>
                                            <w:t xml:space="preserve"> told reporters. "We're not going to prejudge what we would do if there was a U.N. ac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in order for there to be a permanent peace, you have got to have two sides that want a permanent peac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Unfortunately, that simply is not the cas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following are the results of some surveys that have been taken of the Palestinian people in recent year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Only 34 percent of Palestinians believe that a "two state solution" is the answer to the Israeli-Palestinian conflic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58 percent of Palestinians prefer "armed struggle" over "engagement with Israel".</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73 percent of Palestinians agree with the hadith quoted in the Hamas Charter that talks about killing Jew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62 percent of Palestinians support kidnapping Israeli soldiers and holding them hostag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Only 12 percent of Palestinians agree that official maps, documents and school textbooks should show the name "Israel".</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wo-thirds of Palestinians believe that the eventual goal of the Palestinians must be "to get back all the land for a Palestinian sta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f a Palestinian state is considered to be just an intermediate step to the liberation of all of "Palestine", what kind of "permanent peace" is tha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Right now, the Palestinians are a divided people.  The Gaza strip is governed by Hamas, which is a terror organization devoted to the utter destruction of the nation of Israel.  The following are a few quotes from the Hamas Chart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srael will exist and will continue to exist until Islam will obliterate it, just as it obliterated others before i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The land of Palestine is an Islamic </w:t>
                                          </w:r>
                                          <w:proofErr w:type="spellStart"/>
                                          <w:r>
                                            <w:rPr>
                                              <w:rFonts w:ascii="Arial" w:hAnsi="Arial" w:cs="Arial"/>
                                              <w:color w:val="000000"/>
                                            </w:rPr>
                                            <w:t>Waqf</w:t>
                                          </w:r>
                                          <w:proofErr w:type="spellEnd"/>
                                          <w:r>
                                            <w:rPr>
                                              <w:rFonts w:ascii="Arial" w:hAnsi="Arial" w:cs="Arial"/>
                                              <w:color w:val="000000"/>
                                            </w:rPr>
                                            <w:t xml:space="preserve"> [Holy Possession] consecrated for future Muslim generations until Judgment Day. No one can renounce it or any part, or abandon it or any part of i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time will not come until Muslims will fight the Jews [and kill them]; until the Jews hide behind rocks and trees, which will cry: Oh Muslim! There is a Jew hiding behind me, come on and kill him!"</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Remember, the people of the Gaza strip willingly chose Hamas to govern them.</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How in the world are the Jewish people supposed to believe that lasting peace is possible with an organization that is absolutely obsessed with their destruc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t simply does not make any sens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efore I wrap up this article, I want to share a photo with you.  It is a photo of Malik Obama (Barack Obama's brother), and he is wearing a Hamas scarf.  On one side of the scarf is written a well-known Palestinian slogan: "Jerusalem is ours - WE ARE COMING!"  On the other side of the scarf there is a map of "Palestine" along with the following slogan: "From the River to the Sea!"  Remember, this photograph that you are looking at is of Barack Obama's own broth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noProof/>
                                              <w:color w:val="000000"/>
                                            </w:rPr>
                                            <w:lastRenderedPageBreak/>
                                            <w:drawing>
                                              <wp:inline distT="0" distB="0" distL="0" distR="0">
                                                <wp:extent cx="4286250" cy="6677025"/>
                                                <wp:effectExtent l="0" t="0" r="0" b="9525"/>
                                                <wp:docPr id="43" name="Picture 43" descr="http://files.ctctcdn.com/61c7cfcb201/8b7519b6-d3d0-4f91-8844-c0ed027a9c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files.ctctcdn.com/61c7cfcb201/8b7519b6-d3d0-4f91-8844-c0ed027a9c5d.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86250" cy="6677025"/>
                                                        </a:xfrm>
                                                        <a:prstGeom prst="rect">
                                                          <a:avLst/>
                                                        </a:prstGeom>
                                                        <a:noFill/>
                                                        <a:ln>
                                                          <a:noFill/>
                                                        </a:ln>
                                                      </pic:spPr>
                                                    </pic:pic>
                                                  </a:graphicData>
                                                </a:graphic>
                                              </wp:inline>
                                            </w:drawing>
                                          </w:r>
                                          <w:r>
                                            <w:rPr>
                                              <w:rFonts w:ascii="Arial" w:hAnsi="Arial" w:cs="Arial"/>
                                              <w:color w:val="000000"/>
                                            </w:rPr>
                                            <w:b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Malik Obama</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Does Barack Obama secretly share his brother's belief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Ultimately, I believe that we will eventually see the establishment of a Palestinian sta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the "peace" that is achieved will be very short-lived.</w:t>
                                          </w:r>
                                        </w:p>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jc w:val="center"/>
                                            <w:rPr>
                                              <w:color w:val="000000"/>
                                            </w:rPr>
                                          </w:pPr>
                                        </w:p>
                                        <w:p w:rsidR="00DD5E1E" w:rsidRDefault="00DD5E1E">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DD5E1E" w:rsidRDefault="00DD5E1E">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DD5E1E" w:rsidRDefault="00DD5E1E">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Fonts w:ascii="Arial" w:hAnsi="Arial" w:cs="Arial"/>
                                              <w:b/>
                                              <w:bCs/>
                                              <w:noProof/>
                                              <w:color w:val="000000"/>
                                              <w:sz w:val="28"/>
                                              <w:szCs w:val="28"/>
                                            </w:rPr>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files.ctctcdn.com/61c7cfcb201/9299b7a9-a78f-4f2e-ad95-00cc8133853e.jp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DD5E1E" w:rsidRDefault="00DD5E1E">
                                          <w:pPr>
                                            <w:pStyle w:val="NormalWeb"/>
                                            <w:spacing w:before="0" w:beforeAutospacing="0" w:after="0" w:afterAutospacing="0"/>
                                            <w:jc w:val="center"/>
                                            <w:rPr>
                                              <w:b/>
                                              <w:bCs/>
                                              <w:color w:val="000000"/>
                                            </w:rPr>
                                          </w:pPr>
                                          <w:r>
                                            <w:rPr>
                                              <w:rFonts w:ascii="Arial" w:hAnsi="Arial" w:cs="Arial"/>
                                              <w:b/>
                                              <w:bCs/>
                                              <w:color w:val="000000"/>
                                              <w:sz w:val="28"/>
                                              <w:szCs w:val="28"/>
                                            </w:rPr>
                                            <w:t> </w:t>
                                          </w:r>
                                        </w:p>
                                        <w:p w:rsidR="00DD5E1E" w:rsidRDefault="00DD5E1E">
                                          <w:pPr>
                                            <w:pStyle w:val="NormalWeb"/>
                                            <w:spacing w:before="0" w:beforeAutospacing="0" w:after="0" w:afterAutospacing="0"/>
                                            <w:jc w:val="center"/>
                                            <w:rPr>
                                              <w:b/>
                                              <w:bCs/>
                                              <w:color w:val="000000"/>
                                            </w:rPr>
                                          </w:pPr>
                                          <w:r>
                                            <w:rPr>
                                              <w:rStyle w:val="Strong"/>
                                              <w:rFonts w:ascii="Helvetica" w:hAnsi="Helvetica"/>
                                              <w:i/>
                                              <w:iCs/>
                                              <w:color w:val="000000"/>
                                              <w:sz w:val="28"/>
                                              <w:szCs w:val="28"/>
                                            </w:rPr>
                                            <w:lastRenderedPageBreak/>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DD5E1E" w:rsidRDefault="00DD5E1E">
                                          <w:pPr>
                                            <w:pStyle w:val="NormalWeb"/>
                                            <w:spacing w:before="0" w:beforeAutospacing="0" w:after="0" w:afterAutospacing="0"/>
                                            <w:jc w:val="center"/>
                                            <w:rPr>
                                              <w:b/>
                                              <w:bCs/>
                                              <w:color w:val="000000"/>
                                            </w:rPr>
                                          </w:pPr>
                                          <w:r>
                                            <w:rPr>
                                              <w:rFonts w:ascii="Arial" w:hAnsi="Arial" w:cs="Arial"/>
                                              <w:b/>
                                              <w:bCs/>
                                              <w:color w:val="000000"/>
                                              <w:sz w:val="28"/>
                                              <w:szCs w:val="28"/>
                                            </w:rPr>
                                            <w:t> </w:t>
                                          </w:r>
                                        </w:p>
                                        <w:p w:rsidR="00DD5E1E" w:rsidRDefault="00DD5E1E">
                                          <w:pPr>
                                            <w:pStyle w:val="NormalWeb"/>
                                            <w:spacing w:before="0" w:beforeAutospacing="0" w:after="0" w:afterAutospacing="0"/>
                                            <w:jc w:val="center"/>
                                            <w:rPr>
                                              <w:b/>
                                              <w:bCs/>
                                              <w:color w:val="000000"/>
                                            </w:rPr>
                                          </w:pPr>
                                          <w:r>
                                            <w:rPr>
                                              <w:rStyle w:val="Strong"/>
                                              <w:rFonts w:ascii="Arial" w:hAnsi="Arial" w:cs="Arial"/>
                                              <w:i/>
                                              <w:iCs/>
                                              <w:color w:val="000000"/>
                                              <w:sz w:val="28"/>
                                              <w:szCs w:val="28"/>
                                            </w:rPr>
                                            <w:t>"I loved this DVD, from beginning to end the message was clear that all the End Time Signs are converging upon the 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DD5E1E" w:rsidRDefault="00DD5E1E">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DD5E1E" w:rsidRDefault="00DD5E1E">
                                          <w:pPr>
                                            <w:pStyle w:val="NormalWeb"/>
                                            <w:spacing w:before="0" w:beforeAutospacing="0" w:after="0" w:afterAutospacing="0"/>
                                            <w:jc w:val="center"/>
                                            <w:rPr>
                                              <w:b/>
                                              <w:bCs/>
                                              <w:color w:val="000000"/>
                                            </w:rPr>
                                          </w:pPr>
                                          <w:r>
                                            <w:rPr>
                                              <w:rFonts w:ascii="Arial" w:hAnsi="Arial" w:cs="Arial"/>
                                              <w:b/>
                                              <w:bCs/>
                                              <w:color w:val="000000"/>
                                              <w:sz w:val="28"/>
                                              <w:szCs w:val="28"/>
                                            </w:rPr>
                                            <w:t> </w:t>
                                          </w:r>
                                        </w:p>
                                        <w:p w:rsidR="00DD5E1E" w:rsidRDefault="00DD5E1E">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DD5E1E" w:rsidRDefault="00DD5E1E">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DD5E1E" w:rsidRDefault="00DD5E1E">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DD5E1E" w:rsidRDefault="00DD5E1E">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DD5E1E" w:rsidRDefault="00DD5E1E">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DD5E1E" w:rsidRDefault="00DD5E1E">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lastRenderedPageBreak/>
                                            <w:t>keep</w:t>
                                          </w:r>
                                          <w:proofErr w:type="gramEnd"/>
                                          <w:r>
                                            <w:rPr>
                                              <w:rFonts w:ascii="Arial" w:hAnsi="Arial" w:cs="Arial"/>
                                              <w:b/>
                                              <w:bCs/>
                                              <w:i/>
                                              <w:iCs/>
                                              <w:color w:val="000000"/>
                                              <w:sz w:val="28"/>
                                              <w:szCs w:val="28"/>
                                            </w:rPr>
                                            <w:t xml:space="preserve"> them interested to watch it to the end and also keep them awake.   </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color w:val="000000"/>
                                            </w:rPr>
                                            <w:t>-------------------------------------------------</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 </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DD5E1E" w:rsidRDefault="00DD5E1E">
                                          <w:pPr>
                                            <w:pStyle w:val="NormalWeb"/>
                                            <w:spacing w:before="0" w:beforeAutospacing="0" w:after="0" w:afterAutospacing="0"/>
                                            <w:jc w:val="center"/>
                                            <w:rPr>
                                              <w:color w:val="000000"/>
                                            </w:rPr>
                                          </w:pPr>
                                          <w:r>
                                            <w:rPr>
                                              <w:color w:val="000000"/>
                                            </w:rPr>
                                            <w:t> </w:t>
                                          </w:r>
                                        </w:p>
                                        <w:p w:rsidR="00DD5E1E" w:rsidRDefault="00DD5E1E">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DD5E1E" w:rsidRDefault="00DD5E1E">
                                          <w:pPr>
                                            <w:pStyle w:val="NormalWeb"/>
                                            <w:spacing w:before="0" w:beforeAutospacing="0" w:after="0" w:afterAutospacing="0"/>
                                            <w:jc w:val="center"/>
                                            <w:rPr>
                                              <w:color w:val="000000"/>
                                            </w:rPr>
                                          </w:pPr>
                                          <w:r>
                                            <w:rPr>
                                              <w:color w:val="000000"/>
                                            </w:rPr>
                                            <w:t> </w:t>
                                          </w:r>
                                        </w:p>
                                        <w:p w:rsidR="00DD5E1E" w:rsidRDefault="00DD5E1E">
                                          <w:pPr>
                                            <w:jc w:val="center"/>
                                            <w:rPr>
                                              <w:color w:val="000000"/>
                                            </w:rPr>
                                          </w:pPr>
                                          <w:r>
                                            <w:rPr>
                                              <w:rFonts w:ascii="Arial" w:hAnsi="Arial" w:cs="Arial"/>
                                              <w:color w:val="000000"/>
                                              <w:sz w:val="20"/>
                                              <w:szCs w:val="20"/>
                                            </w:rPr>
                                            <w:lastRenderedPageBreak/>
                                            <w:t> </w:t>
                                          </w:r>
                                        </w:p>
                                        <w:tbl>
                                          <w:tblPr>
                                            <w:tblW w:w="5715" w:type="dxa"/>
                                            <w:jc w:val="center"/>
                                            <w:tblCellSpacing w:w="15" w:type="dxa"/>
                                            <w:tblLook w:val="04A0" w:firstRow="1" w:lastRow="0" w:firstColumn="1" w:lastColumn="0" w:noHBand="0" w:noVBand="1"/>
                                          </w:tblPr>
                                          <w:tblGrid>
                                            <w:gridCol w:w="5940"/>
                                          </w:tblGrid>
                                          <w:tr w:rsidR="00DD5E1E">
                                            <w:trPr>
                                              <w:tblCellSpacing w:w="15" w:type="dxa"/>
                                              <w:jc w:val="center"/>
                                            </w:trPr>
                                            <w:tc>
                                              <w:tcPr>
                                                <w:tcW w:w="50" w:type="pct"/>
                                                <w:tcMar>
                                                  <w:top w:w="75" w:type="dxa"/>
                                                  <w:left w:w="75" w:type="dxa"/>
                                                  <w:bottom w:w="15" w:type="dxa"/>
                                                  <w:right w:w="75" w:type="dxa"/>
                                                </w:tcMar>
                                                <w:vAlign w:val="center"/>
                                                <w:hideMark/>
                                              </w:tcPr>
                                              <w:p w:rsidR="00DD5E1E" w:rsidRDefault="00DD5E1E">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ONVERGENCE of the End Time Signs"/>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DD5E1E">
                                            <w:trPr>
                                              <w:tblCellSpacing w:w="15" w:type="dxa"/>
                                              <w:jc w:val="center"/>
                                            </w:trPr>
                                            <w:tc>
                                              <w:tcPr>
                                                <w:tcW w:w="0" w:type="auto"/>
                                                <w:tcMar>
                                                  <w:top w:w="15" w:type="dxa"/>
                                                  <w:left w:w="15" w:type="dxa"/>
                                                  <w:bottom w:w="75" w:type="dxa"/>
                                                  <w:right w:w="15" w:type="dxa"/>
                                                </w:tcMar>
                                                <w:vAlign w:val="center"/>
                                                <w:hideMark/>
                                              </w:tcPr>
                                              <w:p w:rsidR="00DD5E1E" w:rsidRDefault="00DD5E1E">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DD5E1E" w:rsidRDefault="00DD5E1E">
                                          <w:pPr>
                                            <w:jc w:val="center"/>
                                            <w:rPr>
                                              <w:rFonts w:ascii="Arial" w:hAnsi="Arial" w:cs="Arial"/>
                                              <w:color w:val="000000"/>
                                              <w:sz w:val="20"/>
                                              <w:szCs w:val="20"/>
                                            </w:rPr>
                                          </w:pPr>
                                        </w:p>
                                        <w:p w:rsidR="00DD5E1E" w:rsidRDefault="00DD5E1E">
                                          <w:pPr>
                                            <w:jc w:val="center"/>
                                            <w:rPr>
                                              <w:rFonts w:ascii="Arial" w:hAnsi="Arial" w:cs="Arial"/>
                                              <w:color w:val="000000"/>
                                              <w:sz w:val="20"/>
                                              <w:szCs w:val="20"/>
                                            </w:rPr>
                                          </w:pPr>
                                        </w:p>
                                        <w:p w:rsidR="00DD5E1E" w:rsidRDefault="00DD5E1E">
                                          <w:pPr>
                                            <w:spacing w:after="240"/>
                                            <w:jc w:val="center"/>
                                            <w:rPr>
                                              <w:rFonts w:ascii="Arial" w:hAnsi="Arial" w:cs="Arial"/>
                                              <w:color w:val="000000"/>
                                            </w:rPr>
                                          </w:pPr>
                                          <w:r>
                                            <w:rPr>
                                              <w:rStyle w:val="Strong"/>
                                              <w:rFonts w:ascii="Arial" w:hAnsi="Arial" w:cs="Arial"/>
                                              <w:color w:val="000000"/>
                                            </w:rPr>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DD5E1E" w:rsidRDefault="00DD5E1E">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DD5E1E" w:rsidRDefault="00DD5E1E">
                                          <w:pPr>
                                            <w:spacing w:after="240"/>
                                            <w:jc w:val="center"/>
                                            <w:rPr>
                                              <w:rFonts w:ascii="Arial" w:hAnsi="Arial" w:cs="Arial"/>
                                              <w:color w:val="000000"/>
                                            </w:rPr>
                                          </w:pPr>
                                        </w:p>
                                        <w:p w:rsidR="00DD5E1E" w:rsidRDefault="00DD5E1E">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DD5E1E" w:rsidRDefault="00DD5E1E">
                                          <w:pPr>
                                            <w:spacing w:line="257" w:lineRule="atLeast"/>
                                            <w:jc w:val="center"/>
                                            <w:rPr>
                                              <w:rFonts w:ascii="Arial" w:hAnsi="Arial" w:cs="Arial"/>
                                              <w:color w:val="000000"/>
                                              <w:sz w:val="36"/>
                                              <w:szCs w:val="36"/>
                                            </w:rPr>
                                          </w:pPr>
                                        </w:p>
                                        <w:p w:rsidR="00DD5E1E" w:rsidRDefault="00DD5E1E">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DD5E1E" w:rsidRDefault="00DD5E1E">
                                          <w:pPr>
                                            <w:jc w:val="center"/>
                                            <w:rPr>
                                              <w:rFonts w:ascii="Arial" w:hAnsi="Arial" w:cs="Arial"/>
                                              <w:color w:val="000000"/>
                                              <w:sz w:val="20"/>
                                              <w:szCs w:val="20"/>
                                            </w:rPr>
                                          </w:pPr>
                                        </w:p>
                                        <w:p w:rsidR="00DD5E1E" w:rsidRDefault="00DD5E1E">
                                          <w:pPr>
                                            <w:jc w:val="center"/>
                                            <w:rPr>
                                              <w:rFonts w:ascii="Arial" w:hAnsi="Arial" w:cs="Arial"/>
                                              <w:color w:val="000000"/>
                                              <w:sz w:val="20"/>
                                              <w:szCs w:val="20"/>
                                            </w:rPr>
                                          </w:pPr>
                                        </w:p>
                                        <w:p w:rsidR="00DD5E1E" w:rsidRDefault="00DD5E1E">
                                          <w:pPr>
                                            <w:jc w:val="center"/>
                                            <w:rPr>
                                              <w:rFonts w:ascii="Arial" w:hAnsi="Arial" w:cs="Arial"/>
                                              <w:color w:val="001A81"/>
                                              <w:sz w:val="36"/>
                                              <w:szCs w:val="36"/>
                                            </w:rPr>
                                          </w:pPr>
                                          <w:hyperlink r:id="rId97" w:tgtFrame="_blank" w:history="1">
                                            <w:r>
                                              <w:rPr>
                                                <w:rStyle w:val="Hyperlink"/>
                                                <w:rFonts w:ascii="Arial" w:hAnsi="Arial" w:cs="Arial"/>
                                                <w:b/>
                                                <w:bCs/>
                                              </w:rPr>
                                              <w:t>CLICK HERE TO ORDER</w:t>
                                            </w:r>
                                          </w:hyperlink>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color w:val="000000"/>
                                            </w:rPr>
                                          </w:pPr>
                                        </w:p>
                                        <w:p w:rsidR="00DD5E1E" w:rsidRDefault="00DD5E1E">
                                          <w:pPr>
                                            <w:jc w:val="center"/>
                                            <w:rPr>
                                              <w:color w:val="000000"/>
                                            </w:rPr>
                                          </w:pPr>
                                          <w:r>
                                            <w:rPr>
                                              <w:rStyle w:val="Strong"/>
                                              <w:color w:val="000090"/>
                                              <w:sz w:val="40"/>
                                              <w:szCs w:val="40"/>
                                            </w:rPr>
                                            <w:t>CHECK OUT ALL OUR AMAZING DVD'S</w:t>
                                          </w:r>
                                        </w:p>
                                        <w:p w:rsidR="00DD5E1E" w:rsidRDefault="00DD5E1E">
                                          <w:pPr>
                                            <w:jc w:val="center"/>
                                            <w:rPr>
                                              <w:rFonts w:ascii="Georgia" w:hAnsi="Georgia"/>
                                              <w:color w:val="000000"/>
                                              <w:sz w:val="28"/>
                                              <w:szCs w:val="28"/>
                                            </w:rPr>
                                          </w:pPr>
                                        </w:p>
                                        <w:p w:rsidR="00DD5E1E" w:rsidRDefault="00DD5E1E">
                                          <w:pPr>
                                            <w:jc w:val="center"/>
                                            <w:rPr>
                                              <w:rFonts w:ascii="Courier New" w:hAnsi="Courier New" w:cs="Courier New"/>
                                              <w:color w:val="000000"/>
                                              <w:sz w:val="32"/>
                                              <w:szCs w:val="32"/>
                                            </w:rPr>
                                          </w:pPr>
                                          <w:r>
                                            <w:rPr>
                                              <w:rStyle w:val="Strong"/>
                                              <w:rFonts w:ascii="Courier New" w:hAnsi="Courier New" w:cs="Courier New"/>
                                              <w:color w:val="000000"/>
                                              <w:sz w:val="32"/>
                                              <w:szCs w:val="32"/>
                                            </w:rPr>
                                            <w:t>The End of Times - Israel God's Timepiece - The Rapture - After the Rapture - As in the Days of Noah - Gog and Magog - Perilous Times - The Antichrist - Living on Borrowed Time - Angels,  Aliens &amp; Armageddon - There will be Tribulation - Jerusalem A Cup of Trembling - The Revelation Series - </w:t>
                                          </w:r>
                                        </w:p>
                                        <w:p w:rsidR="00DD5E1E" w:rsidRDefault="00DD5E1E">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DD5E1E" w:rsidRDefault="00DD5E1E">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DD5E1E">
                                            <w:trPr>
                                              <w:tblCellSpacing w:w="15" w:type="dxa"/>
                                              <w:jc w:val="center"/>
                                            </w:trPr>
                                            <w:tc>
                                              <w:tcPr>
                                                <w:tcW w:w="6150" w:type="dxa"/>
                                                <w:tcMar>
                                                  <w:top w:w="15" w:type="dxa"/>
                                                  <w:left w:w="15" w:type="dxa"/>
                                                  <w:bottom w:w="15" w:type="dxa"/>
                                                  <w:right w:w="15" w:type="dxa"/>
                                                </w:tcMar>
                                                <w:vAlign w:val="center"/>
                                                <w:hideMark/>
                                              </w:tcPr>
                                              <w:p w:rsidR="00DD5E1E" w:rsidRDefault="00DD5E1E">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9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elcome to Prophecy Updat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DD5E1E">
                                            <w:trPr>
                                              <w:tblCellSpacing w:w="15" w:type="dxa"/>
                                              <w:jc w:val="center"/>
                                            </w:trPr>
                                            <w:tc>
                                              <w:tcPr>
                                                <w:tcW w:w="0" w:type="auto"/>
                                                <w:tcMar>
                                                  <w:top w:w="15" w:type="dxa"/>
                                                  <w:left w:w="15" w:type="dxa"/>
                                                  <w:bottom w:w="15" w:type="dxa"/>
                                                  <w:right w:w="15" w:type="dxa"/>
                                                </w:tcMar>
                                                <w:vAlign w:val="center"/>
                                                <w:hideMark/>
                                              </w:tcPr>
                                              <w:p w:rsidR="00DD5E1E" w:rsidRDefault="00DD5E1E">
                                                <w:pPr>
                                                  <w:jc w:val="center"/>
                                                  <w:rPr>
                                                    <w:b/>
                                                    <w:bCs/>
                                                    <w:color w:val="000000"/>
                                                  </w:rPr>
                                                </w:pPr>
                                                <w:r>
                                                  <w:rPr>
                                                    <w:b/>
                                                    <w:bCs/>
                                                    <w:color w:val="000000"/>
                                                  </w:rPr>
                                                  <w:t>Welcome to Prophecy Update</w:t>
                                                </w:r>
                                              </w:p>
                                            </w:tc>
                                          </w:tr>
                                        </w:tbl>
                                        <w:p w:rsidR="00DD5E1E" w:rsidRDefault="00DD5E1E">
                                          <w:pPr>
                                            <w:jc w:val="center"/>
                                            <w:rPr>
                                              <w:rFonts w:ascii="Georgia" w:hAnsi="Georgia"/>
                                              <w:color w:val="000000"/>
                                              <w:sz w:val="28"/>
                                              <w:szCs w:val="28"/>
                                            </w:rPr>
                                          </w:pPr>
                                        </w:p>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jc w:val="center"/>
                                            <w:rPr>
                                              <w:rFonts w:ascii="Arial" w:hAnsi="Arial" w:cs="Arial"/>
                                              <w:color w:val="000000"/>
                                              <w:sz w:val="20"/>
                                              <w:szCs w:val="20"/>
                                            </w:rPr>
                                          </w:pPr>
                                          <w:hyperlink r:id="rId100"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DD5E1E" w:rsidRDefault="00DD5E1E">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DD5E1E" w:rsidRDefault="00DD5E1E">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DD5E1E" w:rsidRDefault="00DD5E1E">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It is really a professional production and I see why it is so well received. In fact we felt it is actually the best film we have seen on end time events. - Bill &amp; Brenda Hicks</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DD5E1E" w:rsidRDefault="00DD5E1E">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DD5E1E" w:rsidRDefault="00DD5E1E">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jc w:val="center"/>
                                            <w:rPr>
                                              <w:rFonts w:ascii="Arial" w:hAnsi="Arial" w:cs="Arial"/>
                                              <w:color w:val="000000"/>
                                              <w:sz w:val="20"/>
                                              <w:szCs w:val="20"/>
                                            </w:rPr>
                                          </w:pPr>
                                          <w:hyperlink r:id="rId101" w:tgtFrame="_blank" w:history="1">
                                            <w:r>
                                              <w:rPr>
                                                <w:rStyle w:val="Hyperlink"/>
                                                <w:rFonts w:ascii="Arial" w:hAnsi="Arial" w:cs="Arial"/>
                                                <w:b/>
                                                <w:bCs/>
                                                <w:color w:val="3366FF"/>
                                                <w:sz w:val="40"/>
                                                <w:szCs w:val="40"/>
                                              </w:rPr>
                                              <w:t>VISIT OUR STORE BY CLICKING HERE</w:t>
                                            </w:r>
                                          </w:hyperlink>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rPr>
                                              <w:color w:val="00000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rPr>
                                              <w:rFonts w:ascii="Arial" w:hAnsi="Arial" w:cs="Arial"/>
                                              <w:color w:val="000000"/>
                                              <w:sz w:val="20"/>
                                              <w:szCs w:val="20"/>
                                            </w:rPr>
                                          </w:pPr>
                                          <w:r>
                                            <w:rPr>
                                              <w:rStyle w:val="Strong"/>
                                              <w:rFonts w:ascii="Arial" w:hAnsi="Arial" w:cs="Arial"/>
                                              <w:color w:val="000000"/>
                                              <w:sz w:val="32"/>
                                              <w:szCs w:val="32"/>
                                            </w:rPr>
                                            <w:t>US researchers: Hundreds of North Korea missiles threaten Asia</w:t>
                                          </w:r>
                                          <w:r>
                                            <w:rPr>
                                              <w:rFonts w:ascii="Arial" w:hAnsi="Arial" w:cs="Arial"/>
                                              <w:color w:val="000000"/>
                                              <w:sz w:val="20"/>
                                              <w:szCs w:val="20"/>
                                            </w:rPr>
                                            <w:t xml:space="preserve"> - Matthew Pennington -</w:t>
                                          </w:r>
                                        </w:p>
                                        <w:p w:rsidR="00DD5E1E" w:rsidRDefault="00DD5E1E">
                                          <w:pPr>
                                            <w:rPr>
                                              <w:rFonts w:ascii="Arial" w:hAnsi="Arial" w:cs="Arial"/>
                                              <w:color w:val="000000"/>
                                              <w:sz w:val="20"/>
                                              <w:szCs w:val="20"/>
                                            </w:rPr>
                                          </w:pPr>
                                          <w:hyperlink r:id="rId102" w:tgtFrame="_blank" w:history="1">
                                            <w:r>
                                              <w:rPr>
                                                <w:rStyle w:val="Hyperlink"/>
                                                <w:rFonts w:ascii="Arial" w:hAnsi="Arial" w:cs="Arial"/>
                                              </w:rPr>
                                              <w:t>http://news.yahoo.com/us-researchers-hundreds-nkorea-missiles-threaten-asia-174951940.html</w:t>
                                            </w:r>
                                          </w:hyperlink>
                                          <w:r>
                                            <w:rPr>
                                              <w:rFonts w:ascii="Arial" w:hAnsi="Arial" w:cs="Arial"/>
                                              <w:color w:val="000000"/>
                                              <w:sz w:val="20"/>
                                              <w:szCs w:val="20"/>
                                            </w:rPr>
                                            <w:t xml:space="preserve">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uclear-armed North Korea already has hundreds of ballistic missiles that can target its neighbors in Northeast Asia but will need foreign technology to </w:t>
                                          </w:r>
                                          <w:r>
                                            <w:rPr>
                                              <w:rFonts w:ascii="Arial" w:hAnsi="Arial" w:cs="Arial"/>
                                              <w:color w:val="000000"/>
                                            </w:rPr>
                                            <w:lastRenderedPageBreak/>
                                            <w:t>upgrade its arsenal and pose a more direct threat to the United States, U.S. researchers said Tuesda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ose are the latest findings of a research program investigating what secretive North Korea's nuclear weapons capability will be by 2020.</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Unlike Iran, the current focus of international nuclear diplomacy, North Korea has conducted atomic test explosions. Its blood-curdling rhetoric and periodic missile tests have set the region on edge and there's no sign of negotiations restarting to coax it into disarming.</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For now, the emphasis is on sanctions and military preparedness. Defense Secretary Ash Carter visits Japan and South Korea this week amid speculation the U.S. wants to place a missile defense system in South Korea against North Korean ballistic missiles, which Seoul is reluctant about as it would alienate China. The U.S. has already deployed anti-missile radar in Japa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U.S. military officials have expressed growing concern about North Korea's capabilities. Navy Adm. William </w:t>
                                          </w:r>
                                          <w:proofErr w:type="spellStart"/>
                                          <w:r>
                                            <w:rPr>
                                              <w:rFonts w:ascii="Arial" w:hAnsi="Arial" w:cs="Arial"/>
                                              <w:color w:val="000000"/>
                                            </w:rPr>
                                            <w:t>Gortney</w:t>
                                          </w:r>
                                          <w:proofErr w:type="spellEnd"/>
                                          <w:r>
                                            <w:rPr>
                                              <w:rFonts w:ascii="Arial" w:hAnsi="Arial" w:cs="Arial"/>
                                              <w:color w:val="000000"/>
                                            </w:rPr>
                                            <w:t>, commander of U.S. Northern Command and the North American Aerospace Defense Command, told reporters Tuesday that it is the U.S. assessment that North Korea has the ability to miniaturize a warhead to put on an intercontinental ballistic missil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U.S. officials are most concerned about a long-range missile called the KN-08 that has been displayed in military parades. It is said to be capable of being launched from a road-mobile vehicle and would therefore be difficult to monitor via satelli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the research published Tuesday by the North Korean Futures Project stresses that for now the principal threat from North Korean missiles is to its neighbors in Asia. The project is conducted by the U.S.-Korea Institute at John Hopkins School of Advanced International Studies and National Defense University's Center for the Study of Weapons of Mass Destructi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erospace engineer John Schilling and a research associate at the institute, Henry </w:t>
                                          </w:r>
                                          <w:proofErr w:type="spellStart"/>
                                          <w:r>
                                            <w:rPr>
                                              <w:rFonts w:ascii="Arial" w:hAnsi="Arial" w:cs="Arial"/>
                                              <w:color w:val="000000"/>
                                            </w:rPr>
                                            <w:t>Kan</w:t>
                                          </w:r>
                                          <w:proofErr w:type="spellEnd"/>
                                          <w:r>
                                            <w:rPr>
                                              <w:rFonts w:ascii="Arial" w:hAnsi="Arial" w:cs="Arial"/>
                                              <w:color w:val="000000"/>
                                            </w:rPr>
                                            <w:t>, say Pyongyang's current inventory of about 1,000 missiles, based on old Soviet technology, can already reach most targets in South Korea and Japa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North Korea has already achieved a level of delivery system development that will allow it to establish itself as a small nuclear power in the coming years," they write in a paper published on the institute's website, 38 North.</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espite the North's 2012 success in launching a rocket into space - the clearest sign yet it has the potential to reach the American mainland - </w:t>
                                          </w:r>
                                          <w:r>
                                            <w:rPr>
                                              <w:rFonts w:ascii="Arial" w:hAnsi="Arial" w:cs="Arial"/>
                                              <w:color w:val="000000"/>
                                            </w:rPr>
                                            <w:lastRenderedPageBreak/>
                                            <w:t>Pyongyang faces greater technical challenges in launching an effective missile across the Pacific at the U.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t may already be able to field a limited number of long-range </w:t>
                                          </w:r>
                                          <w:proofErr w:type="spellStart"/>
                                          <w:r>
                                            <w:rPr>
                                              <w:rFonts w:ascii="Arial" w:hAnsi="Arial" w:cs="Arial"/>
                                              <w:color w:val="000000"/>
                                            </w:rPr>
                                            <w:t>Taepodong</w:t>
                                          </w:r>
                                          <w:proofErr w:type="spellEnd"/>
                                          <w:r>
                                            <w:rPr>
                                              <w:rFonts w:ascii="Arial" w:hAnsi="Arial" w:cs="Arial"/>
                                              <w:color w:val="000000"/>
                                            </w:rPr>
                                            <w:t xml:space="preserve"> missiles in an emergency but they would be unreliable, vulnerable to pre-emptive strike and inaccurate, the analysis says. The KN-08 may achieve "emergency operational status" by 2020, before or with very limited flight testing, it add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analysis says foreign assistance could be critical for overcoming the technological and engineering hurdles North Korea now faces in developing better missiles, including progress on high-performance engines, heat shields, guidance electronics and rocket motors that use solid fuel instead of liquid fuel, it say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nd that's become tougher as North Korea's international isolation has intensified since its first nuclear test explosion in 2006.</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at hasn't stopped its nuclear program. According to a recent estimate by the Washington-based Institute for Science and International Security, the North likely has enough fissile material for at least 10 weapons, and that could increase to between 20 and 100 weapons by 2020.</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whereas the basic designs and production infrastructure are now largely in place for the nuclear program, technological progress on the missile front has been slower, the analysis says. North Korea has failed to make the kind of advances that Iran and Pakistan have made, although both countries relied on North Korean assistance for missiles in the 1990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ast October, the commander of U.S. forces in South Korea, Army Gen. Curtis </w:t>
                                          </w:r>
                                          <w:proofErr w:type="spellStart"/>
                                          <w:r>
                                            <w:rPr>
                                              <w:rFonts w:ascii="Arial" w:hAnsi="Arial" w:cs="Arial"/>
                                              <w:color w:val="000000"/>
                                            </w:rPr>
                                            <w:t>Scaparrotti</w:t>
                                          </w:r>
                                          <w:proofErr w:type="spellEnd"/>
                                          <w:r>
                                            <w:rPr>
                                              <w:rFonts w:ascii="Arial" w:hAnsi="Arial" w:cs="Arial"/>
                                              <w:color w:val="000000"/>
                                            </w:rPr>
                                            <w:t>, said North Korea may be capable of fielding a nuclear-armed KN-08 missile that could reach U.S. soil, but because it has not tested such a weapon the odds of it being effective were "pretty darn low."</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rPr>
                                              <w:rFonts w:ascii="Arial" w:hAnsi="Arial" w:cs="Arial"/>
                                              <w:color w:val="000000"/>
                                              <w:sz w:val="20"/>
                                              <w:szCs w:val="20"/>
                                            </w:rPr>
                                          </w:pPr>
                                          <w:r>
                                            <w:rPr>
                                              <w:rStyle w:val="Strong"/>
                                              <w:rFonts w:ascii="Arial" w:hAnsi="Arial" w:cs="Arial"/>
                                              <w:color w:val="000000"/>
                                              <w:sz w:val="32"/>
                                              <w:szCs w:val="32"/>
                                            </w:rPr>
                                            <w:t>Smart Meters: Enforcement of Mandatory Water Restrictions Is Only Just the Beginning</w:t>
                                          </w:r>
                                          <w:r>
                                            <w:rPr>
                                              <w:rFonts w:ascii="Arial" w:hAnsi="Arial" w:cs="Arial"/>
                                              <w:color w:val="000000"/>
                                              <w:sz w:val="20"/>
                                              <w:szCs w:val="20"/>
                                            </w:rPr>
                                            <w:t xml:space="preserve"> - By Michael Snyder - </w:t>
                                          </w:r>
                                          <w:hyperlink r:id="rId103" w:tgtFrame="_blank" w:history="1">
                                            <w:r>
                                              <w:rPr>
                                                <w:rStyle w:val="Hyperlink"/>
                                                <w:rFonts w:ascii="Arial" w:hAnsi="Arial" w:cs="Arial"/>
                                                <w:sz w:val="20"/>
                                                <w:szCs w:val="20"/>
                                              </w:rPr>
                                              <w:t>http://theeconomiccollapseblog.com/archives/smart-meters-enforcement-of-mandatory-water-restrictions-is-only-just-the-beginning</w:t>
                                            </w:r>
                                          </w:hyperlink>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Smart meters are now being used by authorities to crack down on "water wasters" in the state of California, but this is just the tip of the iceberg as far as what they can be used for.  Ultimately, smart meters are designed to be part of an entire "smart grid" that will enable government bureaucrats "to control everything from your dishwasher to thermostat".   And in recent years, there has been a massive push to install smart meters in as many homes in the United States and Europe as possible.  Back in December 2007, there were only 7 million smart meters installed in this country.  Today there are more than 51 million.  On the other side of the Atlantic, the European Parliament has set a goal of having smart meters in 80 percent of all homes by the year 2020.  This is being promoted as the "green" thing to do, but could it be possible that there is more to these smart meters than meets the ey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n Long Beach, California authorities were getting complaints that a local McDonald's restaurant was wasting water in the middle of the night.</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So what did the authorities do?</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y installed a smart meter which instantly started providing incriminating evidence against McDonald's.  The following comes from CBS Los Angel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Long Beach Water Department says sprinklers at a McDonald's restaurant on Bellflower Boulevard went on for 45 minutes at a time, twice a night, for an undefined number of nights. Complaints continued to mount as water pooled and wasted. The department, however, could do little about the wasting.</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at was before the smart met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Since its installation in February, Long Beach Water Department General Manager Kevin </w:t>
                                          </w:r>
                                          <w:proofErr w:type="spellStart"/>
                                          <w:r>
                                            <w:rPr>
                                              <w:rFonts w:ascii="Arial" w:hAnsi="Arial" w:cs="Arial"/>
                                              <w:color w:val="000000"/>
                                            </w:rPr>
                                            <w:t>Wattier</w:t>
                                          </w:r>
                                          <w:proofErr w:type="spellEnd"/>
                                          <w:r>
                                            <w:rPr>
                                              <w:rFonts w:ascii="Arial" w:hAnsi="Arial" w:cs="Arial"/>
                                              <w:color w:val="000000"/>
                                            </w:rPr>
                                            <w:t xml:space="preserve"> says he saw an immediate spike by tens of thousands of gallons, each time McDonald's overwatered their propert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nd according to NPR, other large California cities are also now looking into how they can use smart meters to enforce the new mandatory water restrictions in the sta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y next February, California cities together are supposed to cut their water use by a quarter. Sacramento, San Francisco and some Central Valley cities are also seeing whether smart meters can help.</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smart meters are capable of determining far more than whether or not we are using too much wat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Already, police all over the country are using the data provided by smart meters to identify homes that are potentially growing marijuana.  Homes that grow marijuana tend to use much more electricity than other homes, and so if your home is using a high level of energy that is a red flag for the cop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n addition, there are a whole host of other ways that smart meters can be used as surveillance devices by law enforcement.  The following list comes from an electronics and media expert from Burbank, California named Jerry Da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1. They individually identify electrical devices inside the home and record when they are operated causing invasion of privac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2. They monitor household activity and occupancy in violation of rights and domestic securit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3. They transmit wireless signals which may be intercepted by unauthorized and unknown parties. Those signals can be used to monitor behavior and occupancy and they can be used by criminals to aid criminal activity against the occupan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4. Data about occupant's daily habits and activities are collected, recorded and stored in permanent databases which are accessed by parties not authorized or invited to know and share that private data.</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5. Those with access to the smart meter databases can review a permanent history of household activities complete with calendar and time-of-day metrics to gain a highly invasive and detailed view of the lives of the occupan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6. Those databases may be shared with, or fall into the hands of criminals, blackmailers, law enforcement, private hackers of wireless transmissions, power company employees, and other unidentified parties who may act against the interests of the occupants under metered surveillanc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7. "Smart Meters" are, by definition, surveillance devices which violate Federal and State wiretapping laws by recording and storing databases of private and personal activities and behaviors without the consent or knowledge of those people who are monitore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8. It is possible for example, with analysis of certain "Smart Meter" data, for unauthorized and distant parties to determine medical conditions, sexual activities, </w:t>
                                          </w:r>
                                          <w:proofErr w:type="gramStart"/>
                                          <w:r>
                                            <w:rPr>
                                              <w:rFonts w:ascii="Arial" w:hAnsi="Arial" w:cs="Arial"/>
                                              <w:color w:val="000000"/>
                                            </w:rPr>
                                            <w:t>physical</w:t>
                                          </w:r>
                                          <w:proofErr w:type="gramEnd"/>
                                          <w:r>
                                            <w:rPr>
                                              <w:rFonts w:ascii="Arial" w:hAnsi="Arial" w:cs="Arial"/>
                                              <w:color w:val="000000"/>
                                            </w:rPr>
                                            <w:t xml:space="preserve"> locations of persons within the home, vacancy patterns and personal information and habits of the occupant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If all of that wasn't bad enough, there are also substantial concerns about the impact that these smart meters are having on our health...</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physician and epidemiologist Sam </w:t>
                                          </w:r>
                                          <w:proofErr w:type="spellStart"/>
                                          <w:r>
                                            <w:rPr>
                                              <w:rFonts w:ascii="Arial" w:hAnsi="Arial" w:cs="Arial"/>
                                              <w:color w:val="000000"/>
                                            </w:rPr>
                                            <w:t>Milham</w:t>
                                          </w:r>
                                          <w:proofErr w:type="spellEnd"/>
                                          <w:r>
                                            <w:rPr>
                                              <w:rFonts w:ascii="Arial" w:hAnsi="Arial" w:cs="Arial"/>
                                              <w:color w:val="000000"/>
                                            </w:rPr>
                                            <w:t>, Smart Meters, which are linked to an array of health issues, emit as much as 100 times the amount of radiation as a cell phon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Daniel Hirsch, a senior lecturer on nuclear policy at UCSC, says the federal government purposely misleads the public by conducting biased safety studies at the behest of power compani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 Washington DC power company stirred controversy in 2013 after they were caught lying to the public about how often their smart meters emitted radiation. Despite claims that the meters only emitted radiation once every 4 to 6 hours, an investigation by WUSA9 News revealed the frequency to be closer to 4 to 6 times every minut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When there is that much radiation blasting through our homes on a continual basis, it is inevitable that there are going to be health problem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w:t>
                                          </w:r>
                                          <w:proofErr w:type="spellStart"/>
                                          <w:r>
                                            <w:rPr>
                                              <w:rFonts w:ascii="Arial" w:hAnsi="Arial" w:cs="Arial"/>
                                              <w:color w:val="000000"/>
                                            </w:rPr>
                                            <w:t>Infowars</w:t>
                                          </w:r>
                                          <w:proofErr w:type="spellEnd"/>
                                          <w:r>
                                            <w:rPr>
                                              <w:rFonts w:ascii="Arial" w:hAnsi="Arial" w:cs="Arial"/>
                                              <w:color w:val="000000"/>
                                            </w:rPr>
                                            <w:t>, tens of thousands of people have already reported significant health issues that they believe are directly related to the installation of smart meters in their hom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ens of thousands of individuals are reporting officially, to governments and utilities, that they are experiencing illness or functional impairments following the installation of "smart" meters. Reported symptoms include headaches, sleep problems, ear ringing, focus difficulties, fatigue, heart palpitations, nausea and statistically abnormal recurrences of canc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Perhaps you are dealing with one of the health issues just mentione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f so, you might want to check to see if you have a smart meter in your hom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re has got to be a better way for the state of California to monitor water usage rather than smart meter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d without a doubt, the state of California is facing a crisis of unprecedented proportions.  The snowpack in the Sierras is only 5 percent of the long-term historical average.  Snow levels are currently at the lowest levels ever measured for this time of the year, and the snow is melting five to 30 days earlier than normal.  For much more on the nightmare that the state is dealing with, please see my previous article entitled "How Many People Will Have To Migrate Out Of California When All The Water Disappears?" - </w:t>
                                          </w:r>
                                          <w:hyperlink r:id="rId104" w:tgtFrame="_blank" w:history="1">
                                            <w:r>
                                              <w:rPr>
                                                <w:rStyle w:val="Hyperlink"/>
                                                <w:rFonts w:ascii="Arial" w:hAnsi="Arial" w:cs="Arial"/>
                                              </w:rPr>
                                              <w:t>http://theeconomiccollapseblog.com/archives/how-many-people-will-have-to-migrate-out-of-california-when-all-the-water-disappears</w:t>
                                            </w:r>
                                          </w:hyperlink>
                                          <w:r>
                                            <w:rPr>
                                              <w:rFonts w:ascii="Arial" w:hAnsi="Arial" w:cs="Arial"/>
                                              <w:color w:val="000000"/>
                                            </w:rPr>
                                            <w:t xml:space="preserve">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ankfully, there is a lot of waste that can be eliminated, so a lot of water can potentially be saved.  It turns out that Californians are some of the biggest water wasters on the entire planet.  The following statistic comes from the New York Tim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California's cities consume 178 gallons per person per day, on average. That's 40 percent more than the per capita water consumption in New York City and more than double that of parched Sydney, in Australia.</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So let's hope that Californians start banding together and begin using water more wisely, because this drought is not likely to go away any time soon.</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nd the truth is that what is going on in the state of California is kind of a microcosm of the water crisis that is beginning to emerge all over the glob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move by California to require mandatory cuts in water use for the first time in its history has highlighted the world's looming water crisis and increased the focus on the links between sustainable water and sustainable energy.</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We need a new paradigm," says Steven Solomon, author of Water: The Epic Struggle for Wealth, Power and Civilization. "The days when we could just go further into the mountains and find new sources of water are past. We need to make better use of the water we hav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In the end, the drought in California is going to affect all of us.  A tremendous amount of our produce is grown in the state, and we will all soon be feeling the pain of the drought in our local grocery store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As California's multi-year drought rages on, consumers in the rest of the United States may soon be feeling the pinch at the grocery store as farmers around California reduce water and plant fewer crops.</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California, sometimes called the 'nation's salad bowl', is the country's largest producer of grapes, kiwis, olives, avocados, broccoli, tomatoes, spinach, tree nuts and dairy. Now in the fourth year of a massive drought and facing only a year's worth of water remaining in the state food prices in the US and agricultural unemployment in California are set to climb as farmers do what they can to conserve water and protect their investments.</w:t>
                                          </w:r>
                                        </w:p>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lastRenderedPageBreak/>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br/>
                                            <w:t> </w:t>
                                          </w:r>
                                        </w:p>
                                        <w:p w:rsidR="00DD5E1E" w:rsidRDefault="00DD5E1E">
                                          <w:pPr>
                                            <w:rPr>
                                              <w:rFonts w:ascii="Arial" w:hAnsi="Arial" w:cs="Arial"/>
                                              <w:color w:val="000000"/>
                                              <w:sz w:val="20"/>
                                              <w:szCs w:val="20"/>
                                            </w:rPr>
                                          </w:pPr>
                                          <w:r>
                                            <w:rPr>
                                              <w:rStyle w:val="Strong"/>
                                              <w:rFonts w:ascii="Arial" w:hAnsi="Arial" w:cs="Arial"/>
                                              <w:color w:val="000000"/>
                                              <w:sz w:val="32"/>
                                              <w:szCs w:val="32"/>
                                            </w:rPr>
                                            <w:t>Daily Jot: Replacing God with Government</w:t>
                                          </w:r>
                                          <w:r>
                                            <w:rPr>
                                              <w:rFonts w:ascii="Arial" w:hAnsi="Arial" w:cs="Arial"/>
                                              <w:color w:val="000000"/>
                                              <w:sz w:val="20"/>
                                              <w:szCs w:val="20"/>
                                            </w:rPr>
                                            <w:t xml:space="preserve"> - Bill Wilson - </w:t>
                                          </w:r>
                                          <w:hyperlink r:id="rId105" w:tgtFrame="_blank" w:history="1">
                                            <w:r>
                                              <w:rPr>
                                                <w:rStyle w:val="Hyperlink"/>
                                                <w:rFonts w:ascii="Arial" w:hAnsi="Arial" w:cs="Arial"/>
                                                <w:sz w:val="20"/>
                                                <w:szCs w:val="20"/>
                                              </w:rPr>
                                              <w:t>www.dailyjot.com</w:t>
                                            </w:r>
                                          </w:hyperlink>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Bureau of Labor Statistics indicates that a record 93.2 million Americans did not participate in the labor force in March. The entire US population is slightly less than 321 million, with almost a third of Americans not working. The Census Bureau says that persons under 18 comprise about 74 million, meaning that those above 18 no longer working are almost 40% of America's workforce. Foreign-born workers total 24.7 million of those working. They have gained more than 1.9 million jobs since the current Administration took office while native born workers have lost approximately 1.1 million jobs during the same period. Forbes reports that 52% of Americans receive government assistanc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CNSNEWS.com reported: "In 2012, according to the Census Bureau, there were 103,087,000 full-time year-round workers in the United States (including 16,606,000 full-time year-round government workers). Thus, the welfare-takers outnumbered full-time year-round workers by 6,544,000." When the occupant of the Oval Office was elected in the fourth quarter of 2008, there were 96,197,000 people in households taking benefits from one or more federal welfare programs. By the fourth quarter of 2012, four years later, that number had grown by 13,434,000. Since 2012, we had more people on some sort of government assistance than were working--not counting those out of a job and not on welfare. It's gotten worse.</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se statistics should be alarming because they indicate a trend where America has become a socialist nation, where over half the people receive government assistance in some form and foreign workers are displacing native-born workers who are so discouraged that they have given up finding a job, many finding no option but to receive government assistance. In addition, the government is becoming an integral provider for the bulk of Americans. These two phenomena are not only present a danger to America's national security, but also to her spiritual security. Socialism, by its own definition and manifesto, seeks to replace God with governmen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Luke 10:7, Jesus said "the laborer is worthy of his wages." 2 Thessalonians 3:10 says, "...if any would not work, neither should he eat." Solomon wrote in Ecclesiastes 3:13, "...every man should eat and drink, and enjoy the good of all his labor, it is the gift of God." Even after the Lord returns, people will, as shown in Isaiah 65:21-23, "They shall build houses, and inhabit them; and they shall plant vineyards, and eat the fruit of them. </w:t>
                                          </w:r>
                                          <w:r>
                                            <w:rPr>
                                              <w:rFonts w:ascii="Arial" w:hAnsi="Arial" w:cs="Arial"/>
                                              <w:color w:val="000000"/>
                                            </w:rPr>
                                            <w:lastRenderedPageBreak/>
                                            <w:t>They shall not build and another inhabit; they shall not plant and another eat: for as the days of a tree are the days of my people, and mine elect shall long enjoy the work of their hands. They shall not labor in vain." Socialism is against God's plan for your life. It is a bane to the existence of America.</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rPr>
                                              <w:rFonts w:ascii="Arial" w:hAnsi="Arial" w:cs="Arial"/>
                                              <w:color w:val="000000"/>
                                              <w:sz w:val="20"/>
                                              <w:szCs w:val="20"/>
                                            </w:rPr>
                                          </w:pP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rFonts w:ascii="Arial" w:hAnsi="Arial" w:cs="Arial"/>
                                              <w:color w:val="000000"/>
                                              <w:sz w:val="20"/>
                                              <w:szCs w:val="20"/>
                                            </w:rPr>
                                          </w:pPr>
                                        </w:p>
                                        <w:p w:rsidR="00DD5E1E" w:rsidRDefault="00DD5E1E">
                                          <w:pPr>
                                            <w:rPr>
                                              <w:rFonts w:ascii="Arial" w:hAnsi="Arial" w:cs="Arial"/>
                                              <w:color w:val="000000"/>
                                              <w:sz w:val="20"/>
                                              <w:szCs w:val="20"/>
                                            </w:rPr>
                                          </w:pPr>
                                          <w:r>
                                            <w:rPr>
                                              <w:rStyle w:val="Strong"/>
                                              <w:rFonts w:ascii="Arial" w:hAnsi="Arial" w:cs="Arial"/>
                                              <w:color w:val="000000"/>
                                              <w:sz w:val="32"/>
                                              <w:szCs w:val="32"/>
                                            </w:rPr>
                                            <w:t>Daily Devotion: The Language of Heaven</w:t>
                                          </w:r>
                                          <w:r>
                                            <w:rPr>
                                              <w:rFonts w:ascii="Arial" w:hAnsi="Arial" w:cs="Arial"/>
                                              <w:color w:val="000000"/>
                                              <w:sz w:val="20"/>
                                              <w:szCs w:val="20"/>
                                            </w:rPr>
                                            <w:t xml:space="preserve"> - Greg Laurie - </w:t>
                                          </w:r>
                                          <w:hyperlink r:id="rId106" w:tgtFrame="_blank" w:history="1">
                                            <w:r>
                                              <w:rPr>
                                                <w:rStyle w:val="Hyperlink"/>
                                                <w:rFonts w:ascii="Arial" w:hAnsi="Arial" w:cs="Arial"/>
                                                <w:sz w:val="20"/>
                                                <w:szCs w:val="20"/>
                                              </w:rPr>
                                              <w:t>www.harvest.org</w:t>
                                            </w:r>
                                          </w:hyperlink>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Make a joyful shout to God, all the earth! -Psalm 66:1</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When believers gather and worship the Lord, something wonderful happens. As Jesus said, "For where two or three are gathered together in My name, I am there in the midst of them" (Matthew 18:20). This does not mean that God lives in the church. In a sense He does, if we are speaking of believers. Because we are the church, He lives in us. But God doesn't live in a building.</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But when God's people meet together, something changes. And what changes is that He manifests His presence in a supernatural way when we gather to worship Him and honor Him. And when we praise God together, whether it's in prayer or in prayer set to song in worship, we are doing what we were created to do. We are here to bring glory to God.</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The Bible tells us that God has created all things for His glory (see Isaiah 43:7). And Psalm 106:1 says, "Praise the LORD! Oh, give thanks to the Lord, for He is good! For His mercy endures forever."</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Some might say, "Well, I don't really have a good voice." Neither do thousands of contestants on American Idol, but that didn't stop them. And it shouldn't stop you. When we sing to the Lord, it is not a performance for each other; it is a performance for an audience of one: God. And God isn't really all that impressed with your pitch or how loudly you sing. He is really far more interested in what is going on in your heart. So if that is all you can do, then that is good enough.</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rPr>
                                            <w:t>From Genesis to Revelation, our faith is one of worship. And in Heaven, we will sing (see Revelation 15:2-4). Worship is the language of Heaven. So let's start practicing now.</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lastRenderedPageBreak/>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DD5E1E" w:rsidRDefault="00DD5E1E">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DD5E1E" w:rsidRDefault="00DD5E1E">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49.jpg"/>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DD5E1E" w:rsidRDefault="00DD5E1E">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DD5E1E" w:rsidRDefault="00DD5E1E">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h.constantcontact.com/fs115/1111272225814/img/5.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DD5E1E" w:rsidRDefault="00DD5E1E">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DD5E1E" w:rsidRDefault="00DD5E1E">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DD5E1E" w:rsidRDefault="00DD5E1E">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lastRenderedPageBreak/>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DD5E1E" w:rsidRDefault="00DD5E1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DD5E1E" w:rsidRDefault="00DD5E1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DD5E1E" w:rsidRDefault="00DD5E1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DD5E1E" w:rsidRDefault="00DD5E1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DD5E1E" w:rsidRDefault="00DD5E1E">
                                          <w:pPr>
                                            <w:pStyle w:val="NormalWeb"/>
                                            <w:spacing w:before="0" w:beforeAutospacing="0" w:after="200" w:afterAutospacing="0"/>
                                            <w:rPr>
                                              <w:rFonts w:ascii="Arial" w:hAnsi="Arial" w:cs="Arial"/>
                                              <w:color w:val="000000"/>
                                            </w:rPr>
                                          </w:pPr>
                                          <w:r>
                                            <w:rPr>
                                              <w:rFonts w:ascii="Arial" w:hAnsi="Arial" w:cs="Arial"/>
                                              <w:color w:val="000000"/>
                                            </w:rPr>
                                            <w:t>I ask that you would prayerfully consider partnering with us to get the Word out and keep the world informed. Remember, your gift, no matter how small, does make a difference! You will be helping to touch lives, around the world, 24 hours a day, seven days a week, thanks to the internet your generosity carries a global impact! - Thanks!</w:t>
                                          </w:r>
                                        </w:p>
                                        <w:p w:rsidR="00DD5E1E" w:rsidRDefault="00DD5E1E">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DD5E1E" w:rsidRDefault="00DD5E1E">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DD5E1E" w:rsidRDefault="00DD5E1E">
                                          <w:pPr>
                                            <w:pStyle w:val="NormalWeb"/>
                                            <w:spacing w:before="0" w:beforeAutospacing="0" w:after="200" w:afterAutospacing="0"/>
                                            <w:rPr>
                                              <w:rFonts w:ascii="Arial" w:hAnsi="Arial" w:cs="Arial"/>
                                              <w:color w:val="000000"/>
                                            </w:rPr>
                                          </w:pPr>
                                          <w:r>
                                            <w:rPr>
                                              <w:rFonts w:ascii="Arial" w:hAnsi="Arial" w:cs="Arial"/>
                                              <w:color w:val="000000"/>
                                            </w:rPr>
                                            <w:lastRenderedPageBreak/>
                                            <w:t>If you have been blessed by Prophecy Update and would like to help support this ministry financially. You can make a secure donation online by going to:</w:t>
                                          </w:r>
                                        </w:p>
                                        <w:p w:rsidR="00DD5E1E" w:rsidRDefault="00DD5E1E">
                                          <w:pPr>
                                            <w:pStyle w:val="titletext"/>
                                            <w:spacing w:before="0" w:beforeAutospacing="0" w:after="200" w:afterAutospacing="0"/>
                                            <w:jc w:val="center"/>
                                            <w:rPr>
                                              <w:rFonts w:ascii="Century Gothic" w:hAnsi="Century Gothic" w:cs="Arial"/>
                                              <w:color w:val="3366FF"/>
                                              <w:sz w:val="72"/>
                                              <w:szCs w:val="72"/>
                                            </w:rPr>
                                          </w:pPr>
                                          <w:hyperlink r:id="rId109"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DD5E1E" w:rsidRDefault="00DD5E1E">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DD5E1E" w:rsidRDefault="00DD5E1E">
                                          <w:pPr>
                                            <w:pStyle w:val="NormalWeb"/>
                                            <w:spacing w:before="0" w:beforeAutospacing="0" w:after="200" w:afterAutospacing="0"/>
                                            <w:jc w:val="center"/>
                                            <w:rPr>
                                              <w:rFonts w:ascii="Arial" w:hAnsi="Arial" w:cs="Arial"/>
                                              <w:color w:val="000000"/>
                                              <w:sz w:val="36"/>
                                              <w:szCs w:val="36"/>
                                            </w:rPr>
                                          </w:pPr>
                                          <w:hyperlink r:id="rId110"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DD5E1E" w:rsidRDefault="00DD5E1E">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DD5E1E" w:rsidRDefault="00DD5E1E">
                                          <w:pPr>
                                            <w:rPr>
                                              <w:rStyle w:val="Strong"/>
                                              <w:sz w:val="32"/>
                                              <w:szCs w:val="32"/>
                                            </w:rPr>
                                          </w:pPr>
                                          <w:r>
                                            <w:rPr>
                                              <w:rStyle w:val="Strong"/>
                                              <w:rFonts w:ascii="Arial" w:hAnsi="Arial" w:cs="Arial"/>
                                              <w:color w:val="000000"/>
                                              <w:sz w:val="32"/>
                                              <w:szCs w:val="32"/>
                                            </w:rPr>
                                            <w:t xml:space="preserve"> or </w:t>
                                          </w:r>
                                        </w:p>
                                        <w:p w:rsidR="00DD5E1E" w:rsidRDefault="00DD5E1E">
                                          <w:pPr>
                                            <w:pStyle w:val="NormalWeb"/>
                                            <w:spacing w:before="0" w:beforeAutospacing="0" w:after="0" w:afterAutospacing="0"/>
                                            <w:jc w:val="center"/>
                                          </w:pPr>
                                          <w:hyperlink r:id="rId111"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DD5E1E" w:rsidRDefault="00DD5E1E">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DD5E1E" w:rsidRDefault="00DD5E1E">
                                          <w:pPr>
                                            <w:jc w:val="center"/>
                                            <w:rPr>
                                              <w:rFonts w:ascii="Arial" w:hAnsi="Arial" w:cs="Arial"/>
                                              <w:color w:val="000000"/>
                                              <w:sz w:val="20"/>
                                              <w:szCs w:val="20"/>
                                            </w:rPr>
                                          </w:pPr>
                                        </w:p>
                                        <w:p w:rsidR="00DD5E1E" w:rsidRDefault="00DD5E1E">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DD5E1E" w:rsidRDefault="00DD5E1E">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DD5E1E" w:rsidRDefault="00DD5E1E">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DD5E1E" w:rsidRDefault="00DD5E1E">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DD5E1E" w:rsidRDefault="00DD5E1E">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hideMark/>
                                        </w:tcPr>
                                        <w:p w:rsidR="00DD5E1E" w:rsidRDefault="00DD5E1E">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220"/>
                                          </w:tblGrid>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tcMar>
                                                  <w:top w:w="0" w:type="dxa"/>
                                                  <w:left w:w="0" w:type="dxa"/>
                                                  <w:bottom w:w="15" w:type="dxa"/>
                                                  <w:right w:w="0" w:type="dxa"/>
                                                </w:tcMar>
                                                <w:vAlign w:val="center"/>
                                                <w:hideMark/>
                                              </w:tcPr>
                                              <w:p w:rsidR="00DD5E1E" w:rsidRDefault="00DD5E1E">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DD5E1E">
                                            <w:trPr>
                                              <w:trHeight w:val="15"/>
                                              <w:tblCellSpacing w:w="0" w:type="dxa"/>
                                            </w:trPr>
                                            <w:tc>
                                              <w:tcPr>
                                                <w:tcW w:w="0" w:type="auto"/>
                                                <w:shd w:val="clear" w:color="auto" w:fill="FF0000"/>
                                                <w:vAlign w:val="center"/>
                                                <w:hideMark/>
                                              </w:tcPr>
                                              <w:p w:rsidR="00DD5E1E" w:rsidRDefault="00DD5E1E">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br/>
                                            <w:t> </w:t>
                                          </w:r>
                                        </w:p>
                                        <w:p w:rsidR="00DD5E1E" w:rsidRDefault="00DD5E1E">
                                          <w:pPr>
                                            <w:rPr>
                                              <w:rFonts w:ascii="Arial" w:hAnsi="Arial" w:cs="Arial"/>
                                              <w:color w:val="000000"/>
                                            </w:rPr>
                                          </w:pPr>
                                          <w:r>
                                            <w:rPr>
                                              <w:rStyle w:val="Strong"/>
                                              <w:rFonts w:ascii="Arial" w:hAnsi="Arial" w:cs="Arial"/>
                                              <w:color w:val="000000"/>
                                              <w:sz w:val="32"/>
                                              <w:szCs w:val="32"/>
                                            </w:rPr>
                                            <w:t>Featured Article: Does Anybody Really Know What Time It Is?</w:t>
                                          </w:r>
                                          <w:r>
                                            <w:rPr>
                                              <w:rFonts w:ascii="Arial" w:hAnsi="Arial" w:cs="Arial"/>
                                              <w:color w:val="000000"/>
                                            </w:rPr>
                                            <w:t xml:space="preserve"> - Wendy </w:t>
                                          </w:r>
                                          <w:proofErr w:type="spellStart"/>
                                          <w:r>
                                            <w:rPr>
                                              <w:rFonts w:ascii="Arial" w:hAnsi="Arial" w:cs="Arial"/>
                                              <w:color w:val="000000"/>
                                            </w:rPr>
                                            <w:t>Wippel</w:t>
                                          </w:r>
                                          <w:proofErr w:type="spellEnd"/>
                                          <w:r>
                                            <w:rPr>
                                              <w:rFonts w:ascii="Arial" w:hAnsi="Arial" w:cs="Arial"/>
                                              <w:color w:val="000000"/>
                                            </w:rPr>
                                            <w:t xml:space="preserve"> - </w:t>
                                          </w:r>
                                          <w:hyperlink r:id="rId112" w:tgtFrame="_blank" w:history="1">
                                            <w:r>
                                              <w:rPr>
                                                <w:rStyle w:val="Hyperlink"/>
                                                <w:rFonts w:ascii="Arial" w:hAnsi="Arial" w:cs="Arial"/>
                                              </w:rPr>
                                              <w:t>http://www.omegaletter.com/articles/articles.asp?ArticleID=8024</w:t>
                                            </w:r>
                                          </w:hyperlink>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lastRenderedPageBreak/>
                                            <w:t>One wise soul once observed that there's a fine line between hobbies and mental illness. Particularly collecting.  A blood relative of mine, e.g., proudly displays dozens of glass replicas of vintage cars, filled with aftershave. (I rest my case.)  I collect evidences for pre-</w:t>
                                          </w:r>
                                          <w:proofErr w:type="spellStart"/>
                                          <w:r>
                                            <w:rPr>
                                              <w:rFonts w:ascii="Arial" w:hAnsi="Arial" w:cs="Arial"/>
                                              <w:color w:val="000000"/>
                                            </w:rPr>
                                            <w:t>trib</w:t>
                                          </w:r>
                                          <w:proofErr w:type="spellEnd"/>
                                          <w:r>
                                            <w:rPr>
                                              <w:rFonts w:ascii="Arial" w:hAnsi="Arial" w:cs="Arial"/>
                                              <w:color w:val="000000"/>
                                            </w:rPr>
                                            <w:t xml:space="preserve"> rapture. Which at least don't add to the clutter.</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xml:space="preserve">Even among true evangelicals (increasingly outnumbered, seemingly, by those afflicted with itching ears), issues divide us, baptism (water/ Holy Spirit), musical instruments, </w:t>
                                          </w:r>
                                          <w:proofErr w:type="gramStart"/>
                                          <w:r>
                                            <w:rPr>
                                              <w:rFonts w:ascii="Arial" w:hAnsi="Arial" w:cs="Arial"/>
                                              <w:color w:val="000000"/>
                                            </w:rPr>
                                            <w:t>eternal</w:t>
                                          </w:r>
                                          <w:proofErr w:type="gramEnd"/>
                                          <w:r>
                                            <w:rPr>
                                              <w:rFonts w:ascii="Arial" w:hAnsi="Arial" w:cs="Arial"/>
                                              <w:color w:val="000000"/>
                                            </w:rPr>
                                            <w:t xml:space="preserve"> security. The most fervently debated topic, however, is, arguably, the rapture. Specifically its timing.</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Varieties of theological positions on the timing of the rapture are floating around there in Greater Christendom. For instance, the position held by the emergent, postmodern "church", who view the rapture in general as 1) a mythical event constructed by  ignorant fundamental Christians through an overzealous twisting of Scripture and 2) one believed by that group, known otherwise as the lunatic fringe of Christianity.</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I'm using the term  "church" loosely when I talk about the postmodern church, but hey, so did John in Revelation 3:14.  The bulk of the evangelical world, however, is divided, as far as the timing of the rapture goes, into two camps: rapture occurring before the beginning of the tribulation (otherwise known as pre-</w:t>
                                          </w:r>
                                          <w:proofErr w:type="spellStart"/>
                                          <w:r>
                                            <w:rPr>
                                              <w:rFonts w:ascii="Arial" w:hAnsi="Arial" w:cs="Arial"/>
                                              <w:color w:val="000000"/>
                                            </w:rPr>
                                            <w:t>trib</w:t>
                                          </w:r>
                                          <w:proofErr w:type="spellEnd"/>
                                          <w:r>
                                            <w:rPr>
                                              <w:rFonts w:ascii="Arial" w:hAnsi="Arial" w:cs="Arial"/>
                                              <w:color w:val="000000"/>
                                            </w:rPr>
                                            <w:t>), and rapture at the end of tribulation predictably known as post-</w:t>
                                          </w:r>
                                          <w:proofErr w:type="spellStart"/>
                                          <w:r>
                                            <w:rPr>
                                              <w:rFonts w:ascii="Arial" w:hAnsi="Arial" w:cs="Arial"/>
                                              <w:color w:val="000000"/>
                                            </w:rPr>
                                            <w:t>trib</w:t>
                                          </w:r>
                                          <w:proofErr w:type="spellEnd"/>
                                          <w:r>
                                            <w:rPr>
                                              <w:rFonts w:ascii="Arial" w:hAnsi="Arial" w:cs="Arial"/>
                                              <w:color w:val="000000"/>
                                            </w:rPr>
                                            <w:t xml:space="preserve">). As promised, in this column I will continue to share some of the reasons to anticipate </w:t>
                                          </w:r>
                                          <w:proofErr w:type="spellStart"/>
                                          <w:r>
                                            <w:rPr>
                                              <w:rFonts w:ascii="Arial" w:hAnsi="Arial" w:cs="Arial"/>
                                              <w:color w:val="000000"/>
                                            </w:rPr>
                                            <w:t>pretrib</w:t>
                                          </w:r>
                                          <w:proofErr w:type="spellEnd"/>
                                          <w:r>
                                            <w:rPr>
                                              <w:rFonts w:ascii="Arial" w:hAnsi="Arial" w:cs="Arial"/>
                                              <w:color w:val="000000"/>
                                            </w:rPr>
                                            <w:t xml:space="preserve"> rapture that I've been collecting.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Continue, because I have previously posted several:  What's Your Flight Schedule? (Nov 13, 2014); Wednesday's Church (October 3, 2012) and Going to the Chapel (November 23, 2011).  And probably more that I have forgotten.</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Let's start from a birds-eye view. The Book of Revelation presents a timeline of end time events, beginning with tribulation and ending with the final victory-of the Lamb over His enemies, as promised. It is this timeline in Revelation that enables us to figure out how all of the pieces of the prophetic picture scattered throughout the Old Testament books fit in, together giving us a wide-scope but also, detailed picture of the events prophesied to be our world to an end.</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And Revelation begins with the state of the Church on earth (actually, in sequence, an entire timeline of church history, ending with the apostate church of Laodicea) followed by, in chronological sequence:</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1. The opening of a door into heaven.</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2. A command, from God, to "come up here."</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lastRenderedPageBreak/>
                                            <w:t>3. Recognition of the Lamb as the source of redemption, followed by enthusiastic worship of the same</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4. Jesus, the savior, being acknowledged as worthy to break the seals of the scroll.</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Then Jesus takes the scroll --that only He can open and breaks the first seal. And with the first seal, unleashes the Antichrist (the Imitation Christ) who, having signed the treaty which Daniel identifies as the official starting gun for tribulation (Daniel 9:27), is now free to begin the world conquest that was always his real intent.  And he begins his quest for world domination by riding a white horse, in imitation of the Christ the Avenger of blood who will come to save His people in Revelation 19.</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The Lord Jesus opens the first seal, and the antichrist, the imitation Christ, rides forth, and, with that, the tribulation begins. After the church is identified as being on earth and, after a door to heaven opens and God's voice says, "come up here."   And-most intriguingly-- before the first seal of the tribulation is opened.</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Not convinced?  The rest of the book reiterates that the "Come up here" in Revelation 4, on the Revelation timeline, is, in fact, the rapture of the church.  How can we tell?  The next 15 chapters of Revelation.</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xml:space="preserve">Although the church is the absolute focus of the first three chapters of Revelation (before the "come up here"), mentioned, in fact 17 times in those three chapters, in the next 15 chapters of Revelation the church is completely and conspicuously absent.  (Although Zion and Israel do appear, as do Judah, Reuben, Simeon, Levi, </w:t>
                                          </w:r>
                                          <w:proofErr w:type="spellStart"/>
                                          <w:r>
                                            <w:rPr>
                                              <w:rFonts w:ascii="Arial" w:hAnsi="Arial" w:cs="Arial"/>
                                              <w:color w:val="000000"/>
                                            </w:rPr>
                                            <w:t>Napthali</w:t>
                                          </w:r>
                                          <w:proofErr w:type="spellEnd"/>
                                          <w:r>
                                            <w:rPr>
                                              <w:rFonts w:ascii="Arial" w:hAnsi="Arial" w:cs="Arial"/>
                                              <w:color w:val="000000"/>
                                            </w:rPr>
                                            <w:t xml:space="preserve">, Issachar, Asher, Gad , Benjamin, Manasseh,  and Joseph).  The church finally reappears, however, in Revelation Chapter 19, but they're not, as Hank </w:t>
                                          </w:r>
                                          <w:proofErr w:type="spellStart"/>
                                          <w:r>
                                            <w:rPr>
                                              <w:rFonts w:ascii="Arial" w:hAnsi="Arial" w:cs="Arial"/>
                                              <w:color w:val="000000"/>
                                            </w:rPr>
                                            <w:t>Hanegraff</w:t>
                                          </w:r>
                                          <w:proofErr w:type="spellEnd"/>
                                          <w:r>
                                            <w:rPr>
                                              <w:rFonts w:ascii="Arial" w:hAnsi="Arial" w:cs="Arial"/>
                                              <w:color w:val="000000"/>
                                            </w:rPr>
                                            <w:t xml:space="preserve"> would have us believe, enduring tribulation.  To the contrary, the church is coming back to earth, with their bridegroom and Savior, as the purified and redeemed bride of Christ.</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Past tense, done deal, fait accompli, as described in Revelation 19:</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xml:space="preserve">"Let us be glad and rejoice and give Him glory, for the marriage of the Lamb has come, and His wife has made herself ready." 8 And to her it was granted to be arrayed in fine linen, clean and bright, for the fine linen is the righteous acts of the </w:t>
                                          </w:r>
                                          <w:proofErr w:type="gramStart"/>
                                          <w:r>
                                            <w:rPr>
                                              <w:rFonts w:ascii="Arial" w:hAnsi="Arial" w:cs="Arial"/>
                                              <w:color w:val="000000"/>
                                            </w:rPr>
                                            <w:t>saints ....</w:t>
                                          </w:r>
                                          <w:proofErr w:type="gramEnd"/>
                                          <w:r>
                                            <w:rPr>
                                              <w:rFonts w:ascii="Arial" w:hAnsi="Arial" w:cs="Arial"/>
                                              <w:color w:val="000000"/>
                                            </w:rPr>
                                            <w:t xml:space="preserve"> 11 Now I saw heaven opened, and behold, a white horse. And He who sat on him was called Faithful and True, and in righteousness He judges and makes war. 12 His eyes were like a flame of fire, and on His head were many crowns. He had[e] a name written that no one knew except Himself. 13 He was clothed with a robe dipped in blood, and His name is called The Word of God. 14 And the armies in heaven, clothed in fine linen, white and clean</w:t>
                                          </w:r>
                                          <w:proofErr w:type="gramStart"/>
                                          <w:r>
                                            <w:rPr>
                                              <w:rFonts w:ascii="Arial" w:hAnsi="Arial" w:cs="Arial"/>
                                              <w:color w:val="000000"/>
                                            </w:rPr>
                                            <w:t>,[</w:t>
                                          </w:r>
                                          <w:proofErr w:type="gramEnd"/>
                                          <w:r>
                                            <w:rPr>
                                              <w:rFonts w:ascii="Arial" w:hAnsi="Arial" w:cs="Arial"/>
                                              <w:color w:val="000000"/>
                                            </w:rPr>
                                            <w:t xml:space="preserve">f] followed Him on white horses. 15 </w:t>
                                          </w:r>
                                          <w:r>
                                            <w:rPr>
                                              <w:rFonts w:ascii="Arial" w:hAnsi="Arial" w:cs="Arial"/>
                                              <w:color w:val="000000"/>
                                            </w:rPr>
                                            <w:lastRenderedPageBreak/>
                                            <w:t>Now out of His mouth goes a sharp[g] sword, that with it He should strike the nations. And He Himself will rule them with a rod of iron. He Himself treads the winepress of the fierceness and wrath of Almighty God. 16 And He has on His robe and on His thigh a name written: KING OF KINGS AND LORD OF LORDS."</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The armies in heaven, already purified, are clothed in fine linen (identifying them as the church vis-à-vis Revelation 19:8) and coming back now from heaven with their Savior and Lord. They follow Him out of heaven, not into heaven.  So this is not the rapture.  And Isaiah 65 identified the elect that are gathered at the end of tribulation as the remnant of Israel saved during the tribulation, not the church, as is often argued by the post-</w:t>
                                          </w:r>
                                          <w:proofErr w:type="spellStart"/>
                                          <w:r>
                                            <w:rPr>
                                              <w:rFonts w:ascii="Arial" w:hAnsi="Arial" w:cs="Arial"/>
                                              <w:color w:val="000000"/>
                                            </w:rPr>
                                            <w:t>trib</w:t>
                                          </w:r>
                                          <w:proofErr w:type="spellEnd"/>
                                          <w:r>
                                            <w:rPr>
                                              <w:rFonts w:ascii="Arial" w:hAnsi="Arial" w:cs="Arial"/>
                                              <w:color w:val="000000"/>
                                            </w:rPr>
                                            <w:t xml:space="preserve"> view.</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xml:space="preserve">And with that, the Revelation timeline of the church is complete. To recap: the church is the complete focus of Chapters 1-3, but then beckoned by God in Revelation 4 to "come up here". They are then totally absent from the events on earth laid out in chapters 5-18, reappearing only in chapter 19 of Revelation as the bride of Christ (having completed her bridal "week" of seven years) on her way the wedding feast described in Revelation 19:9.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xml:space="preserve">The purpose of the tribulation is spelled out for us in Hosea 5:15 and it's not to purify the bride (who, as we saw above, has already purified and given, by her bridegroom, the garments of salvation).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It's to bring His chosen people back into His arms. According to the Lord himself, "I will return again to my place till they acknowledge their offense. Then they will seek my face; In their affliction they will earnestly seek me."</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And they will. But the church will be watching that glorious day from the balcony!</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p w:rsidR="00DD5E1E" w:rsidRDefault="00DD5E1E">
                                          <w:pPr>
                                            <w:rPr>
                                              <w:rFonts w:ascii="Arial" w:hAnsi="Arial" w:cs="Arial"/>
                                              <w:color w:val="000000"/>
                                            </w:rPr>
                                          </w:pPr>
                                        </w:p>
                                        <w:p w:rsidR="00DD5E1E" w:rsidRDefault="00DD5E1E">
                                          <w:pPr>
                                            <w:pStyle w:val="NormalWeb"/>
                                            <w:spacing w:before="0" w:beforeAutospacing="0" w:after="0" w:afterAutospacing="0"/>
                                            <w:rPr>
                                              <w:rFonts w:ascii="Arial" w:hAnsi="Arial" w:cs="Arial"/>
                                              <w:color w:val="000000"/>
                                            </w:rPr>
                                          </w:pPr>
                                          <w:r>
                                            <w:rPr>
                                              <w:rFonts w:ascii="Arial" w:hAnsi="Arial" w:cs="Arial"/>
                                              <w:color w:val="000000"/>
                                            </w:rPr>
                                            <w:t> </w:t>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tcPr>
                                        <w:p w:rsidR="00DD5E1E" w:rsidRDefault="00DD5E1E">
                                          <w:pPr>
                                            <w:rPr>
                                              <w:rFonts w:ascii="Arial" w:hAnsi="Arial" w:cs="Arial"/>
                                              <w:color w:val="000000"/>
                                              <w:sz w:val="20"/>
                                              <w:szCs w:val="20"/>
                                            </w:rPr>
                                          </w:pPr>
                                        </w:p>
                                        <w:p w:rsidR="00DD5E1E" w:rsidRDefault="00DD5E1E">
                                          <w:pPr>
                                            <w:jc w:val="center"/>
                                            <w:rPr>
                                              <w:rFonts w:ascii="Arial" w:hAnsi="Arial" w:cs="Arial"/>
                                              <w:color w:val="000000"/>
                                              <w:sz w:val="20"/>
                                              <w:szCs w:val="20"/>
                                            </w:rPr>
                                          </w:pPr>
                                          <w:r>
                                            <w:rPr>
                                              <w:rFonts w:ascii="Arial" w:hAnsi="Arial" w:cs="Arial"/>
                                              <w:color w:val="000000"/>
                                              <w:sz w:val="20"/>
                                              <w:szCs w:val="20"/>
                                            </w:rPr>
                                            <w:t> </w:t>
                                          </w:r>
                                        </w:p>
                                        <w:p w:rsidR="00DD5E1E" w:rsidRDefault="00DD5E1E">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Gray"/>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DD5E1E" w:rsidRDefault="00DD5E1E">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DD5E1E" w:rsidRDefault="00DD5E1E">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DD5E1E" w:rsidRDefault="00DD5E1E">
                                          <w:pPr>
                                            <w:pStyle w:val="NormalWeb"/>
                                            <w:spacing w:before="0" w:beforeAutospacing="0" w:after="200" w:afterAutospacing="0"/>
                                            <w:jc w:val="center"/>
                                            <w:rPr>
                                              <w:rFonts w:ascii="Arial" w:hAnsi="Arial" w:cs="Arial"/>
                                              <w:color w:val="000000"/>
                                              <w:sz w:val="20"/>
                                              <w:szCs w:val="20"/>
                                            </w:rPr>
                                          </w:pPr>
                                          <w:hyperlink r:id="rId115" w:tgtFrame="_blank" w:history="1">
                                            <w:r>
                                              <w:rPr>
                                                <w:rStyle w:val="Hyperlink"/>
                                                <w:rFonts w:ascii="Arial" w:hAnsi="Arial" w:cs="Arial"/>
                                                <w:sz w:val="28"/>
                                                <w:szCs w:val="28"/>
                                              </w:rPr>
                                              <w:t>www.thegoodtest.net</w:t>
                                            </w:r>
                                          </w:hyperlink>
                                        </w:p>
                                        <w:p w:rsidR="00DD5E1E" w:rsidRDefault="00DD5E1E">
                                          <w:pPr>
                                            <w:pStyle w:val="NormalWeb"/>
                                            <w:spacing w:before="0" w:beforeAutospacing="0" w:after="200" w:afterAutospacing="0"/>
                                            <w:jc w:val="center"/>
                                            <w:rPr>
                                              <w:rFonts w:ascii="Arial" w:hAnsi="Arial" w:cs="Arial"/>
                                              <w:color w:val="000000"/>
                                              <w:sz w:val="20"/>
                                              <w:szCs w:val="20"/>
                                            </w:rPr>
                                          </w:pPr>
                                          <w:hyperlink r:id="rId116" w:tgtFrame="_blank" w:history="1">
                                            <w:r>
                                              <w:rPr>
                                                <w:rStyle w:val="Hyperlink"/>
                                                <w:rFonts w:ascii="Arial" w:hAnsi="Arial" w:cs="Arial"/>
                                                <w:sz w:val="28"/>
                                                <w:szCs w:val="28"/>
                                              </w:rPr>
                                              <w:t>www.gotquestions.org</w:t>
                                            </w:r>
                                          </w:hyperlink>
                                        </w:p>
                                        <w:p w:rsidR="00DD5E1E" w:rsidRDefault="00DD5E1E">
                                          <w:pPr>
                                            <w:pStyle w:val="NormalWeb"/>
                                            <w:spacing w:before="0" w:beforeAutospacing="0" w:after="200" w:afterAutospacing="0"/>
                                            <w:jc w:val="center"/>
                                            <w:rPr>
                                              <w:rFonts w:ascii="Arial" w:hAnsi="Arial" w:cs="Arial"/>
                                              <w:color w:val="000000"/>
                                              <w:sz w:val="20"/>
                                              <w:szCs w:val="20"/>
                                            </w:rPr>
                                          </w:pPr>
                                          <w:hyperlink r:id="rId117" w:tgtFrame="_blank" w:history="1">
                                            <w:r>
                                              <w:rPr>
                                                <w:rStyle w:val="Hyperlink"/>
                                                <w:rFonts w:ascii="Arial" w:hAnsi="Arial" w:cs="Arial"/>
                                                <w:sz w:val="28"/>
                                                <w:szCs w:val="28"/>
                                              </w:rPr>
                                              <w:t>www.wayofthemaster.com</w:t>
                                            </w:r>
                                          </w:hyperlink>
                                        </w:p>
                                        <w:p w:rsidR="00DD5E1E" w:rsidRDefault="00DD5E1E">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DD5E1E" w:rsidRDefault="00DD5E1E">
                                          <w:pPr>
                                            <w:pStyle w:val="NormalWeb"/>
                                            <w:spacing w:before="0" w:beforeAutospacing="0" w:after="200" w:afterAutospacing="0"/>
                                            <w:jc w:val="center"/>
                                            <w:rPr>
                                              <w:rFonts w:ascii="Arial" w:hAnsi="Arial" w:cs="Arial"/>
                                              <w:color w:val="000000"/>
                                              <w:sz w:val="20"/>
                                              <w:szCs w:val="20"/>
                                            </w:rPr>
                                          </w:pPr>
                                          <w:hyperlink r:id="rId118" w:tgtFrame="_blank" w:history="1">
                                            <w:r>
                                              <w:rPr>
                                                <w:rStyle w:val="Hyperlink"/>
                                                <w:rFonts w:ascii="Arial" w:hAnsi="Arial" w:cs="Arial"/>
                                                <w:sz w:val="27"/>
                                                <w:szCs w:val="27"/>
                                              </w:rPr>
                                              <w:t>http://www.goodsearch.com/toolbar/prophecy-update</w:t>
                                            </w:r>
                                          </w:hyperlink>
                                        </w:p>
                                        <w:p w:rsidR="00DD5E1E" w:rsidRDefault="00DD5E1E">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DD5E1E" w:rsidRDefault="00DD5E1E">
                                          <w:pPr>
                                            <w:jc w:val="center"/>
                                            <w:rPr>
                                              <w:color w:val="000000"/>
                                              <w:sz w:val="20"/>
                                              <w:szCs w:val="20"/>
                                            </w:rPr>
                                          </w:pPr>
                                          <w:r>
                                            <w:rPr>
                                              <w:color w:val="000000"/>
                                              <w:sz w:val="20"/>
                                              <w:szCs w:val="20"/>
                                            </w:rPr>
                                            <w:pict>
                                              <v:rect id="_x0000_i1028" style="width:468pt;height:1.5pt" o:hralign="center" o:hrstd="t" o:hr="t" fillcolor="#a0a0a0" stroked="f"/>
                                            </w:pic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DD5E1E" w:rsidRDefault="00DD5E1E">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DD5E1E" w:rsidRDefault="00DD5E1E">
                                          <w:pPr>
                                            <w:pStyle w:val="NormalWeb"/>
                                            <w:spacing w:before="0" w:beforeAutospacing="0" w:after="200" w:afterAutospacing="0"/>
                                            <w:jc w:val="center"/>
                                            <w:rPr>
                                              <w:rFonts w:ascii="Arial" w:hAnsi="Arial" w:cs="Arial"/>
                                              <w:color w:val="000000"/>
                                              <w:sz w:val="20"/>
                                              <w:szCs w:val="20"/>
                                            </w:rPr>
                                          </w:pPr>
                                          <w:hyperlink r:id="rId119" w:tgtFrame="_blank" w:history="1">
                                            <w:r>
                                              <w:rPr>
                                                <w:rStyle w:val="Hyperlink"/>
                                                <w:rFonts w:ascii="Arial" w:hAnsi="Arial" w:cs="Arial"/>
                                              </w:rPr>
                                              <w:t>prophecyupdate@bak.rr.com</w:t>
                                            </w:r>
                                          </w:hyperlink>
                                        </w:p>
                                        <w:p w:rsidR="00DD5E1E" w:rsidRDefault="00DD5E1E">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DD5E1E" w:rsidRDefault="00DD5E1E">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DD5E1E" w:rsidRDefault="00DD5E1E">
                                    <w:pPr>
                                      <w:jc w:val="center"/>
                                      <w:rPr>
                                        <w:sz w:val="20"/>
                                        <w:szCs w:val="20"/>
                                      </w:rPr>
                                    </w:pPr>
                                  </w:p>
                                </w:tc>
                              </w:tr>
                            </w:tbl>
                            <w:p w:rsidR="00DD5E1E" w:rsidRDefault="00DD5E1E">
                              <w:pPr>
                                <w:jc w:val="center"/>
                                <w:rPr>
                                  <w:sz w:val="20"/>
                                  <w:szCs w:val="20"/>
                                </w:rPr>
                              </w:pP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30"/>
                        </w:tblGrid>
                        <w:tr w:rsidR="00DD5E1E">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jc w:val="center"/>
                                      </w:trPr>
                                      <w:tc>
                                        <w:tcPr>
                                          <w:tcW w:w="0" w:type="auto"/>
                                          <w:tcMar>
                                            <w:top w:w="0" w:type="dxa"/>
                                            <w:left w:w="0" w:type="dxa"/>
                                            <w:bottom w:w="165" w:type="dxa"/>
                                            <w:right w:w="0" w:type="dxa"/>
                                          </w:tcMar>
                                          <w:hideMark/>
                                        </w:tcPr>
                                        <w:p w:rsidR="00DD5E1E" w:rsidRDefault="00DD5E1E">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trPr>
                                            <w:tc>
                                              <w:tcPr>
                                                <w:tcW w:w="0" w:type="auto"/>
                                                <w:shd w:val="clear" w:color="auto" w:fill="0A74DB"/>
                                                <w:tcMar>
                                                  <w:top w:w="0" w:type="dxa"/>
                                                  <w:left w:w="0" w:type="dxa"/>
                                                  <w:bottom w:w="75" w:type="dxa"/>
                                                  <w:right w:w="0" w:type="dxa"/>
                                                </w:tcMar>
                                                <w:vAlign w:val="center"/>
                                                <w:hideMark/>
                                              </w:tcPr>
                                              <w:p w:rsidR="00DD5E1E" w:rsidRDefault="00DD5E1E">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rPr>
                                              <w:sz w:val="20"/>
                                              <w:szCs w:val="20"/>
                                            </w:rPr>
                                          </w:pPr>
                                        </w:p>
                                      </w:tc>
                                    </w:tr>
                                  </w:tbl>
                                  <w:p w:rsidR="00DD5E1E" w:rsidRDefault="00DD5E1E">
                                    <w:pPr>
                                      <w:jc w:val="center"/>
                                      <w:rPr>
                                        <w:sz w:val="20"/>
                                        <w:szCs w:val="20"/>
                                      </w:rPr>
                                    </w:pPr>
                                  </w:p>
                                </w:tc>
                              </w:tr>
                            </w:tbl>
                            <w:p w:rsidR="00DD5E1E" w:rsidRDefault="00DD5E1E">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rHeight w:val="15"/>
                                        <w:tblCellSpacing w:w="0" w:type="dxa"/>
                                        <w:jc w:val="center"/>
                                      </w:trPr>
                                      <w:tc>
                                        <w:tcPr>
                                          <w:tcW w:w="0" w:type="auto"/>
                                          <w:tcMar>
                                            <w:top w:w="0" w:type="dxa"/>
                                            <w:left w:w="0" w:type="dxa"/>
                                            <w:bottom w:w="165" w:type="dxa"/>
                                            <w:right w:w="0" w:type="dxa"/>
                                          </w:tcMar>
                                          <w:hideMark/>
                                        </w:tcPr>
                                        <w:p w:rsidR="00DD5E1E" w:rsidRDefault="00DD5E1E">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DD5E1E" w:rsidRDefault="00DD5E1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0" w:type="dxa"/>
                                            <w:right w:w="540" w:type="dxa"/>
                                          </w:tcMar>
                                          <w:hideMark/>
                                        </w:tcPr>
                                        <w:p w:rsidR="00DD5E1E" w:rsidRDefault="00DD5E1E">
                                          <w:pPr>
                                            <w:spacing w:after="150"/>
                                            <w:jc w:val="center"/>
                                            <w:rPr>
                                              <w:rFonts w:ascii="Century Gothic" w:hAnsi="Century Gothic"/>
                                              <w:color w:val="40A6A5"/>
                                              <w:sz w:val="20"/>
                                              <w:szCs w:val="20"/>
                                            </w:rPr>
                                          </w:pPr>
                                          <w:r>
                                            <w:rPr>
                                              <w:rFonts w:ascii="Century Gothic" w:hAnsi="Century Gothic"/>
                                              <w:b/>
                                              <w:bCs/>
                                              <w:color w:val="40A6A5"/>
                                              <w:sz w:val="20"/>
                                              <w:szCs w:val="20"/>
                                            </w:rPr>
                                            <w:t>Stay Connected</w:t>
                                          </w:r>
                                        </w:p>
                                      </w:tc>
                                    </w:tr>
                                  </w:tbl>
                                  <w:p w:rsidR="00DD5E1E" w:rsidRDefault="00DD5E1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0" w:type="dxa"/>
                                            <w:right w:w="540" w:type="dxa"/>
                                          </w:tcMar>
                                          <w:hideMark/>
                                        </w:tcPr>
                                        <w:p w:rsidR="00DD5E1E" w:rsidRDefault="00DD5E1E">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acebook"/>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witte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LinkedIn"/>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Pinterest"/>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DD5E1E" w:rsidRDefault="00DD5E1E">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300"/>
                                    </w:tblGrid>
                                    <w:tr w:rsidR="00DD5E1E">
                                      <w:trPr>
                                        <w:tblCellSpacing w:w="0" w:type="dxa"/>
                                        <w:jc w:val="center"/>
                                      </w:trPr>
                                      <w:tc>
                                        <w:tcPr>
                                          <w:tcW w:w="0" w:type="auto"/>
                                          <w:tcMar>
                                            <w:top w:w="105" w:type="dxa"/>
                                            <w:left w:w="540" w:type="dxa"/>
                                            <w:bottom w:w="105" w:type="dxa"/>
                                            <w:right w:w="540" w:type="dxa"/>
                                          </w:tcMar>
                                          <w:hideMark/>
                                        </w:tcPr>
                                        <w:p w:rsidR="00DD5E1E" w:rsidRDefault="00DD5E1E">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DD5E1E" w:rsidRDefault="00DD5E1E">
                                    <w:pPr>
                                      <w:jc w:val="center"/>
                                      <w:rPr>
                                        <w:sz w:val="20"/>
                                        <w:szCs w:val="20"/>
                                      </w:rPr>
                                    </w:pPr>
                                  </w:p>
                                </w:tc>
                              </w:tr>
                            </w:tbl>
                            <w:p w:rsidR="00DD5E1E" w:rsidRDefault="00DD5E1E">
                              <w:pPr>
                                <w:jc w:val="center"/>
                                <w:rPr>
                                  <w:sz w:val="20"/>
                                  <w:szCs w:val="20"/>
                                </w:rPr>
                              </w:pPr>
                            </w:p>
                          </w:tc>
                        </w:tr>
                      </w:tbl>
                      <w:p w:rsidR="00DD5E1E" w:rsidRDefault="00DD5E1E">
                        <w:pPr>
                          <w:jc w:val="center"/>
                          <w:rPr>
                            <w:sz w:val="20"/>
                            <w:szCs w:val="20"/>
                          </w:rPr>
                        </w:pPr>
                      </w:p>
                    </w:tc>
                    <w:tc>
                      <w:tcPr>
                        <w:tcW w:w="0" w:type="auto"/>
                        <w:shd w:val="clear" w:color="auto" w:fill="EEEEEE"/>
                        <w:vAlign w:val="bottom"/>
                        <w:hideMark/>
                      </w:tcPr>
                      <w:p w:rsidR="00DD5E1E" w:rsidRDefault="00DD5E1E">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DD5E1E" w:rsidRDefault="00DD5E1E">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DD5E1E" w:rsidRDefault="00DD5E1E">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DD5E1E" w:rsidRDefault="00DD5E1E">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DD5E1E" w:rsidRDefault="00DD5E1E">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DD5E1E" w:rsidRDefault="00DD5E1E">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DD5E1E" w:rsidRDefault="00DD5E1E">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DD5E1E" w:rsidRDefault="00DD5E1E">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DD5E1E" w:rsidRDefault="00DD5E1E">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9.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DD5E1E" w:rsidRDefault="00DD5E1E">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img.constantcontact.com/letters/images/1101116784221/PM_NPN_ShadowRB10.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DD5E1E" w:rsidRDefault="00DD5E1E">
                  <w:pPr>
                    <w:jc w:val="center"/>
                    <w:rPr>
                      <w:sz w:val="20"/>
                      <w:szCs w:val="20"/>
                    </w:rPr>
                  </w:pPr>
                </w:p>
              </w:tc>
            </w:tr>
            <w:tr w:rsidR="00DD5E1E">
              <w:trPr>
                <w:tblCellSpacing w:w="0" w:type="dxa"/>
                <w:jc w:val="center"/>
              </w:trPr>
              <w:tc>
                <w:tcPr>
                  <w:tcW w:w="5000" w:type="pct"/>
                  <w:tcMar>
                    <w:top w:w="150" w:type="dxa"/>
                    <w:left w:w="0" w:type="dxa"/>
                    <w:bottom w:w="210" w:type="dxa"/>
                    <w:right w:w="0" w:type="dxa"/>
                  </w:tcMar>
                  <w:hideMark/>
                </w:tcPr>
                <w:p w:rsidR="00DD5E1E" w:rsidRDefault="00DD5E1E">
                  <w:pPr>
                    <w:rPr>
                      <w:sz w:val="20"/>
                      <w:szCs w:val="20"/>
                    </w:rPr>
                  </w:pPr>
                </w:p>
              </w:tc>
            </w:tr>
          </w:tbl>
          <w:p w:rsidR="00DD5E1E" w:rsidRDefault="00DD5E1E">
            <w:pPr>
              <w:jc w:val="center"/>
              <w:rPr>
                <w:sz w:val="20"/>
                <w:szCs w:val="20"/>
              </w:rPr>
            </w:pPr>
          </w:p>
        </w:tc>
      </w:tr>
    </w:tbl>
    <w:p w:rsidR="00DD5E1E" w:rsidRDefault="00DD5E1E" w:rsidP="00DD5E1E">
      <w:bookmarkStart w:id="0" w:name="_GoBack"/>
      <w:bookmarkEnd w:id="0"/>
    </w:p>
    <w:p w:rsidR="00684808" w:rsidRPr="005931E6" w:rsidRDefault="00684808" w:rsidP="007B6BB9">
      <w:pPr>
        <w:rPr>
          <w:rFonts w:ascii="Arial" w:hAnsi="Arial" w:cs="Arial"/>
        </w:rPr>
      </w:pPr>
    </w:p>
    <w:sectPr w:rsidR="00684808" w:rsidRPr="00593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D70E86"/>
    <w:multiLevelType w:val="multilevel"/>
    <w:tmpl w:val="DE144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K0MLCwMDY0NDE3tTRQ0lEKTi0uzszPAykwrAUAajLX+ywAAAA="/>
  </w:docVars>
  <w:rsids>
    <w:rsidRoot w:val="005931E6"/>
    <w:rsid w:val="005931E6"/>
    <w:rsid w:val="00684808"/>
    <w:rsid w:val="007B6BB9"/>
    <w:rsid w:val="00941D55"/>
    <w:rsid w:val="00C46176"/>
    <w:rsid w:val="00DD5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17765E-6D15-4635-B26E-3849E7FC2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E1E"/>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DD5E1E"/>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DD5E1E"/>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31E6"/>
    <w:rPr>
      <w:color w:val="0563C1" w:themeColor="hyperlink"/>
      <w:u w:val="single"/>
    </w:rPr>
  </w:style>
  <w:style w:type="character" w:customStyle="1" w:styleId="Heading2Char">
    <w:name w:val="Heading 2 Char"/>
    <w:basedOn w:val="DefaultParagraphFont"/>
    <w:link w:val="Heading2"/>
    <w:uiPriority w:val="9"/>
    <w:semiHidden/>
    <w:rsid w:val="00DD5E1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DD5E1E"/>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DD5E1E"/>
    <w:rPr>
      <w:color w:val="800080"/>
      <w:u w:val="single"/>
    </w:rPr>
  </w:style>
  <w:style w:type="paragraph" w:styleId="NormalWeb">
    <w:name w:val="Normal (Web)"/>
    <w:basedOn w:val="Normal"/>
    <w:uiPriority w:val="99"/>
    <w:semiHidden/>
    <w:unhideWhenUsed/>
    <w:rsid w:val="00DD5E1E"/>
    <w:pPr>
      <w:spacing w:before="100" w:beforeAutospacing="1" w:after="100" w:afterAutospacing="1"/>
    </w:pPr>
  </w:style>
  <w:style w:type="paragraph" w:customStyle="1" w:styleId="headingtext">
    <w:name w:val="headingtext"/>
    <w:basedOn w:val="Normal"/>
    <w:uiPriority w:val="99"/>
    <w:semiHidden/>
    <w:rsid w:val="00DD5E1E"/>
    <w:pPr>
      <w:spacing w:before="100" w:beforeAutospacing="1" w:after="100" w:afterAutospacing="1"/>
    </w:pPr>
  </w:style>
  <w:style w:type="paragraph" w:customStyle="1" w:styleId="titletext">
    <w:name w:val="titletext"/>
    <w:basedOn w:val="Normal"/>
    <w:uiPriority w:val="99"/>
    <w:semiHidden/>
    <w:rsid w:val="00DD5E1E"/>
    <w:pPr>
      <w:spacing w:before="100" w:beforeAutospacing="1" w:after="100" w:afterAutospacing="1"/>
    </w:pPr>
  </w:style>
  <w:style w:type="character" w:styleId="Strong">
    <w:name w:val="Strong"/>
    <w:basedOn w:val="DefaultParagraphFont"/>
    <w:uiPriority w:val="22"/>
    <w:qFormat/>
    <w:rsid w:val="00DD5E1E"/>
    <w:rPr>
      <w:b/>
      <w:bCs/>
    </w:rPr>
  </w:style>
  <w:style w:type="character" w:styleId="Emphasis">
    <w:name w:val="Emphasis"/>
    <w:basedOn w:val="DefaultParagraphFont"/>
    <w:uiPriority w:val="20"/>
    <w:qFormat/>
    <w:rsid w:val="00DD5E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345659">
      <w:bodyDiv w:val="1"/>
      <w:marLeft w:val="0"/>
      <w:marRight w:val="0"/>
      <w:marTop w:val="0"/>
      <w:marBottom w:val="0"/>
      <w:divBdr>
        <w:top w:val="none" w:sz="0" w:space="0" w:color="auto"/>
        <w:left w:val="none" w:sz="0" w:space="0" w:color="auto"/>
        <w:bottom w:val="none" w:sz="0" w:space="0" w:color="auto"/>
        <w:right w:val="none" w:sz="0" w:space="0" w:color="auto"/>
      </w:divBdr>
    </w:div>
    <w:div w:id="1149249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NAQUl52gEqkuTFaeZDKJTpfdF5dkq98tG8AFZiSuFkRUteoTJ-5Hf9f_v4ng25jf2HNMe36M06LaRn4ARPl7SmvxwYU1lQIbeqzxdeFEJZCPkYEFVbbJlq2YHtecR3vgougc6f4PndA9fo3FL5bgReI9Vgc844zx1nV3Eq8c7AYGSzoGx6BK9X_YcF-YKvkdMX20aVvyJC-S0b5xyM2AA8t7iR4pXzwAhJhrvBNlC5TzfXelpujP1AJmkVg3k4Xq4wlaIjrWEbO79IrtjfRGOLYtIABAWW7sXO1mjYXxPkonr-fBIlJJYg==&amp;c=E7QwoYHOPtYm4ynyauQ7Wrr-TV3HnNigfV9P45ZZ1JOjPpIFY-eMhg==&amp;ch=Xy0XX3Om6dgG6umr3lf5Jk_TDXaEI4wRVo4ZLdjUvqJceit1u9a5-A==" TargetMode="External"/><Relationship Id="rId117" Type="http://schemas.openxmlformats.org/officeDocument/2006/relationships/hyperlink" Target="http://r20.rs6.net/tn.jsp?f=001NAQUl52gEqkuTFaeZDKJTpfdF5dkq98tG8AFZiSuFkRUteoTJ-5Hf1qhqQ2m_jb8SWSeiINdhqt0KOwreD2ALL1PSRsvBORJ7l5HYBeNYPAMveBnNA-NRdssaTn5LZn57gHXDpMwaClblg-E2DoUrmViWG6PlwocA4GNzE-_hiT6HBhgvKGPNA==&amp;c=E7QwoYHOPtYm4ynyauQ7Wrr-TV3HnNigfV9P45ZZ1JOjPpIFY-eMhg==&amp;ch=Xy0XX3Om6dgG6umr3lf5Jk_TDXaEI4wRVo4ZLdjUvqJceit1u9a5-A==" TargetMode="External"/><Relationship Id="rId21" Type="http://schemas.openxmlformats.org/officeDocument/2006/relationships/image" Target="media/image17.gif"/><Relationship Id="rId42" Type="http://schemas.openxmlformats.org/officeDocument/2006/relationships/hyperlink" Target="http://r20.rs6.net/tn.jsp?f=001NAQUl52gEqkuTFaeZDKJTpfdF5dkq98tG8AFZiSuFkRUteoTJ-5Hf9f_v4ng25jfwbS8yhNIyzzRyx6q_x7NQa8XToBXrrGyBPN4NQEKAv7Yi1kV_CSN8H9hREzcMk32IR72jvSdKWebJvJjSvHtyozvyFEqnzE3v_l5ZGPseeqPGl1gvHS11_hzJa-d1rr3xPUGW74AS5OtC4kWt-Qo-VEBKTDBbpUQkxn65vUjOOtKZcx1zmt2RQ==&amp;c=E7QwoYHOPtYm4ynyauQ7Wrr-TV3HnNigfV9P45ZZ1JOjPpIFY-eMhg==&amp;ch=Xy0XX3Om6dgG6umr3lf5Jk_TDXaEI4wRVo4ZLdjUvqJceit1u9a5-A==" TargetMode="External"/><Relationship Id="rId47" Type="http://schemas.openxmlformats.org/officeDocument/2006/relationships/hyperlink" Target="http://r20.rs6.net/tn.jsp?f=001NAQUl52gEqkuTFaeZDKJTpfdF5dkq98tG8AFZiSuFkRUteoTJ-5Hf9f_v4ng25jfAykJXa4eF7wFuddwdXfhDyKe8X_6PfIgmYBU-1hj6i850jcH7dMPClT_jepuIFt8svhwYv2sbHEKRywEcEDeNXm0JVev4mUL8DAASNd33RwZeWtxPPDXNlTh0XkbKyPa0BA-0hj-qI-S6R_ybCSC2tCftGmGmVvGahs39jFglrzVwTcml9cv48o5pqI_qYuf6YlOFDnVp5PXn-DwbWNFXIh3ATCuMcGBHUjq8FFVt6KG-y-8KMiMFLC4SYLcW__TiHrkMznxYs0=&amp;c=E7QwoYHOPtYm4ynyauQ7Wrr-TV3HnNigfV9P45ZZ1JOjPpIFY-eMhg==&amp;ch=Xy0XX3Om6dgG6umr3lf5Jk_TDXaEI4wRVo4ZLdjUvqJceit1u9a5-A==" TargetMode="External"/><Relationship Id="rId63" Type="http://schemas.openxmlformats.org/officeDocument/2006/relationships/hyperlink" Target="http://r20.rs6.net/tn.jsp?f=001NAQUl52gEqkuTFaeZDKJTpfdF5dkq98tG8AFZiSuFkRUteoTJ-5Hf9f_v4ng25jfkmxe-WmRHvY6sTVK81IVScVp950yyl6NjwyaYK4W2OkzznJ0ooMgzd7z6Kt0fm6nCMwTNSD7L9iHguYygmrIrC7tKFlLZO-ITsCyx6Lv1peTWYy-V3tvOH7lF-2-6NhdAijiz0cB_W45-N4AACQZ-II7NQIyRYFTOS29sOJXzvetxCuj7Psf4SqtG-v7SVjYIoozyS4Y1EJ59wckNwPA6bT4bHBPoSDNta7noH6Xmv4=&amp;c=E7QwoYHOPtYm4ynyauQ7Wrr-TV3HnNigfV9P45ZZ1JOjPpIFY-eMhg==&amp;ch=Xy0XX3Om6dgG6umr3lf5Jk_TDXaEI4wRVo4ZLdjUvqJceit1u9a5-A==" TargetMode="External"/><Relationship Id="rId68" Type="http://schemas.openxmlformats.org/officeDocument/2006/relationships/hyperlink" Target="http://r20.rs6.net/tn.jsp?f=001NAQUl52gEqkuTFaeZDKJTpfdF5dkq98tG8AFZiSuFkRUteoTJ-5Hf9f_v4ng25jfQgt28u4LnKoBpxrfKHLaW79o2vEoIWmxn_BnUwx0UIc6x5iCCIqnp2b7XoEreLPbgR8_H1X1feW5rOWEj3PWlp5G4TaP-Y-Tgw86VKDAaSur43e6ALr7hjt1xM72zLZF65AOGuhgfS6W754zt_0Q5a2Cw5-1HnI9Ghq1MdHCrMf_9xZPxKfe9Adj7bVZO6df_fGu1IP1YK42I71FRwAyvSuEdpgfqRmQ&amp;c=E7QwoYHOPtYm4ynyauQ7Wrr-TV3HnNigfV9P45ZZ1JOjPpIFY-eMhg==&amp;ch=Xy0XX3Om6dgG6umr3lf5Jk_TDXaEI4wRVo4ZLdjUvqJceit1u9a5-A==" TargetMode="External"/><Relationship Id="rId84" Type="http://schemas.openxmlformats.org/officeDocument/2006/relationships/hyperlink" Target="http://r20.rs6.net/tn.jsp?f=001NAQUl52gEqkuTFaeZDKJTpfdF5dkq98tG8AFZiSuFkRUteoTJ-5Hf9f_v4ng25jf6oXaEM5t6ism1EHVxPZf_lN7mnnOE1fwTwaj0HFVyCRtHzjlsDWtpxRZKJUvJJq81ubAsRrVjIAsUAkhlHFfF0UKrQlSmEr0Gjg4ymhFEYOZFxN0fkGKDBUvMu-caoq2qv8DPvlWDqNJ8c9fxhmjZ6R5vJuNWAV462CVHBb6YgXXlGyAUX0xkl2xGBzVKYMN&amp;c=E7QwoYHOPtYm4ynyauQ7Wrr-TV3HnNigfV9P45ZZ1JOjPpIFY-eMhg==&amp;ch=Xy0XX3Om6dgG6umr3lf5Jk_TDXaEI4wRVo4ZLdjUvqJceit1u9a5-A==" TargetMode="External"/><Relationship Id="rId89" Type="http://schemas.openxmlformats.org/officeDocument/2006/relationships/hyperlink" Target="http://r20.rs6.net/tn.jsp?f=001NAQUl52gEqkuTFaeZDKJTpfdF5dkq98tG8AFZiSuFkRUteoTJ-5HfwFYF3N1rOqJuZFnukx29lTGekjdTD68RexG4ICmfV6TKM7mLJQdAJNcxyt9UCV5KBCe8qa8KC7r8EGG0_7QBw-v2lvbUA43WMBbPYqJEgWiT8sUIfVASR-3Vf4fyJCl8lSnEfO2aE-KzzxqlDY6G14pECYnVV3gug==&amp;c=E7QwoYHOPtYm4ynyauQ7Wrr-TV3HnNigfV9P45ZZ1JOjPpIFY-eMhg==&amp;ch=Xy0XX3Om6dgG6umr3lf5Jk_TDXaEI4wRVo4ZLdjUvqJceit1u9a5-A==" TargetMode="External"/><Relationship Id="rId112" Type="http://schemas.openxmlformats.org/officeDocument/2006/relationships/hyperlink" Target="http://r20.rs6.net/tn.jsp?f=001NAQUl52gEqkuTFaeZDKJTpfdF5dkq98tG8AFZiSuFkRUteoTJ-5Hf9f_v4ng25jfuiFKoL9vA6MztZtSViDU3HgMNJWl1Y_BQIFL0r2FhD_XviLMckxUbTWzVH8a4jJyxEdv5jbD70GCZM1ZNrRqD1Spx9cGN6aunSm3fmDomO92Iy3RwXaQueu9dyQhVBESwhFrOmngMEcD3lzNk9DOsta0jeeLq8L4VhrISepHSWs=&amp;c=E7QwoYHOPtYm4ynyauQ7Wrr-TV3HnNigfV9P45ZZ1JOjPpIFY-eMhg==&amp;ch=Xy0XX3Om6dgG6umr3lf5Jk_TDXaEI4wRVo4ZLdjUvqJceit1u9a5-A==" TargetMode="External"/><Relationship Id="rId16" Type="http://schemas.openxmlformats.org/officeDocument/2006/relationships/image" Target="media/image12.png"/><Relationship Id="rId107" Type="http://schemas.openxmlformats.org/officeDocument/2006/relationships/image" Target="media/image22.jpeg"/><Relationship Id="rId11" Type="http://schemas.openxmlformats.org/officeDocument/2006/relationships/image" Target="media/image7.png"/><Relationship Id="rId32" Type="http://schemas.openxmlformats.org/officeDocument/2006/relationships/hyperlink" Target="http://r20.rs6.net/tn.jsp?f=001NAQUl52gEqkuTFaeZDKJTpfdF5dkq98tG8AFZiSuFkRUteoTJ-5Hf9f_v4ng25jfVQvcuMAMdSjTqOSn6D4Uk0Wjha0QD56_VVWcgMjLlqWVfVLUfAgKD7O_Nk6SZuzsvmqRqbT_G6j1Dgz_FgZt1JMivC3OzBFdACAzWiffdar373IKmMuzw-XBBFl2CpboM-kL1xgaKmBJCsQUS5xrzV_xBFFrOxY_WsZM2dGcWMTcx-1K2_SqhDO_Ni0J1BRS&amp;c=E7QwoYHOPtYm4ynyauQ7Wrr-TV3HnNigfV9P45ZZ1JOjPpIFY-eMhg==&amp;ch=Xy0XX3Om6dgG6umr3lf5Jk_TDXaEI4wRVo4ZLdjUvqJceit1u9a5-A==" TargetMode="External"/><Relationship Id="rId37" Type="http://schemas.openxmlformats.org/officeDocument/2006/relationships/hyperlink" Target="http://r20.rs6.net/tn.jsp?f=001NAQUl52gEqkuTFaeZDKJTpfdF5dkq98tG8AFZiSuFkRUteoTJ-5Hf9f_v4ng25jfxEXqCVhCXWfOI0IjhjrZ_4i6PC9-KTBLbfaTUkEbFucu3Xvjlygnjz6QGxj1OTyhOKR6nHJQJaH8YusF7j3rftscZStPEBw8bIOW-QS6xHPNiPuunV_UxUDsjbg09YUnkNYkZmMgrAPty0xnjD-2W1b5KkuAIwuHuyXXA5ZDf9F11mAuVw0mmH7ntjL74rW0FGqwFl7R_FEXxswlL2mMusatRbpn0a0qmVUjyzYpC39GOoi8SKTSAA==&amp;c=E7QwoYHOPtYm4ynyauQ7Wrr-TV3HnNigfV9P45ZZ1JOjPpIFY-eMhg==&amp;ch=Xy0XX3Om6dgG6umr3lf5Jk_TDXaEI4wRVo4ZLdjUvqJceit1u9a5-A==" TargetMode="External"/><Relationship Id="rId53" Type="http://schemas.openxmlformats.org/officeDocument/2006/relationships/hyperlink" Target="http://r20.rs6.net/tn.jsp?f=001NAQUl52gEqkuTFaeZDKJTpfdF5dkq98tG8AFZiSuFkRUteoTJ-5Hf9f_v4ng25jfeXux5H7TFHc9eVNMO0ATM7B7LLibH65Q-EBVcL-Ehinhzw-G2AnnbVSokyYxq41onbW9haZVMS4_eNoY_-c2_o0Pb2SfefLEk9-Y0ymikKPnFx0tNi0kfWnXtca5XHmXF9St6uxRU174-7hAhoEk_6iQWnfD9konxyky35Nu2ZKSSNYhDeQvF3Y24vool0-O&amp;c=E7QwoYHOPtYm4ynyauQ7Wrr-TV3HnNigfV9P45ZZ1JOjPpIFY-eMhg==&amp;ch=Xy0XX3Om6dgG6umr3lf5Jk_TDXaEI4wRVo4ZLdjUvqJceit1u9a5-A==" TargetMode="External"/><Relationship Id="rId58" Type="http://schemas.openxmlformats.org/officeDocument/2006/relationships/hyperlink" Target="http://r20.rs6.net/tn.jsp?f=001NAQUl52gEqkuTFaeZDKJTpfdF5dkq98tG8AFZiSuFkRUteoTJ-5Hf9f_v4ng25jfjVrkjI0Ea11AyqEgeDYeoSmmujqLbDK6a9wxmbCdpFT6Y3uDWruiZF0DLMAzUFIyLEFh21nSKlOjUiEjUCjVDjUTK4JggFjGQTRIqT3A6T0pUtWeGLB8XdLn9m0ZT-dr-bptPEfI3Pdku6tMXECkBim6jk3kuA2ij8PuKbaVC1N9Xe6YXsIHwFVAltl7z9cr-E4sSroC_HCLI2OWcJRW_V8ubrYbG_RaoeWKBt-VNGs=&amp;c=E7QwoYHOPtYm4ynyauQ7Wrr-TV3HnNigfV9P45ZZ1JOjPpIFY-eMhg==&amp;ch=Xy0XX3Om6dgG6umr3lf5Jk_TDXaEI4wRVo4ZLdjUvqJceit1u9a5-A==" TargetMode="External"/><Relationship Id="rId74" Type="http://schemas.openxmlformats.org/officeDocument/2006/relationships/hyperlink" Target="http://r20.rs6.net/tn.jsp?f=001NAQUl52gEqkuTFaeZDKJTpfdF5dkq98tG8AFZiSuFkRUteoTJ-5Hf9f_v4ng25jf46JzchVt0vSnGhjHNfTePN6vbpQUbzl4q6hc4jW5mDYkeQfq3WIJRgI82NcEW4OwlJCXA1L70L__vtBQbuEquufQ8uoP-rEMY8cmWpyT1KmOtkC3rahzTYkTJMBregys6n_TTDKpskLjRtuBvNviPY_qx4XOamUg&amp;c=E7QwoYHOPtYm4ynyauQ7Wrr-TV3HnNigfV9P45ZZ1JOjPpIFY-eMhg==&amp;ch=Xy0XX3Om6dgG6umr3lf5Jk_TDXaEI4wRVo4ZLdjUvqJceit1u9a5-A==" TargetMode="External"/><Relationship Id="rId79" Type="http://schemas.openxmlformats.org/officeDocument/2006/relationships/hyperlink" Target="http://r20.rs6.net/tn.jsp?f=001NAQUl52gEqkuTFaeZDKJTpfdF5dkq98tG8AFZiSuFkRUteoTJ-5Hf9f_v4ng25jfY8YOKjj_sDWz6I0oRhidcSVcqsJF_HwVVBu-52iljQv2leCmLrxRWNka5GzoHr4yRkNutq5Ym0bLOnW8Pmg8cITdY72HxU2fYRyY8ieimtjzH6ktiUQ5ATYlhE9x-ko8wdc5wd90uG8KgO7ocy5NS9J1AGW0mCHUmL1b5oDXPEJVDtsfYWi1iiiSFopVzCcqeDzjOJ_d7YvMTX977AbTng==&amp;c=E7QwoYHOPtYm4ynyauQ7Wrr-TV3HnNigfV9P45ZZ1JOjPpIFY-eMhg==&amp;ch=Xy0XX3Om6dgG6umr3lf5Jk_TDXaEI4wRVo4ZLdjUvqJceit1u9a5-A==" TargetMode="External"/><Relationship Id="rId102" Type="http://schemas.openxmlformats.org/officeDocument/2006/relationships/hyperlink" Target="http://r20.rs6.net/tn.jsp?f=001NAQUl52gEqkuTFaeZDKJTpfdF5dkq98tG8AFZiSuFkRUteoTJ-5Hf9f_v4ng25jfbjcmCc-TXe8EUq34E2YfrISnwdx5wSJROeopi19poTNEyV03DeEnvY_ERnwCkab8e2ms78q6GDbQ09Yke9nu5AqHh0Vn1hMUz2W_6l_IOfMuROSTIaUN3eOmjfFTngodadQQToGVjoCfgddacChxuTF-mhxytfDhKz2-1YVsO8PchSzdMfSjjguP7v4RsOjdtlR6pC9qFk0=&amp;c=E7QwoYHOPtYm4ynyauQ7Wrr-TV3HnNigfV9P45ZZ1JOjPpIFY-eMhg==&amp;ch=Xy0XX3Om6dgG6umr3lf5Jk_TDXaEI4wRVo4ZLdjUvqJceit1u9a5-A==" TargetMode="External"/><Relationship Id="rId123" Type="http://schemas.openxmlformats.org/officeDocument/2006/relationships/image" Target="media/image27.png"/><Relationship Id="rId128"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r20.rs6.net/tn.jsp?f=001NAQUl52gEqkuTFaeZDKJTpfdF5dkq98tG8AFZiSuFkRUteoTJ-5Hf9f_v4ng25jfCK-9SG0Y0W2_X3YutZ92Ig5OTYGXDigZf68Q7cPFFfFRTS2ET2GN7lEw8yTej6jGvQYeRKc6R72-CQsClvqL7ZMPnqFm0a5kCIXnF4iacp-gqlo21NrtkyS4DKMDRaG4_sD4vzuWaWgGVgGzndyp9Mg2I_8lgS6t0Rbl2MRJLKcMxPjzMubAC8v1pc5SdZRwvXd2NhcSoDN9Tl_SBoKxN5N8ru2IjnmXXm9X6E_Qtslu-8mgWt-a6Nr8MKN5dBTD&amp;c=E7QwoYHOPtYm4ynyauQ7Wrr-TV3HnNigfV9P45ZZ1JOjPpIFY-eMhg==&amp;ch=Xy0XX3Om6dgG6umr3lf5Jk_TDXaEI4wRVo4ZLdjUvqJceit1u9a5-A==" TargetMode="External"/><Relationship Id="rId95" Type="http://schemas.openxmlformats.org/officeDocument/2006/relationships/hyperlink" Target="http://r20.rs6.net/tn.jsp?f=001NAQUl52gEqkuTFaeZDKJTpfdF5dkq98tG8AFZiSuFkRUteoTJ-5HfzcNtlSb6rG3FyOPZ2E6EhuKyaR6KdkQQq8J9TEsWRvnAkpPYn3ASbIDfwYrVNirj0d7KXhdlWnAW35IqymVSHpSsq521esOrtSQIRfx0E5fU-O2X8tm8pDVC6ZX3VEOGQ==&amp;c=E7QwoYHOPtYm4ynyauQ7Wrr-TV3HnNigfV9P45ZZ1JOjPpIFY-eMhg==&amp;ch=Xy0XX3Om6dgG6umr3lf5Jk_TDXaEI4wRVo4ZLdjUvqJceit1u9a5-A=="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NAQUl52gEqkuTFaeZDKJTpfdF5dkq98tG8AFZiSuFkRUteoTJ-5Hf-oJcB46clCZk-eUHCTrea1rLm9ryB0w3dxf2uepzotAmLWNr6PeVou-aW6uzwcbWlAuy_RGzANdGL2vUV_KM1PudpNFFr866d0uYYU3sC8_0CV-5fQ4_F6xNM3oRBsrBm7rXvhF5WO_1ryM889PxildLrTRqjPg4w==&amp;c=E7QwoYHOPtYm4ynyauQ7Wrr-TV3HnNigfV9P45ZZ1JOjPpIFY-eMhg==&amp;ch=Xy0XX3Om6dgG6umr3lf5Jk_TDXaEI4wRVo4ZLdjUvqJceit1u9a5-A==" TargetMode="External"/><Relationship Id="rId27" Type="http://schemas.openxmlformats.org/officeDocument/2006/relationships/hyperlink" Target="http://r20.rs6.net/tn.jsp?f=001NAQUl52gEqkuTFaeZDKJTpfdF5dkq98tG8AFZiSuFkRUteoTJ-5Hf9f_v4ng25jfCbfagDMQn5M5e-qkm9_xrGDu4AbnwhLvQpr0lezkXoFxVvW59Iezm26rP0LXV5pV8FN9n2HBpDCP_bLo3wKFpECBl3C2tOpbUDlSOlEBX9wa0XYMnEZ0Y83_KnHHq0vEdIg0N0e7VZhW4Om_HdkVg8y1RRQvajAD&amp;c=E7QwoYHOPtYm4ynyauQ7Wrr-TV3HnNigfV9P45ZZ1JOjPpIFY-eMhg==&amp;ch=Xy0XX3Om6dgG6umr3lf5Jk_TDXaEI4wRVo4ZLdjUvqJceit1u9a5-A==" TargetMode="External"/><Relationship Id="rId30" Type="http://schemas.openxmlformats.org/officeDocument/2006/relationships/hyperlink" Target="http://r20.rs6.net/tn.jsp?f=001NAQUl52gEqkuTFaeZDKJTpfdF5dkq98tG8AFZiSuFkRUteoTJ-5Hf9f_v4ng25jfVbT-hJlDOT_hTC3IOyE1zTNo-71fU_aQGj_D98Vv-1AMxN7ktgh1K6xifNGetSL8uzd06DUTcAwaSqx6OfbP3UKAAqltaEUA9Bf_p9jwD3GPygds9QD3e3PyXRAaHQwtvST7f-F31rWDjnc-2kkwgZrcoJi2ge9Ht0rANH0_bGuOMMig44p7oZcoEScqrlIcCI9AyKfjpxc=&amp;c=E7QwoYHOPtYm4ynyauQ7Wrr-TV3HnNigfV9P45ZZ1JOjPpIFY-eMhg==&amp;ch=Xy0XX3Om6dgG6umr3lf5Jk_TDXaEI4wRVo4ZLdjUvqJceit1u9a5-A==" TargetMode="External"/><Relationship Id="rId35" Type="http://schemas.openxmlformats.org/officeDocument/2006/relationships/hyperlink" Target="http://r20.rs6.net/tn.jsp?f=001NAQUl52gEqkuTFaeZDKJTpfdF5dkq98tG8AFZiSuFkRUteoTJ-5Hf9f_v4ng25jf0FWW9y32xEMDTuYRGX1Xgxd5npdS6FUCCFb2criwkC0lq9U03UoGalX06bnI-oFtVRXx4HXndEDeOJcvT2STmB9uie95VrlSwqZaa86GSIBMeSjXRhrLUcFVRBSHYG0RtPfR_MX8fEzl6PkQz5UNMfwPiTQXL_BB-YmMIyd9THQ9F8CuN0aHi74AthxVAGZZikH2_CdmuytgbulfJ4xx_WzbptPc7Hc1HcFybqtN9l0=&amp;c=E7QwoYHOPtYm4ynyauQ7Wrr-TV3HnNigfV9P45ZZ1JOjPpIFY-eMhg==&amp;ch=Xy0XX3Om6dgG6umr3lf5Jk_TDXaEI4wRVo4ZLdjUvqJceit1u9a5-A==" TargetMode="External"/><Relationship Id="rId43" Type="http://schemas.openxmlformats.org/officeDocument/2006/relationships/hyperlink" Target="http://r20.rs6.net/tn.jsp?f=001NAQUl52gEqkuTFaeZDKJTpfdF5dkq98tG8AFZiSuFkRUteoTJ-5Hf9f_v4ng25jfcFCevwKmx1tES_DjaEgpkfMbJAb3r9zJ0pMYij2Orcyz8FEyEzjWDBp-fvk06N_P37AX43na_--WOG8yuyO3z5A7I9p0UlIOPRz-0Tde1VXCKaWqKmnex_7muxLHtqa36ul8rmhJoLQ6yE9nc7BEB0yxcruDrW1C57RiOxk97lbtfg5hh9QySVmMx0k7iPIvGruhcuWK6I4=&amp;c=E7QwoYHOPtYm4ynyauQ7Wrr-TV3HnNigfV9P45ZZ1JOjPpIFY-eMhg==&amp;ch=Xy0XX3Om6dgG6umr3lf5Jk_TDXaEI4wRVo4ZLdjUvqJceit1u9a5-A==" TargetMode="External"/><Relationship Id="rId48" Type="http://schemas.openxmlformats.org/officeDocument/2006/relationships/hyperlink" Target="http://r20.rs6.net/tn.jsp?f=001NAQUl52gEqkuTFaeZDKJTpfdF5dkq98tG8AFZiSuFkRUteoTJ-5Hf9f_v4ng25jfCZK_Pk628cqmZYgM79IgdR_26HXNnnT2EVZY2aFRGGDmmdoydmrg_yFgyWX-B9vYhXDci9mPzc86Q5REzsWu0rO3sr1obX-bKaeqOHoCkknNJiRulOwKPVVZG9ZeK1Vr_4mjzfvbJg-WBrQM4i5YAIj174K8NJhiVDbZMTs-Q_eJjB9zhh4lpHagEq6ipCAVi6gtKTzMzvWVlsR1XRpsj91Zdoqpdg3_&amp;c=E7QwoYHOPtYm4ynyauQ7Wrr-TV3HnNigfV9P45ZZ1JOjPpIFY-eMhg==&amp;ch=Xy0XX3Om6dgG6umr3lf5Jk_TDXaEI4wRVo4ZLdjUvqJceit1u9a5-A==" TargetMode="External"/><Relationship Id="rId56" Type="http://schemas.openxmlformats.org/officeDocument/2006/relationships/hyperlink" Target="http://r20.rs6.net/tn.jsp?f=001NAQUl52gEqkuTFaeZDKJTpfdF5dkq98tG8AFZiSuFkRUteoTJ-5Hf9f_v4ng25jfiKg6uYsrZVBmmXChRV_YIUWuAD04ZaJbFFoEF-8gy86vmOtOfCc1w0UeGoEWa780PkTxSz6TTrOPcdWFFrFmbhnMEYXDA04w1EqrlkiuBa0U6v_VXDEk_fPoO6oA_AJnHW-Hc2VPwiYQVhiPIaHf6BUQFsJPD9vL64gsAzq9SCra1WUhqQBLwDVe5kKgvJc95dp4HBAxmdG-KuYLVF932Tk9Ts6ZLgVt&amp;c=E7QwoYHOPtYm4ynyauQ7Wrr-TV3HnNigfV9P45ZZ1JOjPpIFY-eMhg==&amp;ch=Xy0XX3Om6dgG6umr3lf5Jk_TDXaEI4wRVo4ZLdjUvqJceit1u9a5-A==" TargetMode="External"/><Relationship Id="rId64" Type="http://schemas.openxmlformats.org/officeDocument/2006/relationships/hyperlink" Target="http://r20.rs6.net/tn.jsp?f=001NAQUl52gEqkuTFaeZDKJTpfdF5dkq98tG8AFZiSuFkRUteoTJ-5Hf9f_v4ng25jf60fy4Wj3YZhCqVs7bsSlc92F02Iz9n7ibcLW2eKkTV-x95pwpr-qv7IhSBheQt8fH3_uTzp8saGXDaAg_ZodJR5c4f4nEIcMxrCpCD8UlKp7tK0GDdjk6yRsULYaC8GengOKXMHu9lx3-7cZgxylh6HDefqLeUbi7EWkQ9cW5h9EF3DZ3nMSiZan4v_yKd0Y&amp;c=E7QwoYHOPtYm4ynyauQ7Wrr-TV3HnNigfV9P45ZZ1JOjPpIFY-eMhg==&amp;ch=Xy0XX3Om6dgG6umr3lf5Jk_TDXaEI4wRVo4ZLdjUvqJceit1u9a5-A==" TargetMode="External"/><Relationship Id="rId69" Type="http://schemas.openxmlformats.org/officeDocument/2006/relationships/hyperlink" Target="http://r20.rs6.net/tn.jsp?f=001NAQUl52gEqkuTFaeZDKJTpfdF5dkq98tG8AFZiSuFkRUteoTJ-5Hf9f_v4ng25jfjtd9cWBac6IrcGpMsVFKzDIpOJrWpcxu8YqI9Ojk8bE_bsOMd99rBrRDe_wWB8bu0XLnMgr_OWSfTES2C3x4Qc-mZyshT59222mlz5lhfN4ois5X-5XLbPjflBHqyfld&amp;c=E7QwoYHOPtYm4ynyauQ7Wrr-TV3HnNigfV9P45ZZ1JOjPpIFY-eMhg==&amp;ch=Xy0XX3Om6dgG6umr3lf5Jk_TDXaEI4wRVo4ZLdjUvqJceit1u9a5-A==" TargetMode="External"/><Relationship Id="rId77" Type="http://schemas.openxmlformats.org/officeDocument/2006/relationships/hyperlink" Target="http://r20.rs6.net/tn.jsp?f=001NAQUl52gEqkuTFaeZDKJTpfdF5dkq98tG8AFZiSuFkRUteoTJ-5Hf9f_v4ng25jfp8i3OZxhfvj-0XDG26sEevUA3_h4RzU51HlIHbc9qNlSJIDPLZNMnn2ThqUkS6pNrIhL0mVNPpdjgAbVV3qg0KHQ14i72jY1YwHbLPJiUrSH7XF9wctAZY8FUR9hXamrvvqGyjTgp3DEal2Ox9H6UZyuWSt_nvSFP4ZHjfOTWuPtVSLVPwC8z3pGHte9xxS-XkBYxXuWJ5Y=&amp;c=E7QwoYHOPtYm4ynyauQ7Wrr-TV3HnNigfV9P45ZZ1JOjPpIFY-eMhg==&amp;ch=Xy0XX3Om6dgG6umr3lf5Jk_TDXaEI4wRVo4ZLdjUvqJceit1u9a5-A==" TargetMode="External"/><Relationship Id="rId100" Type="http://schemas.openxmlformats.org/officeDocument/2006/relationships/hyperlink" Target="http://r20.rs6.net/tn.jsp?f=001NAQUl52gEqkuTFaeZDKJTpfdF5dkq98tG8AFZiSuFkRUteoTJ-5Hf18EgRR7j7RkQ0SNz0BtAQ-mriYB5LabrwXjun1Csebt5Qbio_OHK6xMSQdw6swfqc_3mkxIjYwgfT-UoLwzmZFGr5drcAEAcCdAcpGsUFx6REHmKPUviv_JCCxF193V7zvnCGtTddU6cTOmY2KJXdKFkQhEIo2Vspi5T8pXkNF1&amp;c=E7QwoYHOPtYm4ynyauQ7Wrr-TV3HnNigfV9P45ZZ1JOjPpIFY-eMhg==&amp;ch=Xy0XX3Om6dgG6umr3lf5Jk_TDXaEI4wRVo4ZLdjUvqJceit1u9a5-A==" TargetMode="External"/><Relationship Id="rId105" Type="http://schemas.openxmlformats.org/officeDocument/2006/relationships/hyperlink" Target="http://r20.rs6.net/tn.jsp?f=001NAQUl52gEqkuTFaeZDKJTpfdF5dkq98tG8AFZiSuFkRUteoTJ-5Hf1qhqQ2m_jb8cDligUt7AHrZaodty7BwXPwkXj1omAjIrxl_LUYrOyZ6QGQtiXzcBkLqgo-NQexyyP-ACaelEBO8Dtpu9j8G-wAjKFAIgd-XOZjso2pKZA0=&amp;c=E7QwoYHOPtYm4ynyauQ7Wrr-TV3HnNigfV9P45ZZ1JOjPpIFY-eMhg==&amp;ch=Xy0XX3Om6dgG6umr3lf5Jk_TDXaEI4wRVo4ZLdjUvqJceit1u9a5-A==" TargetMode="External"/><Relationship Id="rId113" Type="http://schemas.openxmlformats.org/officeDocument/2006/relationships/hyperlink" Target="http://ui.constantcontact.com/sa/fwtf.jsp?m=1111272225814&amp;a=1120673267479&amp;ea=rthomas%40bak.rr.com" TargetMode="External"/><Relationship Id="rId118" Type="http://schemas.openxmlformats.org/officeDocument/2006/relationships/hyperlink" Target="http://r20.rs6.net/tn.jsp?f=001NAQUl52gEqkuTFaeZDKJTpfdF5dkq98tG8AFZiSuFkRUteoTJ-5Hf1qhqQ2m_jb8VLX9KZTIP2v8LlclWVAyNzlxDXPqcFCxUPyGAng7NZMRBJVFjUrQYy9_FIQiWG7KRDS-zKqBKV7PwnQo_wLs66uycU4l89mXqs54S9J6ylzpqWjUoa3RY-tOQMi0m6ehBsZMerzXhWkPlk6HkyqtaA==&amp;c=E7QwoYHOPtYm4ynyauQ7Wrr-TV3HnNigfV9P45ZZ1JOjPpIFY-eMhg==&amp;ch=Xy0XX3Om6dgG6umr3lf5Jk_TDXaEI4wRVo4ZLdjUvqJceit1u9a5-A==" TargetMode="External"/><Relationship Id="rId126" Type="http://schemas.openxmlformats.org/officeDocument/2006/relationships/image" Target="media/image30.png"/><Relationship Id="rId8" Type="http://schemas.openxmlformats.org/officeDocument/2006/relationships/image" Target="media/image4.png"/><Relationship Id="rId51" Type="http://schemas.openxmlformats.org/officeDocument/2006/relationships/hyperlink" Target="http://r20.rs6.net/tn.jsp?f=001NAQUl52gEqkuTFaeZDKJTpfdF5dkq98tG8AFZiSuFkRUteoTJ-5Hf9f_v4ng25jfyWRCCkzWPFT6pJS3XX0wn0pt-pXgIRWn-AisgBHKZPSZaqIefmRWTbVZJY5c0zg8s0s1SqOc5qEdsg0NhvNupHROTyRQ6OtQScS0r3Lses-aV30pzz6--A4Xp1ic8bEb-Llqyxmfe1iMOrG91vFNsy0H57aUVZ8XvvoPNDk2VaoIAixcacRq2dtUaSYhLIIv&amp;c=E7QwoYHOPtYm4ynyauQ7Wrr-TV3HnNigfV9P45ZZ1JOjPpIFY-eMhg==&amp;ch=Xy0XX3Om6dgG6umr3lf5Jk_TDXaEI4wRVo4ZLdjUvqJceit1u9a5-A==" TargetMode="External"/><Relationship Id="rId72" Type="http://schemas.openxmlformats.org/officeDocument/2006/relationships/hyperlink" Target="http://r20.rs6.net/tn.jsp?f=001NAQUl52gEqkuTFaeZDKJTpfdF5dkq98tG8AFZiSuFkRUteoTJ-5Hf9f_v4ng25jfILl5GEypp0GijXstd1xrJ7Ex6DUyPPozqOXNz3v8-yoFv0BqxjeWFzPMKoh6L8rf_rpCqRt1v3ZSiFRBh3-WK2N_9FG8-4wXonGQ3_794PQgW6u2GUh_UZFeTPhVejilqwjBQvZwKRiF3siae1mmzTfNvIaKMc9s&amp;c=E7QwoYHOPtYm4ynyauQ7Wrr-TV3HnNigfV9P45ZZ1JOjPpIFY-eMhg==&amp;ch=Xy0XX3Om6dgG6umr3lf5Jk_TDXaEI4wRVo4ZLdjUvqJceit1u9a5-A==" TargetMode="External"/><Relationship Id="rId80" Type="http://schemas.openxmlformats.org/officeDocument/2006/relationships/hyperlink" Target="http://r20.rs6.net/tn.jsp?f=001NAQUl52gEqkuTFaeZDKJTpfdF5dkq98tG8AFZiSuFkRUteoTJ-5Hf9f_v4ng25jfUxPCRv4pFNro5sDRll1GGTJK8_uJaBbE337Z66CJViK2EdvNZM3bG6DbO4Oi8Q43BhlCC_lLaxq0_MKgOg3NZHXPyn1udRp3tbmxxNHkKQekK-Oh2nrC4sIKZpdnKwdso4Hyx5TyhW2oTmJig588qMP248GjFjXP-Hm1MbfoYn59I4b5001Rvilxa2ZlapIdgklTdswGl7U=&amp;c=E7QwoYHOPtYm4ynyauQ7Wrr-TV3HnNigfV9P45ZZ1JOjPpIFY-eMhg==&amp;ch=Xy0XX3Om6dgG6umr3lf5Jk_TDXaEI4wRVo4ZLdjUvqJceit1u9a5-A==" TargetMode="External"/><Relationship Id="rId85" Type="http://schemas.openxmlformats.org/officeDocument/2006/relationships/hyperlink" Target="http://r20.rs6.net/tn.jsp?f=001NAQUl52gEqkuTFaeZDKJTpfdF5dkq98tG8AFZiSuFkRUteoTJ-5Hf9f_v4ng25jfdN1R42eyM-3i2Y2U4NNc0qmUKpkGd5qxXrPLzHGceas6MsAaf1-mpQH6hE2alhwHFXpdtU5LMzuorkBP8gSdZ5eqeRQ29z5R0lzSw1_V6OpcGhzymchBe06Y5-jwsrfZqrUjXv5FI7tHDpdIykLwAM2zGzZvRBCge6YaCzIQV-o5AzSytZVv3g==&amp;c=E7QwoYHOPtYm4ynyauQ7Wrr-TV3HnNigfV9P45ZZ1JOjPpIFY-eMhg==&amp;ch=Xy0XX3Om6dgG6umr3lf5Jk_TDXaEI4wRVo4ZLdjUvqJceit1u9a5-A==" TargetMode="External"/><Relationship Id="rId93" Type="http://schemas.openxmlformats.org/officeDocument/2006/relationships/image" Target="media/image18.jpeg"/><Relationship Id="rId98" Type="http://schemas.openxmlformats.org/officeDocument/2006/relationships/hyperlink" Target="http://r20.rs6.net/tn.jsp?f=001NAQUl52gEqkuTFaeZDKJTpfdF5dkq98tG8AFZiSuFkRUteoTJ-5Hf3D0dPlfD9d2tEX0ZOmGoaB-45FSTTEOkJtPahdNQSGtS2SF89_5nnJA01eemEZx_L8_izit63ph5QXgWByNa3Rw18rLYeDHKPMeqnBoy44V9obC3YyUOi2I_KUf5xW57A==&amp;c=E7QwoYHOPtYm4ynyauQ7Wrr-TV3HnNigfV9P45ZZ1JOjPpIFY-eMhg==&amp;ch=Xy0XX3Om6dgG6umr3lf5Jk_TDXaEI4wRVo4ZLdjUvqJceit1u9a5-A==" TargetMode="External"/><Relationship Id="rId121" Type="http://schemas.openxmlformats.org/officeDocument/2006/relationships/image" Target="media/image25.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NAQUl52gEqkuTFaeZDKJTpfdF5dkq98tG8AFZiSuFkRUteoTJ-5Hf9f_v4ng25jfuJp3luVBI-jsFt2yEVBFOFFJSO4LWMFdFdoa6-TxTjdzRGxFo5LkbNxmEpm3ti5g-1gH7qORX3Ra3WBMYvgep9mcUS_b1o8pBLULPNEMD9yRCwGcnqNKBA8v0mNJarFmMpKuvTKyJqr9Hmx5TCPm1UXf9Zhq482AbXnZoir-WzOgRlSuTMnxyuNjWqrUoPsfTNtD8MaAQyU=&amp;c=E7QwoYHOPtYm4ynyauQ7Wrr-TV3HnNigfV9P45ZZ1JOjPpIFY-eMhg==&amp;ch=Xy0XX3Om6dgG6umr3lf5Jk_TDXaEI4wRVo4ZLdjUvqJceit1u9a5-A==" TargetMode="External"/><Relationship Id="rId33" Type="http://schemas.openxmlformats.org/officeDocument/2006/relationships/hyperlink" Target="http://r20.rs6.net/tn.jsp?f=001NAQUl52gEqkuTFaeZDKJTpfdF5dkq98tG8AFZiSuFkRUteoTJ-5Hf9f_v4ng25jfo1_LCxfJlVTbGcWGd6T2p2gje_MyF-FI6LJa-btZUMIEt_R6NO1c0_FqIHldPnIaDmTqevJQfmb4UsupIEjONZXrZofMHSTawpC5SZSAwNeJbcFr0QXlf0wdP6g45hT0tlv2T6LnC8IhElpGuK00E7wh4QEo-DaJne8jHEA7u6t_0P2GEorWWGznuXbkeZiuTW_c4gP5HbEFGZChNVJcUg==&amp;c=E7QwoYHOPtYm4ynyauQ7Wrr-TV3HnNigfV9P45ZZ1JOjPpIFY-eMhg==&amp;ch=Xy0XX3Om6dgG6umr3lf5Jk_TDXaEI4wRVo4ZLdjUvqJceit1u9a5-A==" TargetMode="External"/><Relationship Id="rId38" Type="http://schemas.openxmlformats.org/officeDocument/2006/relationships/hyperlink" Target="http://r20.rs6.net/tn.jsp?f=001NAQUl52gEqkuTFaeZDKJTpfdF5dkq98tG8AFZiSuFkRUteoTJ-5Hf9f_v4ng25jfbT0QynCZGAhQ3eRn6LuxncS3_tFAKFut25WLPpielokoqBomOkCa_PMffkOI87A3Ln3T3YzEiYDaRMET9Lv8tx7ch9_-B2794QCjH8dfan60tBn-40Rbsr-ls2eDxcmt8fN5dsh_Tg7mrFE6YjG2DXE4hJLax6PZ_5hCRaGd-OI=&amp;c=E7QwoYHOPtYm4ynyauQ7Wrr-TV3HnNigfV9P45ZZ1JOjPpIFY-eMhg==&amp;ch=Xy0XX3Om6dgG6umr3lf5Jk_TDXaEI4wRVo4ZLdjUvqJceit1u9a5-A==" TargetMode="External"/><Relationship Id="rId46" Type="http://schemas.openxmlformats.org/officeDocument/2006/relationships/hyperlink" Target="http://r20.rs6.net/tn.jsp?f=001NAQUl52gEqkuTFaeZDKJTpfdF5dkq98tG8AFZiSuFkRUteoTJ-5Hf9f_v4ng25jfFeFwxYHxo5Nuo39_IWLeJtHa72q2drqnrvv1ukm_wDE6LZfvLvmF8GVPxaUo6rStoAGmVkdqWdtsUwUnd6F63p7ChcVvJS1ufNFbExv1ajmV-ykD-VzTDO15LBGiBdbuQQ86qUAaegXmHa6EO8gTXlaKp3Fj8iGO&amp;c=E7QwoYHOPtYm4ynyauQ7Wrr-TV3HnNigfV9P45ZZ1JOjPpIFY-eMhg==&amp;ch=Xy0XX3Om6dgG6umr3lf5Jk_TDXaEI4wRVo4ZLdjUvqJceit1u9a5-A==" TargetMode="External"/><Relationship Id="rId59" Type="http://schemas.openxmlformats.org/officeDocument/2006/relationships/hyperlink" Target="http://r20.rs6.net/tn.jsp?f=001NAQUl52gEqkuTFaeZDKJTpfdF5dkq98tG8AFZiSuFkRUteoTJ-5Hf9f_v4ng25jfwssRp5oYyCZDwOeklR0gTGRzY0UFEc5ORpFLlhgJfZVqvNr_aLmNJnQs8lK1drVkvEdhvmYU7FOBpzSy_iTGDcIXQwdHAnbvNXDMPdOw_TVLOok9sfW2Vd666oDupGuPvXhACorG4f9OkBubxnVdeRRzj-0UWixUnXSyvyoozhplHHWWsZY4RnJ_O7x6EX33xJyQ_K9DYcbf1pPApcPA59FB02QzzY8JTnuTINm3ObE=&amp;c=E7QwoYHOPtYm4ynyauQ7Wrr-TV3HnNigfV9P45ZZ1JOjPpIFY-eMhg==&amp;ch=Xy0XX3Om6dgG6umr3lf5Jk_TDXaEI4wRVo4ZLdjUvqJceit1u9a5-A==" TargetMode="External"/><Relationship Id="rId67" Type="http://schemas.openxmlformats.org/officeDocument/2006/relationships/hyperlink" Target="http://r20.rs6.net/tn.jsp?f=001NAQUl52gEqkuTFaeZDKJTpfdF5dkq98tG8AFZiSuFkRUteoTJ-5Hf9f_v4ng25jf3IGOzdEdiivdaKvYYH8cUMvZpVy1soa5ji6Im_cSYv0udEpgoFOYuOEyfpK3c5H2p914J6b95yDc9GphNZROHRxFse1bxBUs-VPT3aDVxELCZwdIkfLMyb7GTgt-gyxyB2ye0yNB5IhtZ-u8zJWb8eymGFZgxZml-XyXC77BJ-F0qRHNZ_dRiagMW9ZRCxmFuWru4O0xGPgP7l51DM99kYmKF7G0pSAEopylw4SDCEc=&amp;c=E7QwoYHOPtYm4ynyauQ7Wrr-TV3HnNigfV9P45ZZ1JOjPpIFY-eMhg==&amp;ch=Xy0XX3Om6dgG6umr3lf5Jk_TDXaEI4wRVo4ZLdjUvqJceit1u9a5-A==" TargetMode="External"/><Relationship Id="rId103" Type="http://schemas.openxmlformats.org/officeDocument/2006/relationships/hyperlink" Target="http://r20.rs6.net/tn.jsp?f=001NAQUl52gEqkuTFaeZDKJTpfdF5dkq98tG8AFZiSuFkRUteoTJ-5Hf9f_v4ng25jfqNtEV2waVL1iDaBfGBJm564ZY9zULyJE-zxoPTxIVr4IG_cWSG7z2EADwajgDoJlFgo0E7x4lHhVvDIasUrm62_4AUxlSnEs1GRH9uI6beWpCGfFODMX1G_riPqpZYou1KAVA5sz_qn4q1Qj843Ewhgur2wNP7B7bjo4KwS7zdTADMr0JkA4KZGEEHe6lwzlhUuZTL-niwxpwSDGh2E8cesqUdQdCzlaUWLfgmeOS--CxXN0YpC0OA==&amp;c=E7QwoYHOPtYm4ynyauQ7Wrr-TV3HnNigfV9P45ZZ1JOjPpIFY-eMhg==&amp;ch=Xy0XX3Om6dgG6umr3lf5Jk_TDXaEI4wRVo4ZLdjUvqJceit1u9a5-A==" TargetMode="External"/><Relationship Id="rId108" Type="http://schemas.openxmlformats.org/officeDocument/2006/relationships/image" Target="media/image23.jpeg"/><Relationship Id="rId116" Type="http://schemas.openxmlformats.org/officeDocument/2006/relationships/hyperlink" Target="http://r20.rs6.net/tn.jsp?f=001NAQUl52gEqkuTFaeZDKJTpfdF5dkq98tG8AFZiSuFkRUteoTJ-5Hf1qhqQ2m_jb8BiSxzeIhopPVOAfkheWmWMWI3O6UU4--EmxModeeuyxmzUfVV1hg8zDo7GCurs_x2dpY3wOgRCCtyWFDwhTsLq0iov55kJvhRPSnlB0gUSZmygUe20O-IA==&amp;c=E7QwoYHOPtYm4ynyauQ7Wrr-TV3HnNigfV9P45ZZ1JOjPpIFY-eMhg==&amp;ch=Xy0XX3Om6dgG6umr3lf5Jk_TDXaEI4wRVo4ZLdjUvqJceit1u9a5-A==" TargetMode="External"/><Relationship Id="rId124" Type="http://schemas.openxmlformats.org/officeDocument/2006/relationships/image" Target="media/image28.png"/><Relationship Id="rId20" Type="http://schemas.openxmlformats.org/officeDocument/2006/relationships/image" Target="media/image16.jpeg"/><Relationship Id="rId41" Type="http://schemas.openxmlformats.org/officeDocument/2006/relationships/hyperlink" Target="http://r20.rs6.net/tn.jsp?f=001NAQUl52gEqkuTFaeZDKJTpfdF5dkq98tG8AFZiSuFkRUteoTJ-5Hf9f_v4ng25jfyBaWX9LVZlQGCDrvVSnAEOFyTfk-CCrBdBXSDiOlpQym0_-erMVbALZUQfOV3aMs3t6Y98WKKhB3HNI9k5hp8LXvH58hWULP5vEIAQU_7dX9KZRDSkBISBzNDl_5P42C3jMPM3EpJM04Md-4jlR0OLC5vL-JV9RdyQgiqQdKxmz8ne12nQ3y61ljsJh-imzXvcw6UBg1BJM=&amp;c=E7QwoYHOPtYm4ynyauQ7Wrr-TV3HnNigfV9P45ZZ1JOjPpIFY-eMhg==&amp;ch=Xy0XX3Om6dgG6umr3lf5Jk_TDXaEI4wRVo4ZLdjUvqJceit1u9a5-A==" TargetMode="External"/><Relationship Id="rId54" Type="http://schemas.openxmlformats.org/officeDocument/2006/relationships/hyperlink" Target="http://r20.rs6.net/tn.jsp?f=001NAQUl52gEqkuTFaeZDKJTpfdF5dkq98tG8AFZiSuFkRUteoTJ-5Hf9f_v4ng25jfm4Gt3KgGuilr27UWbrTE9p9JKwnUxS5uuQj1MmFUegkkYtF1UpVHI8i8Uf90_VVPmFqg8ykHUh5ASoaQMCHFcfI7MAhSYI_Wiu1mBd7ANg4IqbW3QrZd6HGFl532TFTfd7Ghny9m7fIfPJ6XF2X4IOiZ78d5yewk3ek52c52GqSDMQfUAHiDQw==&amp;c=E7QwoYHOPtYm4ynyauQ7Wrr-TV3HnNigfV9P45ZZ1JOjPpIFY-eMhg==&amp;ch=Xy0XX3Om6dgG6umr3lf5Jk_TDXaEI4wRVo4ZLdjUvqJceit1u9a5-A==" TargetMode="External"/><Relationship Id="rId62" Type="http://schemas.openxmlformats.org/officeDocument/2006/relationships/hyperlink" Target="http://r20.rs6.net/tn.jsp?f=001NAQUl52gEqkuTFaeZDKJTpfdF5dkq98tG8AFZiSuFkRUteoTJ-5Hf9f_v4ng25jf5S0i8MQ09VQNUlGyev-6iKqJgPvQUnoq7MYrCoij_Ru2AKDC8QLDDjs2xn85tlg8C73p4BvDrJ-vpbZBF4rHnpsV5eZA9CaXGu8qmu9RhTmVzpA7jdfh7L9QbovnlvEEBrt9OrAdEcZlQtZvMlTOfYOce_LHrLyGPmfdc6zgzTifqd9gAmuYKwotDpMDgd7IjmqDcL2DGSk=&amp;c=E7QwoYHOPtYm4ynyauQ7Wrr-TV3HnNigfV9P45ZZ1JOjPpIFY-eMhg==&amp;ch=Xy0XX3Om6dgG6umr3lf5Jk_TDXaEI4wRVo4ZLdjUvqJceit1u9a5-A==" TargetMode="External"/><Relationship Id="rId70" Type="http://schemas.openxmlformats.org/officeDocument/2006/relationships/hyperlink" Target="http://r20.rs6.net/tn.jsp?f=001NAQUl52gEqkuTFaeZDKJTpfdF5dkq98tG8AFZiSuFkRUteoTJ-5Hf9f_v4ng25jfHuyEjWx3SSGZ3OAROscHdgdI-rEGx_qwrE-A-KMUktapP2m2x_NlYW90UiGlazEM8L4SyunskBNz28sbMH3zbKur5T4XyiHGUI2mq4VOoHnVz_KYbmip5Q7AjfhHAR2dKrz-KbjEKwO5S8UtwYY6aMzUV-WSZgl8_FloDj3B58zfHn831flQ9Q==&amp;c=E7QwoYHOPtYm4ynyauQ7Wrr-TV3HnNigfV9P45ZZ1JOjPpIFY-eMhg==&amp;ch=Xy0XX3Om6dgG6umr3lf5Jk_TDXaEI4wRVo4ZLdjUvqJceit1u9a5-A==" TargetMode="External"/><Relationship Id="rId75" Type="http://schemas.openxmlformats.org/officeDocument/2006/relationships/hyperlink" Target="http://r20.rs6.net/tn.jsp?f=001NAQUl52gEqkuTFaeZDKJTpfdF5dkq98tG8AFZiSuFkRUteoTJ-5Hf9f_v4ng25jfQjImUVwBo4m-UTihfVJyoP8V3BkUEBRMjQBVLNOTmNdsM48zjpfABYJai86RdoPkU8CYch3nMwN6w9QDsV7qfuUYjqg8tpkXW4Fnw50r-GMBdKVc0PNse8V_fGIAd-Z4n6Y2Mptv6rMqPpIM7pnRvfs0IhyaHyqfTtGsS6bqtvgcty6_q7S_dmc3ygGst7rlPEdIptGJTvLSE-AGqedPvsOlDX1j6MVQrxHUg9RguzY=&amp;c=E7QwoYHOPtYm4ynyauQ7Wrr-TV3HnNigfV9P45ZZ1JOjPpIFY-eMhg==&amp;ch=Xy0XX3Om6dgG6umr3lf5Jk_TDXaEI4wRVo4ZLdjUvqJceit1u9a5-A==" TargetMode="External"/><Relationship Id="rId83" Type="http://schemas.openxmlformats.org/officeDocument/2006/relationships/hyperlink" Target="http://r20.rs6.net/tn.jsp?f=001NAQUl52gEqkuTFaeZDKJTpfdF5dkq98tG8AFZiSuFkRUteoTJ-5Hf9f_v4ng25jfiXvEleVbUik5Xzy7FlziS5ODgnsWLMBjUBqV3dKy0tCO0IJfH9HXxjvlGigqqm4uBw6lS47HtsqfCSx9ub_1wxVNIO8cG57BpxLftLaSa6wH7sb7ckLj2BdU3yh9AQTqX75JO63z7YTdl05LYUPa0Di-fD2HxlJQlKe-k1c6gKiHwwThF6RkGFuF_TVHGJ4h&amp;c=E7QwoYHOPtYm4ynyauQ7Wrr-TV3HnNigfV9P45ZZ1JOjPpIFY-eMhg==&amp;ch=Xy0XX3Om6dgG6umr3lf5Jk_TDXaEI4wRVo4ZLdjUvqJceit1u9a5-A==" TargetMode="External"/><Relationship Id="rId88" Type="http://schemas.openxmlformats.org/officeDocument/2006/relationships/hyperlink" Target="http://r20.rs6.net/tn.jsp?f=001NAQUl52gEqkuTFaeZDKJTpfdF5dkq98tG8AFZiSuFkRUteoTJ-5Hf9f_v4ng25jfYwQ4K2cxdqy8zYz2TFxAcrs4hz3rVahwv9qTrvZWAmURqnb4gIVNsaAR2FZRjOOsUortyxPDVU0NIBXidFZLx3wj5wIsEYix1fyqhnNeMafD3k_B2iWF6PWIRig5pspoUjU3yna1TLS-qcJmvZSzAEoyc-UD7NF-9xOS4uHkaF68WXf5Qqf7A27kiZBkAzAz_wGQdH3w8Zc554jaC1d3EY5r_qyHDga0L0g_l0f8LxaKj5m4GRBdjOiZ5nCVmMfQYrn8lcDBC_ziwxLzsRDzbh38-ltaQeUuKqemV30ev9Y=&amp;c=E7QwoYHOPtYm4ynyauQ7Wrr-TV3HnNigfV9P45ZZ1JOjPpIFY-eMhg==&amp;ch=Xy0XX3Om6dgG6umr3lf5Jk_TDXaEI4wRVo4ZLdjUvqJceit1u9a5-A==" TargetMode="External"/><Relationship Id="rId91" Type="http://schemas.openxmlformats.org/officeDocument/2006/relationships/hyperlink" Target="http://r20.rs6.net/tn.jsp?f=001NAQUl52gEqkuTFaeZDKJTpfdF5dkq98tG8AFZiSuFkRUteoTJ-5Hf9f_v4ng25jfgulf5FjljJ4w7luXnId19diFE_Ry_5AzLBsYH_0O45CR0McUBm2NKo_Onnkcs_GMOtUlVasxZMhw6u0SB9NruCHOvVNJhDZt46q5eF2symsrIF0XJd7l9rc8B6vKhZnYAqJoGWYcoxjYyq_TZ7uXo-9-jYX5_nmRaojAkB1Gl7u1GyvvduGd8Tjkmy3EqD5Hr2uddG3StQI=&amp;c=E7QwoYHOPtYm4ynyauQ7Wrr-TV3HnNigfV9P45ZZ1JOjPpIFY-eMhg==&amp;ch=Xy0XX3Om6dgG6umr3lf5Jk_TDXaEI4wRVo4ZLdjUvqJceit1u9a5-A==" TargetMode="External"/><Relationship Id="rId96" Type="http://schemas.openxmlformats.org/officeDocument/2006/relationships/image" Target="media/image20.jpeg"/><Relationship Id="rId111" Type="http://schemas.openxmlformats.org/officeDocument/2006/relationships/hyperlink" Target="http://r20.rs6.net/tn.jsp?f=001NAQUl52gEqkuTFaeZDKJTpfdF5dkq98tG8AFZiSuFkRUteoTJ-5Hf7rN0pvSZkBlwtyIlyRco0Usi7fD5UgS4F0tMP2QdtBlarYXYTYedmm33QpDGY0TCXh8Lkv1oV0Eo5A2fNxlhYlk3IPk7YO2W6WG346CADFdzilXxDmCuDfPTITykXgdlDo7Jr2CbYzC&amp;c=E7QwoYHOPtYm4ynyauQ7Wrr-TV3HnNigfV9P45ZZ1JOjPpIFY-eMhg==&amp;ch=Xy0XX3Om6dgG6umr3lf5Jk_TDXaEI4wRVo4ZLdjUvqJceit1u9a5-A=="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NAQUl52gEqkuTFaeZDKJTpfdF5dkq98tG8AFZiSuFkRUteoTJ-5Hf9f_v4ng25jfs8ziZvg7JfNzPyg8tVxwN8iLAzZQrKrsRy3PwWpmbW6OHoGGq85X3gmB12boHLU_cz9Zd7ODMpKi0h_agTlTv-wqCjKhqvBanwLxhoh354kVljuuwy3zuMhjnONNfotkAyLYu-_pVwCIjOUMMAkkvvboNg5ina_mO7w_r5ADSLfUkX0dlNjrrJorDvshMsPqLR4qj_LQLYX0YwjDd9xAKq4l-foPknC31LpY4nY-Kx0=&amp;c=E7QwoYHOPtYm4ynyauQ7Wrr-TV3HnNigfV9P45ZZ1JOjPpIFY-eMhg==&amp;ch=Xy0XX3Om6dgG6umr3lf5Jk_TDXaEI4wRVo4ZLdjUvqJceit1u9a5-A==" TargetMode="External"/><Relationship Id="rId28" Type="http://schemas.openxmlformats.org/officeDocument/2006/relationships/hyperlink" Target="http://r20.rs6.net/tn.jsp?f=001NAQUl52gEqkuTFaeZDKJTpfdF5dkq98tG8AFZiSuFkRUteoTJ-5Hf9f_v4ng25jfbwaIJLa1DimtdZ-yJki3lPlbMmJY0fw47XiyuSigz_47bNXUj6lTjWXsgxTEbnaUDgF8TxdC-c2iPJGm5cZFPAh107dy2GieAgbtKKyjA4OLruqYzGeB06VYa0U69hX22Abbp4btlBzi95OI1p99T-aYdaPz90ofD4cvEPA3vCS4dfC6iuyEmIF3OHvV99ZgNM5LIEWnz3FNSZTk-mXtIUSXiywb4FHX24AXPw8LL88=&amp;c=E7QwoYHOPtYm4ynyauQ7Wrr-TV3HnNigfV9P45ZZ1JOjPpIFY-eMhg==&amp;ch=Xy0XX3Om6dgG6umr3lf5Jk_TDXaEI4wRVo4ZLdjUvqJceit1u9a5-A==" TargetMode="External"/><Relationship Id="rId36" Type="http://schemas.openxmlformats.org/officeDocument/2006/relationships/hyperlink" Target="http://r20.rs6.net/tn.jsp?f=001NAQUl52gEqkuTFaeZDKJTpfdF5dkq98tG8AFZiSuFkRUteoTJ-5Hf9f_v4ng25jfhnPrF1cQ-N-fZq4LkAcWtBERCwASOrxEGa0GhKse78bp72u94b_PvR2sHq0sSOnUr2Bxx1716l9Z9AfK_HWsfHIQYTqijUrX3hY2q846Mhkhd1C08ob_hHZHLczwdYCFzCBOPHuDkJRsH4_K7u0wTdArJjOsigupJd0IBfcF8K7reEyax8QLlkQ8koxl6HUo&amp;c=E7QwoYHOPtYm4ynyauQ7Wrr-TV3HnNigfV9P45ZZ1JOjPpIFY-eMhg==&amp;ch=Xy0XX3Om6dgG6umr3lf5Jk_TDXaEI4wRVo4ZLdjUvqJceit1u9a5-A==" TargetMode="External"/><Relationship Id="rId49" Type="http://schemas.openxmlformats.org/officeDocument/2006/relationships/hyperlink" Target="http://r20.rs6.net/tn.jsp?f=001NAQUl52gEqkuTFaeZDKJTpfdF5dkq98tG8AFZiSuFkRUteoTJ-5Hf9f_v4ng25jfhDQ6stuKc58KgKsDLgpF3jBEt3j0C8TuJvj6ZkErNEKbJaVsdeZoRHQGNXZXrDx4_BFLVsxOS5YCIqeBDCKUA3wkGRTZZyMbeM5P_GSmwkthI6LvcUMOjq2Nm6KT44mGJth4PutNB1nWiNi1Em9yZkjdech5O1CYQzupOCh3inx2nG0je-8OLQ5kdFYSXFPtYKSO1ZrC00QU6XfkeVQ_Iw==&amp;c=E7QwoYHOPtYm4ynyauQ7Wrr-TV3HnNigfV9P45ZZ1JOjPpIFY-eMhg==&amp;ch=Xy0XX3Om6dgG6umr3lf5Jk_TDXaEI4wRVo4ZLdjUvqJceit1u9a5-A==" TargetMode="External"/><Relationship Id="rId57" Type="http://schemas.openxmlformats.org/officeDocument/2006/relationships/hyperlink" Target="http://r20.rs6.net/tn.jsp?f=001NAQUl52gEqkuTFaeZDKJTpfdF5dkq98tG8AFZiSuFkRUteoTJ-5Hf9f_v4ng25jffwWYjQieFYfXSIa_QU--va3ZNXJj6brf3sag9WQ18yKuW1ZVGv1FHUFOmvNXKFzpV5O7JVthRzvmXLOaLJs11gRbqz9SdWcOBwYWDTnkeV-HbfMttPytAlEVUtYv8hUz823wNdf0MhLDicFZEGTqLqF215ptcLfZyT6gM-ppRdUmLnoKDhELD_CyV1blGgfl&amp;c=E7QwoYHOPtYm4ynyauQ7Wrr-TV3HnNigfV9P45ZZ1JOjPpIFY-eMhg==&amp;ch=Xy0XX3Om6dgG6umr3lf5Jk_TDXaEI4wRVo4ZLdjUvqJceit1u9a5-A==" TargetMode="External"/><Relationship Id="rId106" Type="http://schemas.openxmlformats.org/officeDocument/2006/relationships/hyperlink" Target="http://r20.rs6.net/tn.jsp?f=001NAQUl52gEqkuTFaeZDKJTpfdF5dkq98tG8AFZiSuFkRUteoTJ-5Hf1qhqQ2m_jb8O0wxjPZk1lh9ZcWQXcjXxSKSAbFvOhfTDq5ZBFaUK9offt_a0s2RH7jy7s0iQAK4w8S-jBhWyiN9P4bGPX_kBN0IcqGKwHfAYEL7I98ZSMY=&amp;c=E7QwoYHOPtYm4ynyauQ7Wrr-TV3HnNigfV9P45ZZ1JOjPpIFY-eMhg==&amp;ch=Xy0XX3Om6dgG6umr3lf5Jk_TDXaEI4wRVo4ZLdjUvqJceit1u9a5-A==" TargetMode="External"/><Relationship Id="rId114" Type="http://schemas.openxmlformats.org/officeDocument/2006/relationships/image" Target="media/image24.gif"/><Relationship Id="rId119" Type="http://schemas.openxmlformats.org/officeDocument/2006/relationships/hyperlink" Target="mailto:prophecyupdate@bak.rr.com" TargetMode="External"/><Relationship Id="rId12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hyperlink" Target="http://r20.rs6.net/tn.jsp?f=001NAQUl52gEqkuTFaeZDKJTpfdF5dkq98tG8AFZiSuFkRUteoTJ-5Hf9f_v4ng25jftck-RKWIl8Vvl2oQN8_jSLhHkP_jBaecM2OSFapeKdQGzUrxhC65NCDi0R0tk1VjmaXn1TJewMCiNQOBpU4rK7pTP4tV7CZQJSwVLQ5wQUdvpIPMuy80iiTdQhSJmRquyb4bM6d7-KumrnjZvqUWo2PO-H67LuJGO-lg1qqt7DI2cTPf26Xts2a0e7_0WQnoEejg_gMG0yQ=&amp;c=E7QwoYHOPtYm4ynyauQ7Wrr-TV3HnNigfV9P45ZZ1JOjPpIFY-eMhg==&amp;ch=Xy0XX3Om6dgG6umr3lf5Jk_TDXaEI4wRVo4ZLdjUvqJceit1u9a5-A==" TargetMode="External"/><Relationship Id="rId44" Type="http://schemas.openxmlformats.org/officeDocument/2006/relationships/hyperlink" Target="http://r20.rs6.net/tn.jsp?f=001NAQUl52gEqkuTFaeZDKJTpfdF5dkq98tG8AFZiSuFkRUteoTJ-5Hf9f_v4ng25jfM5w1T9G2lX_MjYPKeLDGEPbt5c5IhSoUrz1V_pQBKnqosgdWiv7RicZuj_5B2xRdmFRvq_nYdf9c1XBNbbiBMCq5xVZb29PaOZs6E_UGoQRn5OHzgwUQ9hz9DbCkqlXh7U_GDjB0Vocd47HfLvGA3lDTt8D1Tm-W60zbcwUJEF6JS2nkwjkXCHSVyPa82EWcGVkk1fVyv6JGyjyJ1gHCwRGmin949-FQg1MXHFkwz9ZiQc5Las1Q1WlqjhW8JJSAjR3hQu_FYLHGWPVNQ6id9w==&amp;c=E7QwoYHOPtYm4ynyauQ7Wrr-TV3HnNigfV9P45ZZ1JOjPpIFY-eMhg==&amp;ch=Xy0XX3Om6dgG6umr3lf5Jk_TDXaEI4wRVo4ZLdjUvqJceit1u9a5-A==" TargetMode="External"/><Relationship Id="rId52" Type="http://schemas.openxmlformats.org/officeDocument/2006/relationships/hyperlink" Target="http://r20.rs6.net/tn.jsp?f=001NAQUl52gEqkuTFaeZDKJTpfdF5dkq98tG8AFZiSuFkRUteoTJ-5Hf9f_v4ng25jfrNMrqTAQoe3ZQwwp0PWIXDQmxgecta2BkCo5zWingzVax6-k1FWhPKH5C8ARTXxj_FmspqqVPgQMaDH4o1L18bVr9l9zQKZQcVUJE-uuFMzYPx5xe6zrVpYn0GqVwGKdaX5TJZRfmmxdAe-v7FHcKQ==&amp;c=E7QwoYHOPtYm4ynyauQ7Wrr-TV3HnNigfV9P45ZZ1JOjPpIFY-eMhg==&amp;ch=Xy0XX3Om6dgG6umr3lf5Jk_TDXaEI4wRVo4ZLdjUvqJceit1u9a5-A==" TargetMode="External"/><Relationship Id="rId60" Type="http://schemas.openxmlformats.org/officeDocument/2006/relationships/hyperlink" Target="http://r20.rs6.net/tn.jsp?f=001NAQUl52gEqkuTFaeZDKJTpfdF5dkq98tG8AFZiSuFkRUteoTJ-5Hf9f_v4ng25jfWXIn0UgyEtDLWbbp2CyTAuVzXIVeVQVuRpfrJNdrp7mfsODv0xZzC_Y_oPiaLAwdkvzmhM6XV8B5nW1VwPutFxCqq77sHwX0ELnPj8-d8hLUUlYYt3m4PWcXQ5MYD93gUb4WIA5kd4iU6QJheMK2UTN68QEik7UVUVClS6QZofgG8qFKIPZKzmGMbmPjYCaFLOZKX4_Y0cp21oq2XroGjRrrQrg8QEWFqVAbD1IBXZxEiGOvp5xHjxt65AEhXAMR&amp;c=E7QwoYHOPtYm4ynyauQ7Wrr-TV3HnNigfV9P45ZZ1JOjPpIFY-eMhg==&amp;ch=Xy0XX3Om6dgG6umr3lf5Jk_TDXaEI4wRVo4ZLdjUvqJceit1u9a5-A==" TargetMode="External"/><Relationship Id="rId65" Type="http://schemas.openxmlformats.org/officeDocument/2006/relationships/hyperlink" Target="http://r20.rs6.net/tn.jsp?f=001NAQUl52gEqkuTFaeZDKJTpfdF5dkq98tG8AFZiSuFkRUteoTJ-5Hf9f_v4ng25jfnob318EEWWNj_i5J2EBpVB36MlL1a8CKedaNJfQtURkKh_FpOoDInXfVuEsIPX3CpM8S-UtRN7qjtq9GGEq9O-h1E-7GBAQl-nh83BCUaSccMvmhIWST4b1OkclXGGLA9MrXHQO6YQcCZHcF5sYdV2uacWjn7p20wgzsi4jT0JQrVokmhAZU6ygV0AtPiYrcV_TfpZiXb1Dyn1QoXT5xYPuLzRdxm4E8au9144wAGw9jLMclGW56S50Mk3Mfw7kS&amp;c=E7QwoYHOPtYm4ynyauQ7Wrr-TV3HnNigfV9P45ZZ1JOjPpIFY-eMhg==&amp;ch=Xy0XX3Om6dgG6umr3lf5Jk_TDXaEI4wRVo4ZLdjUvqJceit1u9a5-A==" TargetMode="External"/><Relationship Id="rId73" Type="http://schemas.openxmlformats.org/officeDocument/2006/relationships/hyperlink" Target="http://r20.rs6.net/tn.jsp?f=001NAQUl52gEqkuTFaeZDKJTpfdF5dkq98tG8AFZiSuFkRUteoTJ-5Hf9f_v4ng25jfwlga0NuRazcGsAMZv87K7Cc_gXxrvNyuF-x7gH-s-qJeMr4Q1mZCgAnUuQbSCOCg9LlNqdpdBfmsE_u7Kn7uRP_BxEFsaljJFIaWXJbgkdGfu_cZABvMtU3kTN08OpeplVEfMQWItKfN5F4PN-hqHZZOAyIcy-iB&amp;c=E7QwoYHOPtYm4ynyauQ7Wrr-TV3HnNigfV9P45ZZ1JOjPpIFY-eMhg==&amp;ch=Xy0XX3Om6dgG6umr3lf5Jk_TDXaEI4wRVo4ZLdjUvqJceit1u9a5-A==" TargetMode="External"/><Relationship Id="rId78" Type="http://schemas.openxmlformats.org/officeDocument/2006/relationships/hyperlink" Target="http://r20.rs6.net/tn.jsp?f=001NAQUl52gEqkuTFaeZDKJTpfdF5dkq98tG8AFZiSuFkRUteoTJ-5Hf9f_v4ng25jfN9ieA9QNeOQLY8ZlsIeEPmnGwoP46FAWhHt5GgC5lg9QP0lqkc2fqbVjAaWvf3q0HWfBu-3mL8ajpAbBUPmqHbipYIZA7LniT4RiqsJ7Txy8Q7_tBuCIgNEVMR1rXnP7BfE3zvrMGePNTnZDWKUFUu4K0Ag7OABzVHWz8zR1tigO2Mvm0Qj1MQ==&amp;c=E7QwoYHOPtYm4ynyauQ7Wrr-TV3HnNigfV9P45ZZ1JOjPpIFY-eMhg==&amp;ch=Xy0XX3Om6dgG6umr3lf5Jk_TDXaEI4wRVo4ZLdjUvqJceit1u9a5-A==" TargetMode="External"/><Relationship Id="rId81" Type="http://schemas.openxmlformats.org/officeDocument/2006/relationships/hyperlink" Target="http://r20.rs6.net/tn.jsp?f=001NAQUl52gEqkuTFaeZDKJTpfdF5dkq98tG8AFZiSuFkRUteoTJ-5Hf9f_v4ng25jfrVYtpy4ANrqPHD2CKn-HeMyKeJ12zIGfNOaJXGE48USWqF9hwEcKPOBCGeQku_Fc3eDK-aUIqqdAmaMVW5AlpPX6x9TOcTtdhz6hT0vuIVRVutJXQYPb9IELWaTXdwYnQ_ysFDw9a83m_oWwdi2W7kydCJVY6AbT&amp;c=E7QwoYHOPtYm4ynyauQ7Wrr-TV3HnNigfV9P45ZZ1JOjPpIFY-eMhg==&amp;ch=Xy0XX3Om6dgG6umr3lf5Jk_TDXaEI4wRVo4ZLdjUvqJceit1u9a5-A==" TargetMode="External"/><Relationship Id="rId86" Type="http://schemas.openxmlformats.org/officeDocument/2006/relationships/hyperlink" Target="http://r20.rs6.net/tn.jsp?f=001NAQUl52gEqkuTFaeZDKJTpfdF5dkq98tG8AFZiSuFkRUteoTJ-5Hf9f_v4ng25jfeZQ_T4tZjRfWF41A4l0VImb2eFLneKL3ffWe8FplleVXgaWjih8TpjtwFuC-iZr7k0xwObZSxun2ajIMSon6om-SpZlkGjgEepM5ymivKPEgmbKwkxWc3bv6clhdRb9BIeI6_PzF-GH71H45JkvBfAY_81jy3kL-AM3Pm1rjmlzQEWaH1MY6vBUsPKh0gxU4PVxDPA8JUMQIb3FoyLQ1QBsHqHopbZB5k-FEilTubA8Opdj_VSXHXxR8gsBRakjz&amp;c=E7QwoYHOPtYm4ynyauQ7Wrr-TV3HnNigfV9P45ZZ1JOjPpIFY-eMhg==&amp;ch=Xy0XX3Om6dgG6umr3lf5Jk_TDXaEI4wRVo4ZLdjUvqJceit1u9a5-A==" TargetMode="External"/><Relationship Id="rId94" Type="http://schemas.openxmlformats.org/officeDocument/2006/relationships/image" Target="media/image19.jpeg"/><Relationship Id="rId99" Type="http://schemas.openxmlformats.org/officeDocument/2006/relationships/image" Target="media/image21.jpeg"/><Relationship Id="rId101" Type="http://schemas.openxmlformats.org/officeDocument/2006/relationships/hyperlink" Target="http://r20.rs6.net/tn.jsp?f=001NAQUl52gEqkuTFaeZDKJTpfdF5dkq98tG8AFZiSuFkRUteoTJ-5Hf18EgRR7j7RkQ0SNz0BtAQ-mriYB5LabrwXjun1Csebt5Qbio_OHK6xMSQdw6swfqc_3mkxIjYwgfT-UoLwzmZFGr5drcAEAcCdAcpGsUFx6REHmKPUviv_JCCxF193V7zvnCGtTddU6cTOmY2KJXdKFkQhEIo2Vspi5T8pXkNF1&amp;c=E7QwoYHOPtYm4ynyauQ7Wrr-TV3HnNigfV9P45ZZ1JOjPpIFY-eMhg==&amp;ch=Xy0XX3Om6dgG6umr3lf5Jk_TDXaEI4wRVo4ZLdjUvqJceit1u9a5-A==" TargetMode="External"/><Relationship Id="rId122"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NAQUl52gEqkuTFaeZDKJTpfdF5dkq98tG8AFZiSuFkRUteoTJ-5Hf9f_v4ng25jfq3IHG5c_bh9ZFAhBSxYMCAQNb9Hpz0s4pkcDLVpd0ML1x5p2SU83_Ra09PR2KqRlTRVR5_amPBXhzGOOmhPTSL4izEiGk_7uj-1_S0mqAjjuyaxt7GTEExqO5a8GPTKn1uKOCLXeZWCWFT8NGeOxm3Hk8d6316RFfhzVemqVQZBJkk6CRSGlyvyaOfbbS5GU&amp;c=E7QwoYHOPtYm4ynyauQ7Wrr-TV3HnNigfV9P45ZZ1JOjPpIFY-eMhg==&amp;ch=Xy0XX3Om6dgG6umr3lf5Jk_TDXaEI4wRVo4ZLdjUvqJceit1u9a5-A==" TargetMode="External"/><Relationship Id="rId109" Type="http://schemas.openxmlformats.org/officeDocument/2006/relationships/hyperlink" Target="http://r20.rs6.net/tn.jsp?f=001NAQUl52gEqkuTFaeZDKJTpfdF5dkq98tG8AFZiSuFkRUteoTJ-5Hf1qhqQ2m_jb81cWoJ3ashF8paYTnaMFh4_6AFKL2K55L6boSbcDJx2FVyGMHOUtHusL-uQaPrKBjioEJEdfM40jEZy1uZZ6dm6OJ8JOwefFyqXfY9z90SZbzeC9kdJWdWtAwbSCNbB2C&amp;c=E7QwoYHOPtYm4ynyauQ7Wrr-TV3HnNigfV9P45ZZ1JOjPpIFY-eMhg==&amp;ch=Xy0XX3Om6dgG6umr3lf5Jk_TDXaEI4wRVo4ZLdjUvqJceit1u9a5-A==" TargetMode="External"/><Relationship Id="rId34" Type="http://schemas.openxmlformats.org/officeDocument/2006/relationships/hyperlink" Target="http://r20.rs6.net/tn.jsp?f=001NAQUl52gEqkuTFaeZDKJTpfdF5dkq98tG8AFZiSuFkRUteoTJ-5Hf9f_v4ng25jf93FgaBaKUnHvtgIQm34S5E3cLb9-kRePk24v9UoK3tkasdJUtNarU3GhDZ0meIFFeg9g1e21GMIgfBsQuRqco6FS9_qXBrdtBr4KPn-In9UwJNIjLKrl3Qznl2Rs2ZDSQgoUKF6AXrygY9DCATDHiiBwncZeOp4xeE-yqbXCEr3e5xIIJ-NwjiLVGVb-aMV7AWHYGmefIwKJ3a4YufXy0GmrYyMZuNriEqz_V3dVW0s=&amp;c=E7QwoYHOPtYm4ynyauQ7Wrr-TV3HnNigfV9P45ZZ1JOjPpIFY-eMhg==&amp;ch=Xy0XX3Om6dgG6umr3lf5Jk_TDXaEI4wRVo4ZLdjUvqJceit1u9a5-A==" TargetMode="External"/><Relationship Id="rId50" Type="http://schemas.openxmlformats.org/officeDocument/2006/relationships/hyperlink" Target="http://r20.rs6.net/tn.jsp?f=001NAQUl52gEqkuTFaeZDKJTpfdF5dkq98tG8AFZiSuFkRUteoTJ-5Hf9f_v4ng25jfWjgcY_bMQ5P8aJZ0z3awJE2rX-yh2J-1UgVQgRSnKIaeBFCvk3ZjyrM9QShOHmRAgn9B5opnhKlfjuGtpTam6zqMCMA2TWt9AaqPgsIzU7fm0qDiBHM_PD3vvlnv9eAG947081v5q9YKXUlv2L-9e3fT9gmg5xgkHYnCb_ULql0P6JLfXNbeH9hI-wc2KUHE2NumWLeOtdjMwwoWyfcj8efVoyV5_QTr6SnFN3OTorzgLrj-lBKhvQ==&amp;c=E7QwoYHOPtYm4ynyauQ7Wrr-TV3HnNigfV9P45ZZ1JOjPpIFY-eMhg==&amp;ch=Xy0XX3Om6dgG6umr3lf5Jk_TDXaEI4wRVo4ZLdjUvqJceit1u9a5-A==" TargetMode="External"/><Relationship Id="rId55" Type="http://schemas.openxmlformats.org/officeDocument/2006/relationships/hyperlink" Target="http://r20.rs6.net/tn.jsp?f=001NAQUl52gEqkuTFaeZDKJTpfdF5dkq98tG8AFZiSuFkRUteoTJ-5Hf9f_v4ng25jfI7QaafQ3yagVCLprRs9hU00uftJ1quZDiq5Yoo69M8ndFzlrj7vrb2ooGOeiLA4_pfshtRs9JT3UuUvZxB_udmfjmDv1DTPAwK_vW1Q__Y_0eUIqSORG679zEA64KbjNP3gdcJR8-EVRdVWGrkLrYAsa-1x5IiyroYd4mUTrP4mpOWVb_PwzT53Q5VFmhEFKC6EWugJspKM=&amp;c=E7QwoYHOPtYm4ynyauQ7Wrr-TV3HnNigfV9P45ZZ1JOjPpIFY-eMhg==&amp;ch=Xy0XX3Om6dgG6umr3lf5Jk_TDXaEI4wRVo4ZLdjUvqJceit1u9a5-A==" TargetMode="External"/><Relationship Id="rId76" Type="http://schemas.openxmlformats.org/officeDocument/2006/relationships/hyperlink" Target="http://r20.rs6.net/tn.jsp?f=001NAQUl52gEqkuTFaeZDKJTpfdF5dkq98tG8AFZiSuFkRUteoTJ-5Hf9f_v4ng25jfN1nefj08-NOFN9LIlDnH5jdaXjjReAEAZOvydzXOaw2n28NHx1bovwpIRfxzomKR3PD7LvnDirmaWhHMX2J5W5rL7mgLgWgsYdcXyWn4T5zvdW9RYVfQfZne49mlHr4YIF6y4xN2rpNnvjMr-DZK_d17TBASiF9GO3k3aI6uCy2OqJAlcbgsSZsE1U2xZcDf_z1JnvN_p7ZHB4lEtbpuossiIuXzeMcops-BV49x3iohPd5XTspe5A==&amp;c=E7QwoYHOPtYm4ynyauQ7Wrr-TV3HnNigfV9P45ZZ1JOjPpIFY-eMhg==&amp;ch=Xy0XX3Om6dgG6umr3lf5Jk_TDXaEI4wRVo4ZLdjUvqJceit1u9a5-A==" TargetMode="External"/><Relationship Id="rId97" Type="http://schemas.openxmlformats.org/officeDocument/2006/relationships/hyperlink" Target="http://r20.rs6.net/tn.jsp?f=001NAQUl52gEqkuTFaeZDKJTpfdF5dkq98tG8AFZiSuFkRUteoTJ-5Hf18EgRR7j7RkQ0SNz0BtAQ-mriYB5LabrwXjun1Csebt5Qbio_OHK6xMSQdw6swfqc_3mkxIjYwgfT-UoLwzmZFGr5drcAEAcCdAcpGsUFx6REHmKPUviv_JCCxF193V7zvnCGtTddU6cTOmY2KJXdKFkQhEIo2Vspi5T8pXkNF1&amp;c=E7QwoYHOPtYm4ynyauQ7Wrr-TV3HnNigfV9P45ZZ1JOjPpIFY-eMhg==&amp;ch=Xy0XX3Om6dgG6umr3lf5Jk_TDXaEI4wRVo4ZLdjUvqJceit1u9a5-A==" TargetMode="External"/><Relationship Id="rId104" Type="http://schemas.openxmlformats.org/officeDocument/2006/relationships/hyperlink" Target="http://r20.rs6.net/tn.jsp?f=001NAQUl52gEqkuTFaeZDKJTpfdF5dkq98tG8AFZiSuFkRUteoTJ-5Hf9f_v4ng25jfftFnHV9LX5arW2_tGtb0bj0SoXa_CiS_Epnil7Rz-B1XWKBMuFlHAaEGnqM06S5tXWwblU5f4hciwR673qKe4dLx8i_RGKngausfLsuMQJ9o_pppUNukjAIPhE8ZpIh1gL6vhMkd-TLnfgTL6qsUq_QFG3DAxSqtYWtgVOhVMNltWCnwrRmYzHqs6TOxdFj9W0XkjaHUPRXgsAcWUXR4v0N3W58SN31sWmztl3zJeNFJ_CMhn5OIhm7Cno2q-zTT&amp;c=E7QwoYHOPtYm4ynyauQ7Wrr-TV3HnNigfV9P45ZZ1JOjPpIFY-eMhg==&amp;ch=Xy0XX3Om6dgG6umr3lf5Jk_TDXaEI4wRVo4ZLdjUvqJceit1u9a5-A==" TargetMode="External"/><Relationship Id="rId120" Type="http://schemas.openxmlformats.org/officeDocument/2006/relationships/hyperlink" Target="http://r20.rs6.net/tn.jsp?f=001NAQUl52gEqkuTFaeZDKJTpfdF5dkq98tG8AFZiSuFkRUteoTJ-5Hf1qhqQ2m_jb8SLSWPFBGNCJ84VQyjD5y_UV6GytBS_SBTmXPar5suXCnwZmY1kkpPCsNpCo9gKNHtnRMdH6TIZUpLrVMZIYZ-W3nzJi5-rDD5_c2Y9DpfdPqNr0hChchsA==&amp;c=E7QwoYHOPtYm4ynyauQ7Wrr-TV3HnNigfV9P45ZZ1JOjPpIFY-eMhg==&amp;ch=Xy0XX3Om6dgG6umr3lf5Jk_TDXaEI4wRVo4ZLdjUvqJceit1u9a5-A==" TargetMode="External"/><Relationship Id="rId125" Type="http://schemas.openxmlformats.org/officeDocument/2006/relationships/image" Target="media/image29.png"/><Relationship Id="rId7" Type="http://schemas.openxmlformats.org/officeDocument/2006/relationships/image" Target="media/image3.png"/><Relationship Id="rId71" Type="http://schemas.openxmlformats.org/officeDocument/2006/relationships/hyperlink" Target="http://r20.rs6.net/tn.jsp?f=001NAQUl52gEqkuTFaeZDKJTpfdF5dkq98tG8AFZiSuFkRUteoTJ-5Hf9f_v4ng25jfUECSePkSZO079Z0L7AU93w58-HqJ6b-ZbLidp0PCUKSrbGqTiJ1tuhyAzfjWnApTWtdBVK-mF7k53KaX-2AIM7afpIKWqwuAHegleAI-5sNxGf3VlskCcPdAv95JUMmD3padegeuYoiKmfCyCyJUOLDxjg9YtuYwBtum9H9Gob-tlYV5-FCsxlVcSMdxNFZuswMNr0xgmjg=&amp;c=E7QwoYHOPtYm4ynyauQ7Wrr-TV3HnNigfV9P45ZZ1JOjPpIFY-eMhg==&amp;ch=Xy0XX3Om6dgG6umr3lf5Jk_TDXaEI4wRVo4ZLdjUvqJceit1u9a5-A==" TargetMode="External"/><Relationship Id="rId92" Type="http://schemas.openxmlformats.org/officeDocument/2006/relationships/hyperlink" Target="http://r20.rs6.net/tn.jsp?f=001NAQUl52gEqkuTFaeZDKJTpfdF5dkq98tG8AFZiSuFkRUteoTJ-5Hf9f_v4ng25jfRVwsywaAVQEuWMEFzAmEgAShZltK8_n661Ol9k4BiUyesLFzRJpzTTkXM4fYLqB6g2m6op9kPGkQxqN27_8g2E04qKAfcJhZmTnf1dSgZ63QnJZK_ZCrZxjetV46YZ_LvyWHp82PFzBg_0w8u1BgomjtE3wny4n8cNPDsrtzcYZTdCikmr5FRGtv26Gtl8M8reLFx7WZV9Xw2oSru_WZC6r63FpgbPdYZ9fJ5nXL_NA=&amp;c=E7QwoYHOPtYm4ynyauQ7Wrr-TV3HnNigfV9P45ZZ1JOjPpIFY-eMhg==&amp;ch=Xy0XX3Om6dgG6umr3lf5Jk_TDXaEI4wRVo4ZLdjUvqJceit1u9a5-A==" TargetMode="External"/><Relationship Id="rId2" Type="http://schemas.openxmlformats.org/officeDocument/2006/relationships/styles" Target="styles.xml"/><Relationship Id="rId29" Type="http://schemas.openxmlformats.org/officeDocument/2006/relationships/hyperlink" Target="http://r20.rs6.net/tn.jsp?f=001NAQUl52gEqkuTFaeZDKJTpfdF5dkq98tG8AFZiSuFkRUteoTJ-5Hf9f_v4ng25jfrndcqfAgnFbxmS_DAgKeBmRzr-N6bnFi6Vzl3fje0v0N__d_YSxQ9QuwezOxUfQhELCUBZEp8GsSINEivhMK5WZKmV9jMqfuE5Elrrt6qtByo_5oskd6XyANbyPfhjQ7RfrDZxM6-cQ3DM3m2JAyrjnx5J-P2gdkFVMLs84ddCglWJdAMcCPQ7sK1CfNCskU&amp;c=E7QwoYHOPtYm4ynyauQ7Wrr-TV3HnNigfV9P45ZZ1JOjPpIFY-eMhg==&amp;ch=Xy0XX3Om6dgG6umr3lf5Jk_TDXaEI4wRVo4ZLdjUvqJceit1u9a5-A==" TargetMode="External"/><Relationship Id="rId24" Type="http://schemas.openxmlformats.org/officeDocument/2006/relationships/hyperlink" Target="http://r20.rs6.net/tn.jsp?f=001NAQUl52gEqkuTFaeZDKJTpfdF5dkq98tG8AFZiSuFkRUteoTJ-5Hf9f_v4ng25jfUtyYOQGDe9Krs1JSexscvoJ-2v8JSqM6ZkaNHEh43pPERMZSKOnrFwqQKup9LmX8hkDqQ4kC7fqfYKM1uFyNAX5UOAcupsg9S2UCb0DgA7sTW9Yi7fiiMAi33SJn1CYlUwZGvJN3pCQzgFNZnR9VhAkQsQIvPjhn4RRDwNSphIdvoGgTHqYMVcz5tSE9Ql-xD1ERdz5IIxxwASwaS4Qs8L8yrAnb9HWzDVczLUlae0Y=&amp;c=E7QwoYHOPtYm4ynyauQ7Wrr-TV3HnNigfV9P45ZZ1JOjPpIFY-eMhg==&amp;ch=Xy0XX3Om6dgG6umr3lf5Jk_TDXaEI4wRVo4ZLdjUvqJceit1u9a5-A==" TargetMode="External"/><Relationship Id="rId40" Type="http://schemas.openxmlformats.org/officeDocument/2006/relationships/hyperlink" Target="http://r20.rs6.net/tn.jsp?f=001NAQUl52gEqkuTFaeZDKJTpfdF5dkq98tG8AFZiSuFkRUteoTJ-5Hf9f_v4ng25jf6oRzJ6Xdq9d_LBi9SwF_1Rba_6Kw8Uxvmn5vDtYu0TZgt9tWnw50x4y80JvWV-LSeyCiFjKLHB4IeDukftAehDwQEiBb5pqgqTZrJve2kIVXmdflvL0i8rRjU4gOY_i2PilHA6RXRiyznpGd3F_JKKnhcmlNggsF2WEjAUaX7Wa3HgQnZBwJKI-Syna8oQtV&amp;c=E7QwoYHOPtYm4ynyauQ7Wrr-TV3HnNigfV9P45ZZ1JOjPpIFY-eMhg==&amp;ch=Xy0XX3Om6dgG6umr3lf5Jk_TDXaEI4wRVo4ZLdjUvqJceit1u9a5-A==" TargetMode="External"/><Relationship Id="rId45" Type="http://schemas.openxmlformats.org/officeDocument/2006/relationships/hyperlink" Target="http://r20.rs6.net/tn.jsp?f=001NAQUl52gEqkuTFaeZDKJTpfdF5dkq98tG8AFZiSuFkRUteoTJ-5Hf9f_v4ng25jfFIIfFajG1oLRUiFo-AtYIXquBv7feDqfc6fFr2Bt_hQTAuW-XKO-YtOKuqoqhhXxdPS7p52f13Gtn5-gPJcS4IpRM11EvWZ2Luyefdp8tx3kditItsr8JSovEKz7sUNuMQZBvp7xVAgx9KpDaRwqEB4fPwhH66TF&amp;c=E7QwoYHOPtYm4ynyauQ7Wrr-TV3HnNigfV9P45ZZ1JOjPpIFY-eMhg==&amp;ch=Xy0XX3Om6dgG6umr3lf5Jk_TDXaEI4wRVo4ZLdjUvqJceit1u9a5-A==" TargetMode="External"/><Relationship Id="rId66" Type="http://schemas.openxmlformats.org/officeDocument/2006/relationships/hyperlink" Target="http://r20.rs6.net/tn.jsp?f=001NAQUl52gEqkuTFaeZDKJTpfdF5dkq98tG8AFZiSuFkRUteoTJ-5Hf9f_v4ng25jfIkBi-uZfYjVbRlnLkDB8WJq3J7-C9w0TKS_rI8Ndt98pbmAGzqS5HZ5LjEphGh3R3EU5bDs6kUkM-5n-gb10_cjq1cI9AzaM6Fwp8M2wGDUifXr97kEToL9EBltFEF4vdrYwWUUlMonz8nZ8INMNdaQ4r_YU-dYr-gWAZE3QaKoaoUPGqSDd9AZDvGasQQItjdei9IsebTxEI53XyRqw0g==&amp;c=E7QwoYHOPtYm4ynyauQ7Wrr-TV3HnNigfV9P45ZZ1JOjPpIFY-eMhg==&amp;ch=Xy0XX3Om6dgG6umr3lf5Jk_TDXaEI4wRVo4ZLdjUvqJceit1u9a5-A==" TargetMode="External"/><Relationship Id="rId87" Type="http://schemas.openxmlformats.org/officeDocument/2006/relationships/hyperlink" Target="http://r20.rs6.net/tn.jsp?f=001NAQUl52gEqkuTFaeZDKJTpfdF5dkq98tG8AFZiSuFkRUteoTJ-5Hf9f_v4ng25jfAgUVVXNkc7Z7lRKke-uK_vBoUp4wBBmCYLWGiDGim7TDFS6NqOVxxH4jjftyYECIu2VXMgfEtMeIASJYw0Gd37X0CrsF3IR6bOnZNSrE3doGMvSSoI9V1gLYwJFnI6bPvew_v-E9PecvcqnymgQ6r_VMgC41UHVCCVyYQqHyDasCQKypKVM804vpxGH6R2eh80VdPNrdLi6OowluDBnp_MB2_xEQ-FYk&amp;c=E7QwoYHOPtYm4ynyauQ7Wrr-TV3HnNigfV9P45ZZ1JOjPpIFY-eMhg==&amp;ch=Xy0XX3Om6dgG6umr3lf5Jk_TDXaEI4wRVo4ZLdjUvqJceit1u9a5-A==" TargetMode="External"/><Relationship Id="rId110" Type="http://schemas.openxmlformats.org/officeDocument/2006/relationships/hyperlink" Target="http://r20.rs6.net/tn.jsp?f=001NAQUl52gEqkuTFaeZDKJTpfdF5dkq98tG8AFZiSuFkRUteoTJ-5Hf1qhqQ2m_jb81cWoJ3ashF8paYTnaMFh4_6AFKL2K55L6boSbcDJx2FVyGMHOUtHusL-uQaPrKBjioEJEdfM40jEZy1uZZ6dm6OJ8JOwefFyqXfY9z90SZbzeC9kdJWdWtAwbSCNbB2C&amp;c=E7QwoYHOPtYm4ynyauQ7Wrr-TV3HnNigfV9P45ZZ1JOjPpIFY-eMhg==&amp;ch=Xy0XX3Om6dgG6umr3lf5Jk_TDXaEI4wRVo4ZLdjUvqJceit1u9a5-A==" TargetMode="External"/><Relationship Id="rId115" Type="http://schemas.openxmlformats.org/officeDocument/2006/relationships/hyperlink" Target="http://r20.rs6.net/tn.jsp?f=001NAQUl52gEqkuTFaeZDKJTpfdF5dkq98tG8AFZiSuFkRUteoTJ-5Hf1qhqQ2m_jb8RoKmGrrZMHKIvtXB1xruGZtYY4qr-u0viqCKw49rApJgp4M68xwfbHOTTzsolcMm5_NrH7ZhvjF3JWyEkk7VzgxExzK7FBvk4h89SS4c50ogq_E-yo0iAQ==&amp;c=E7QwoYHOPtYm4ynyauQ7Wrr-TV3HnNigfV9P45ZZ1JOjPpIFY-eMhg==&amp;ch=Xy0XX3Om6dgG6umr3lf5Jk_TDXaEI4wRVo4ZLdjUvqJceit1u9a5-A==" TargetMode="External"/><Relationship Id="rId61" Type="http://schemas.openxmlformats.org/officeDocument/2006/relationships/hyperlink" Target="http://r20.rs6.net/tn.jsp?f=001NAQUl52gEqkuTFaeZDKJTpfdF5dkq98tG8AFZiSuFkRUteoTJ-5Hf9f_v4ng25jfcWDPMU2RaeczEWGELYMVyN3YAFr-3MU9l3OTlDuuR53Q3jAV4Q4zVUKnNmGOD-Fpqzpf8FtHqB0il8hyebvYNgImtpHKbXI7_KH9v43Kvf5O-aiUZchsfOVtI_xvV0Y4QN3RAJxivNQs2_x8k5jVReK-uXuzFutYvkHd6_fevvjuXqrxeRGbibXDdabdqT9_8H85rL3Ckg4NpN9pRJhf2H9vrazLIrkAcxf8ukMFus9fRu6iOZ0Ah7-Xid8ykhlzU9xPWcjoync=&amp;c=E7QwoYHOPtYm4ynyauQ7Wrr-TV3HnNigfV9P45ZZ1JOjPpIFY-eMhg==&amp;ch=Xy0XX3Om6dgG6umr3lf5Jk_TDXaEI4wRVo4ZLdjUvqJceit1u9a5-A==" TargetMode="External"/><Relationship Id="rId82" Type="http://schemas.openxmlformats.org/officeDocument/2006/relationships/hyperlink" Target="http://r20.rs6.net/tn.jsp?f=001NAQUl52gEqkuTFaeZDKJTpfdF5dkq98tG8AFZiSuFkRUteoTJ-5Hf9f_v4ng25jfmEblssyhGRmVYC6tPZ5vydgOUgeLFMNJd0ip-1qLiSNtYaBptojxGj4dZD2Ia3pW-zqzz8HzZODuviwYxi85WTxW8aw2OF_Nb5p7CvXMOFaSKiITxODu83SKvgJxmy_vWnkSALX6GdPGdZFYtRe1BWd8O-yvHYX7s6fMf2Riq81m1kS6kMNOfDcz3EGPqQtokXiHwDdtfNE=&amp;c=E7QwoYHOPtYm4ynyauQ7Wrr-TV3HnNigfV9P45ZZ1JOjPpIFY-eMhg==&amp;ch=Xy0XX3Om6dgG6umr3lf5Jk_TDXaEI4wRVo4ZLdjUvqJceit1u9a5-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37</Pages>
  <Words>15231</Words>
  <Characters>86817</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08T15:34:00Z</dcterms:created>
  <dcterms:modified xsi:type="dcterms:W3CDTF">2015-04-08T17:22:00Z</dcterms:modified>
</cp:coreProperties>
</file>